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E61E2" w14:textId="616D4EAF" w:rsidR="00253071" w:rsidRDefault="006C78D1" w:rsidP="00FB4752">
      <w:pPr>
        <w:pStyle w:val="Title"/>
      </w:pPr>
      <w:r w:rsidRPr="00543B35">
        <w:t xml:space="preserve">PO </w:t>
      </w:r>
      <w:r w:rsidR="00E46C05" w:rsidRPr="00543B35">
        <w:t>Informatica</w:t>
      </w:r>
      <w:r w:rsidRPr="00543B35">
        <w:t xml:space="preserve"> Python</w:t>
      </w:r>
      <w:r w:rsidR="003F12D5" w:rsidRPr="00543B35">
        <w:t xml:space="preserve">: </w:t>
      </w:r>
      <w:r w:rsidR="00C5144F" w:rsidRPr="00543B35">
        <w:rPr>
          <w:b/>
        </w:rPr>
        <w:t>Zeeslag</w:t>
      </w:r>
      <w:r w:rsidR="005956FD" w:rsidRPr="00543B35">
        <w:tab/>
      </w:r>
      <w:r w:rsidR="005956FD" w:rsidRPr="00543B35">
        <w:tab/>
      </w:r>
    </w:p>
    <w:p w14:paraId="6B057FAF" w14:textId="2E95EE94" w:rsidR="005956FD" w:rsidRPr="00543B35" w:rsidRDefault="005956FD" w:rsidP="00FB4752">
      <w:pPr>
        <w:pStyle w:val="Title"/>
      </w:pPr>
      <w:r w:rsidRPr="00543B35">
        <w:tab/>
      </w:r>
      <w:r w:rsidRPr="00543B35">
        <w:tab/>
      </w:r>
    </w:p>
    <w:p w14:paraId="3CA3888E" w14:textId="2FDCB370" w:rsidR="004D5895" w:rsidRDefault="008341D4" w:rsidP="008341D4">
      <w:pPr>
        <w:rPr>
          <w:b/>
          <w:i/>
        </w:rPr>
      </w:pPr>
      <w:r w:rsidRPr="00E05087">
        <w:t>In deze opdracht</w:t>
      </w:r>
      <w:r>
        <w:t xml:space="preserve"> gaan we </w:t>
      </w:r>
      <w:del w:id="0" w:author="Renske Weeda" w:date="2024-04-19T08:32:00Z">
        <w:r w:rsidR="00A52931">
          <w:delText>het spel</w:delText>
        </w:r>
      </w:del>
      <w:ins w:id="1" w:author="Renske Weeda" w:date="2024-04-19T08:32:00Z">
        <w:r>
          <w:t>een</w:t>
        </w:r>
      </w:ins>
      <w:r>
        <w:t xml:space="preserve"> Zeeslag</w:t>
      </w:r>
      <w:ins w:id="2" w:author="Renske Weeda" w:date="2024-04-19T08:32:00Z">
        <w:r>
          <w:t>-spel</w:t>
        </w:r>
      </w:ins>
      <w:r>
        <w:t xml:space="preserve"> bouwen: een persoon speelt tegen een computer.</w:t>
      </w:r>
      <w:r w:rsidR="00CE0A43">
        <w:t xml:space="preserve"> Het is een uitdagende opdracht.</w:t>
      </w:r>
      <w:r w:rsidRPr="00E05087">
        <w:t xml:space="preserve"> Deel de opdracht op in stukjes. Probeer het</w:t>
      </w:r>
      <w:del w:id="3" w:author="Renske Weeda" w:date="2024-04-19T08:32:00Z">
        <w:r w:rsidR="00A52931">
          <w:delText xml:space="preserve"> spel</w:delText>
        </w:r>
      </w:del>
      <w:r w:rsidRPr="00E05087">
        <w:t xml:space="preserve"> steeds zo te programmeren dat je tussendoor zo veel mogelijk stukjes kunt testen zonder dat het spel helemaal af hoe</w:t>
      </w:r>
      <w:r w:rsidRPr="00E05087">
        <w:rPr>
          <w:rFonts w:ascii="Calibri" w:hAnsi="Calibri" w:cs="Calibri"/>
        </w:rPr>
        <w:t>ft</w:t>
      </w:r>
      <w:r w:rsidRPr="00E05087">
        <w:t xml:space="preserve"> te zijn. Zo weet je zeker dat je altijd een werkend product hebt. Hoe verder je komt, hoe hoger je cijfer. Het is de bedoeling dat </w:t>
      </w:r>
      <w:r>
        <w:t>je</w:t>
      </w:r>
      <w:r w:rsidRPr="00E05087">
        <w:t xml:space="preserve"> zo veel mogelijk </w:t>
      </w:r>
      <w:r w:rsidRPr="00E05087">
        <w:rPr>
          <w:b/>
        </w:rPr>
        <w:t>zelfstandig</w:t>
      </w:r>
      <w:r w:rsidRPr="00E05087">
        <w:t xml:space="preserve"> aan de slag </w:t>
      </w:r>
      <w:del w:id="4" w:author="Renske Weeda" w:date="2024-04-19T08:32:00Z">
        <w:r w:rsidRPr="00E05087">
          <w:delText>gaa</w:delText>
        </w:r>
        <w:r w:rsidR="00A52931">
          <w:delText>t</w:delText>
        </w:r>
      </w:del>
      <w:ins w:id="5" w:author="Renske Weeda" w:date="2024-04-19T08:32:00Z">
        <w:r w:rsidRPr="00E05087">
          <w:t>gaan</w:t>
        </w:r>
      </w:ins>
      <w:r w:rsidRPr="00E05087">
        <w:t>, zonder te veel hulp van de docent.</w:t>
      </w:r>
      <w:r>
        <w:t xml:space="preserve"> Help elkaar als je vastloopt.</w:t>
      </w:r>
      <w:r w:rsidRPr="00E05087">
        <w:t xml:space="preserve"> </w:t>
      </w:r>
      <w:r w:rsidRPr="008341D4">
        <w:rPr>
          <w:b/>
          <w:i/>
        </w:rPr>
        <w:t xml:space="preserve">Laat zien wat je geleerd hebt, dus ook hoe je fouten uit je eigen code kunt halen. </w:t>
      </w:r>
    </w:p>
    <w:sdt>
      <w:sdtPr>
        <w:rPr>
          <w:rFonts w:asciiTheme="minorHAnsi" w:eastAsiaTheme="minorHAnsi" w:hAnsiTheme="minorHAnsi" w:cstheme="minorBidi"/>
          <w:color w:val="auto"/>
          <w:sz w:val="22"/>
          <w:szCs w:val="22"/>
          <w:lang w:val="nl-NL"/>
        </w:rPr>
        <w:id w:val="708776045"/>
        <w:docPartObj>
          <w:docPartGallery w:val="Table of Contents"/>
          <w:docPartUnique/>
        </w:docPartObj>
      </w:sdtPr>
      <w:sdtEndPr>
        <w:rPr>
          <w:b/>
          <w:bCs/>
          <w:noProof/>
        </w:rPr>
      </w:sdtEndPr>
      <w:sdtContent>
        <w:p w14:paraId="40DCA375" w14:textId="77777777" w:rsidR="00C742FD" w:rsidRPr="00C742FD" w:rsidRDefault="00B6046E" w:rsidP="00B6046E">
          <w:pPr>
            <w:pStyle w:val="TOCHeading"/>
            <w:rPr>
              <w:del w:id="6" w:author="Renske Weeda" w:date="2024-04-19T08:32:00Z"/>
              <w:noProof/>
              <w:lang w:val="nl-NL"/>
            </w:rPr>
          </w:pPr>
          <w:proofErr w:type="spellStart"/>
          <w:r>
            <w:rPr>
              <w:rPrChange w:id="7" w:author="Renske Weeda" w:date="2024-04-19T08:32:00Z">
                <w:rPr>
                  <w:lang w:val="nl-NL"/>
                </w:rPr>
              </w:rPrChange>
            </w:rPr>
            <w:t>Inhoudsopgave</w:t>
          </w:r>
          <w:proofErr w:type="spellEnd"/>
          <w:del w:id="8" w:author="Renske Weeda" w:date="2024-04-19T08:32:00Z">
            <w:r w:rsidR="00C742FD" w:rsidRPr="00C742FD">
              <w:rPr>
                <w:lang w:val="nl-NL"/>
              </w:rPr>
              <w:delText xml:space="preserve"> </w:delText>
            </w:r>
            <w:r w:rsidR="00C742FD" w:rsidRPr="00C742FD">
              <w:rPr>
                <w:color w:val="FF0000"/>
                <w:lang w:val="nl-NL"/>
              </w:rPr>
              <w:delText>zou ik weglaten b</w:delText>
            </w:r>
            <w:r w:rsidR="00C742FD">
              <w:rPr>
                <w:color w:val="FF0000"/>
                <w:lang w:val="nl-NL"/>
              </w:rPr>
              <w:delText>ij zo’n korte tekst</w:delText>
            </w:r>
            <w:r>
              <w:fldChar w:fldCharType="begin"/>
            </w:r>
            <w:r w:rsidRPr="00C742FD">
              <w:rPr>
                <w:lang w:val="nl-NL"/>
              </w:rPr>
              <w:delInstrText xml:space="preserve"> TOC \o "1-3" \h \z \u </w:delInstrText>
            </w:r>
            <w:r>
              <w:fldChar w:fldCharType="separate"/>
            </w:r>
          </w:del>
        </w:p>
        <w:p w14:paraId="6B779C30" w14:textId="77777777" w:rsidR="00C742FD" w:rsidRDefault="00000000">
          <w:pPr>
            <w:pStyle w:val="TOC1"/>
            <w:tabs>
              <w:tab w:val="right" w:leader="dot" w:pos="9350"/>
            </w:tabs>
            <w:rPr>
              <w:del w:id="9" w:author="Renske Weeda" w:date="2024-04-19T08:32:00Z"/>
              <w:rFonts w:eastAsiaTheme="minorEastAsia"/>
              <w:noProof/>
              <w:kern w:val="2"/>
              <w:sz w:val="24"/>
              <w:szCs w:val="24"/>
              <w:lang w:eastAsia="nl-NL"/>
              <w14:ligatures w14:val="standardContextual"/>
            </w:rPr>
          </w:pPr>
          <w:del w:id="10" w:author="Renske Weeda" w:date="2024-04-19T08:32:00Z">
            <w:r>
              <w:fldChar w:fldCharType="begin"/>
            </w:r>
            <w:r>
              <w:delInstrText>HYPERLINK \l "_Toc163571172"</w:delInstrText>
            </w:r>
            <w:r>
              <w:fldChar w:fldCharType="separate"/>
            </w:r>
            <w:r w:rsidR="00C742FD" w:rsidRPr="0073136F">
              <w:rPr>
                <w:rStyle w:val="Hyperlink"/>
                <w:noProof/>
              </w:rPr>
              <w:delText>Toelichting opdracht</w:delText>
            </w:r>
            <w:r w:rsidR="00C742FD">
              <w:rPr>
                <w:noProof/>
                <w:webHidden/>
              </w:rPr>
              <w:tab/>
            </w:r>
            <w:r w:rsidR="00C742FD">
              <w:rPr>
                <w:noProof/>
                <w:webHidden/>
              </w:rPr>
              <w:fldChar w:fldCharType="begin"/>
            </w:r>
            <w:r w:rsidR="00C742FD">
              <w:rPr>
                <w:noProof/>
                <w:webHidden/>
              </w:rPr>
              <w:delInstrText xml:space="preserve"> PAGEREF _Toc163571172 \h </w:delInstrText>
            </w:r>
            <w:r w:rsidR="00C742FD">
              <w:rPr>
                <w:noProof/>
                <w:webHidden/>
              </w:rPr>
            </w:r>
            <w:r w:rsidR="00C742FD">
              <w:rPr>
                <w:noProof/>
                <w:webHidden/>
              </w:rPr>
              <w:fldChar w:fldCharType="separate"/>
            </w:r>
            <w:r w:rsidR="00C742FD">
              <w:rPr>
                <w:noProof/>
                <w:webHidden/>
              </w:rPr>
              <w:delText>1</w:delText>
            </w:r>
            <w:r w:rsidR="00C742FD">
              <w:rPr>
                <w:noProof/>
                <w:webHidden/>
              </w:rPr>
              <w:fldChar w:fldCharType="end"/>
            </w:r>
            <w:r>
              <w:rPr>
                <w:noProof/>
              </w:rPr>
              <w:fldChar w:fldCharType="end"/>
            </w:r>
          </w:del>
        </w:p>
        <w:p w14:paraId="66AFD1B9" w14:textId="77777777" w:rsidR="00C742FD" w:rsidRDefault="00000000">
          <w:pPr>
            <w:pStyle w:val="TOC1"/>
            <w:tabs>
              <w:tab w:val="right" w:leader="dot" w:pos="9350"/>
            </w:tabs>
            <w:rPr>
              <w:del w:id="11" w:author="Renske Weeda" w:date="2024-04-19T08:32:00Z"/>
              <w:rFonts w:eastAsiaTheme="minorEastAsia"/>
              <w:noProof/>
              <w:kern w:val="2"/>
              <w:sz w:val="24"/>
              <w:szCs w:val="24"/>
              <w:lang w:eastAsia="nl-NL"/>
              <w14:ligatures w14:val="standardContextual"/>
            </w:rPr>
          </w:pPr>
          <w:del w:id="12" w:author="Renske Weeda" w:date="2024-04-19T08:32:00Z">
            <w:r>
              <w:fldChar w:fldCharType="begin"/>
            </w:r>
            <w:r>
              <w:delInstrText>HYPERLINK \l "_Toc163571173"</w:delInstrText>
            </w:r>
            <w:r>
              <w:fldChar w:fldCharType="separate"/>
            </w:r>
            <w:r w:rsidR="00C742FD" w:rsidRPr="0073136F">
              <w:rPr>
                <w:rStyle w:val="Hyperlink"/>
                <w:noProof/>
              </w:rPr>
              <w:delText>Beoordeling</w:delText>
            </w:r>
            <w:r w:rsidR="00C742FD">
              <w:rPr>
                <w:noProof/>
                <w:webHidden/>
              </w:rPr>
              <w:tab/>
            </w:r>
            <w:r w:rsidR="00C742FD">
              <w:rPr>
                <w:noProof/>
                <w:webHidden/>
              </w:rPr>
              <w:fldChar w:fldCharType="begin"/>
            </w:r>
            <w:r w:rsidR="00C742FD">
              <w:rPr>
                <w:noProof/>
                <w:webHidden/>
              </w:rPr>
              <w:delInstrText xml:space="preserve"> PAGEREF _Toc163571173 \h </w:delInstrText>
            </w:r>
            <w:r w:rsidR="00C742FD">
              <w:rPr>
                <w:noProof/>
                <w:webHidden/>
              </w:rPr>
            </w:r>
            <w:r w:rsidR="00C742FD">
              <w:rPr>
                <w:noProof/>
                <w:webHidden/>
              </w:rPr>
              <w:fldChar w:fldCharType="separate"/>
            </w:r>
            <w:r w:rsidR="00C742FD">
              <w:rPr>
                <w:noProof/>
                <w:webHidden/>
              </w:rPr>
              <w:delText>2</w:delText>
            </w:r>
            <w:r w:rsidR="00C742FD">
              <w:rPr>
                <w:noProof/>
                <w:webHidden/>
              </w:rPr>
              <w:fldChar w:fldCharType="end"/>
            </w:r>
            <w:r>
              <w:rPr>
                <w:noProof/>
              </w:rPr>
              <w:fldChar w:fldCharType="end"/>
            </w:r>
          </w:del>
        </w:p>
        <w:p w14:paraId="020DA2D1" w14:textId="77777777" w:rsidR="00C742FD" w:rsidRDefault="00000000">
          <w:pPr>
            <w:pStyle w:val="TOC1"/>
            <w:tabs>
              <w:tab w:val="right" w:leader="dot" w:pos="9350"/>
            </w:tabs>
            <w:rPr>
              <w:del w:id="13" w:author="Renske Weeda" w:date="2024-04-19T08:32:00Z"/>
              <w:rFonts w:eastAsiaTheme="minorEastAsia"/>
              <w:noProof/>
              <w:kern w:val="2"/>
              <w:sz w:val="24"/>
              <w:szCs w:val="24"/>
              <w:lang w:eastAsia="nl-NL"/>
              <w14:ligatures w14:val="standardContextual"/>
            </w:rPr>
          </w:pPr>
          <w:del w:id="14" w:author="Renske Weeda" w:date="2024-04-19T08:32:00Z">
            <w:r>
              <w:fldChar w:fldCharType="begin"/>
            </w:r>
            <w:r>
              <w:delInstrText>HYPERLINK \l "_Toc163571174"</w:delInstrText>
            </w:r>
            <w:r>
              <w:fldChar w:fldCharType="separate"/>
            </w:r>
            <w:r w:rsidR="00C742FD" w:rsidRPr="0073136F">
              <w:rPr>
                <w:rStyle w:val="Hyperlink"/>
                <w:noProof/>
              </w:rPr>
              <w:delText>DEEL A: ONTWERP</w:delText>
            </w:r>
            <w:r w:rsidR="00C742FD">
              <w:rPr>
                <w:noProof/>
                <w:webHidden/>
              </w:rPr>
              <w:tab/>
            </w:r>
            <w:r w:rsidR="00C742FD">
              <w:rPr>
                <w:noProof/>
                <w:webHidden/>
              </w:rPr>
              <w:fldChar w:fldCharType="begin"/>
            </w:r>
            <w:r w:rsidR="00C742FD">
              <w:rPr>
                <w:noProof/>
                <w:webHidden/>
              </w:rPr>
              <w:delInstrText xml:space="preserve"> PAGEREF _Toc163571174 \h </w:delInstrText>
            </w:r>
            <w:r w:rsidR="00C742FD">
              <w:rPr>
                <w:noProof/>
                <w:webHidden/>
              </w:rPr>
            </w:r>
            <w:r w:rsidR="00C742FD">
              <w:rPr>
                <w:noProof/>
                <w:webHidden/>
              </w:rPr>
              <w:fldChar w:fldCharType="separate"/>
            </w:r>
            <w:r w:rsidR="00C742FD">
              <w:rPr>
                <w:noProof/>
                <w:webHidden/>
              </w:rPr>
              <w:delText>3</w:delText>
            </w:r>
            <w:r w:rsidR="00C742FD">
              <w:rPr>
                <w:noProof/>
                <w:webHidden/>
              </w:rPr>
              <w:fldChar w:fldCharType="end"/>
            </w:r>
            <w:r>
              <w:rPr>
                <w:noProof/>
              </w:rPr>
              <w:fldChar w:fldCharType="end"/>
            </w:r>
          </w:del>
        </w:p>
        <w:p w14:paraId="602BE206" w14:textId="77777777" w:rsidR="00C742FD" w:rsidRDefault="00000000">
          <w:pPr>
            <w:pStyle w:val="TOC1"/>
            <w:tabs>
              <w:tab w:val="right" w:leader="dot" w:pos="9350"/>
            </w:tabs>
            <w:rPr>
              <w:del w:id="15" w:author="Renske Weeda" w:date="2024-04-19T08:32:00Z"/>
              <w:rFonts w:eastAsiaTheme="minorEastAsia"/>
              <w:noProof/>
              <w:kern w:val="2"/>
              <w:sz w:val="24"/>
              <w:szCs w:val="24"/>
              <w:lang w:eastAsia="nl-NL"/>
              <w14:ligatures w14:val="standardContextual"/>
            </w:rPr>
          </w:pPr>
          <w:del w:id="16" w:author="Renske Weeda" w:date="2024-04-19T08:32:00Z">
            <w:r>
              <w:fldChar w:fldCharType="begin"/>
            </w:r>
            <w:r>
              <w:delInstrText>HYPERLINK \l "_Toc163571175"</w:delInstrText>
            </w:r>
            <w:r>
              <w:fldChar w:fldCharType="separate"/>
            </w:r>
            <w:r w:rsidR="00C742FD" w:rsidRPr="0073136F">
              <w:rPr>
                <w:rStyle w:val="Hyperlink"/>
                <w:noProof/>
              </w:rPr>
              <w:delText>DEEL B: BASISPROGRAMMA</w:delText>
            </w:r>
            <w:r w:rsidR="00C742FD">
              <w:rPr>
                <w:noProof/>
                <w:webHidden/>
              </w:rPr>
              <w:tab/>
            </w:r>
            <w:r w:rsidR="00C742FD">
              <w:rPr>
                <w:noProof/>
                <w:webHidden/>
              </w:rPr>
              <w:fldChar w:fldCharType="begin"/>
            </w:r>
            <w:r w:rsidR="00C742FD">
              <w:rPr>
                <w:noProof/>
                <w:webHidden/>
              </w:rPr>
              <w:delInstrText xml:space="preserve"> PAGEREF _Toc163571175 \h </w:delInstrText>
            </w:r>
            <w:r w:rsidR="00C742FD">
              <w:rPr>
                <w:noProof/>
                <w:webHidden/>
              </w:rPr>
            </w:r>
            <w:r w:rsidR="00C742FD">
              <w:rPr>
                <w:noProof/>
                <w:webHidden/>
              </w:rPr>
              <w:fldChar w:fldCharType="separate"/>
            </w:r>
            <w:r w:rsidR="00C742FD">
              <w:rPr>
                <w:noProof/>
                <w:webHidden/>
              </w:rPr>
              <w:delText>3</w:delText>
            </w:r>
            <w:r w:rsidR="00C742FD">
              <w:rPr>
                <w:noProof/>
                <w:webHidden/>
              </w:rPr>
              <w:fldChar w:fldCharType="end"/>
            </w:r>
            <w:r>
              <w:rPr>
                <w:noProof/>
              </w:rPr>
              <w:fldChar w:fldCharType="end"/>
            </w:r>
          </w:del>
        </w:p>
        <w:p w14:paraId="0E8ADF92" w14:textId="77777777" w:rsidR="00C742FD" w:rsidRDefault="00000000">
          <w:pPr>
            <w:pStyle w:val="TOC1"/>
            <w:tabs>
              <w:tab w:val="right" w:leader="dot" w:pos="9350"/>
            </w:tabs>
            <w:rPr>
              <w:del w:id="17" w:author="Renske Weeda" w:date="2024-04-19T08:32:00Z"/>
              <w:rFonts w:eastAsiaTheme="minorEastAsia"/>
              <w:noProof/>
              <w:kern w:val="2"/>
              <w:sz w:val="24"/>
              <w:szCs w:val="24"/>
              <w:lang w:eastAsia="nl-NL"/>
              <w14:ligatures w14:val="standardContextual"/>
            </w:rPr>
          </w:pPr>
          <w:del w:id="18" w:author="Renske Weeda" w:date="2024-04-19T08:32:00Z">
            <w:r>
              <w:fldChar w:fldCharType="begin"/>
            </w:r>
            <w:r>
              <w:delInstrText>HYPERLINK \l "_Toc163571176"</w:delInstrText>
            </w:r>
            <w:r>
              <w:fldChar w:fldCharType="separate"/>
            </w:r>
            <w:r w:rsidR="00C742FD" w:rsidRPr="0073136F">
              <w:rPr>
                <w:rStyle w:val="Hyperlink"/>
                <w:noProof/>
              </w:rPr>
              <w:delText>Versiebeheer</w:delText>
            </w:r>
            <w:r w:rsidR="00C742FD">
              <w:rPr>
                <w:noProof/>
                <w:webHidden/>
              </w:rPr>
              <w:tab/>
            </w:r>
            <w:r w:rsidR="00C742FD">
              <w:rPr>
                <w:noProof/>
                <w:webHidden/>
              </w:rPr>
              <w:fldChar w:fldCharType="begin"/>
            </w:r>
            <w:r w:rsidR="00C742FD">
              <w:rPr>
                <w:noProof/>
                <w:webHidden/>
              </w:rPr>
              <w:delInstrText xml:space="preserve"> PAGEREF _Toc163571176 \h </w:delInstrText>
            </w:r>
            <w:r w:rsidR="00C742FD">
              <w:rPr>
                <w:noProof/>
                <w:webHidden/>
              </w:rPr>
            </w:r>
            <w:r w:rsidR="00C742FD">
              <w:rPr>
                <w:noProof/>
                <w:webHidden/>
              </w:rPr>
              <w:fldChar w:fldCharType="separate"/>
            </w:r>
            <w:r w:rsidR="00C742FD">
              <w:rPr>
                <w:noProof/>
                <w:webHidden/>
              </w:rPr>
              <w:delText>4</w:delText>
            </w:r>
            <w:r w:rsidR="00C742FD">
              <w:rPr>
                <w:noProof/>
                <w:webHidden/>
              </w:rPr>
              <w:fldChar w:fldCharType="end"/>
            </w:r>
            <w:r>
              <w:rPr>
                <w:noProof/>
              </w:rPr>
              <w:fldChar w:fldCharType="end"/>
            </w:r>
          </w:del>
        </w:p>
        <w:p w14:paraId="00AF90ED" w14:textId="77777777" w:rsidR="00C742FD" w:rsidRDefault="00000000">
          <w:pPr>
            <w:pStyle w:val="TOC1"/>
            <w:tabs>
              <w:tab w:val="right" w:leader="dot" w:pos="9350"/>
            </w:tabs>
            <w:rPr>
              <w:del w:id="19" w:author="Renske Weeda" w:date="2024-04-19T08:32:00Z"/>
              <w:rFonts w:eastAsiaTheme="minorEastAsia"/>
              <w:noProof/>
              <w:kern w:val="2"/>
              <w:sz w:val="24"/>
              <w:szCs w:val="24"/>
              <w:lang w:eastAsia="nl-NL"/>
              <w14:ligatures w14:val="standardContextual"/>
            </w:rPr>
          </w:pPr>
          <w:del w:id="20" w:author="Renske Weeda" w:date="2024-04-19T08:32:00Z">
            <w:r>
              <w:fldChar w:fldCharType="begin"/>
            </w:r>
            <w:r>
              <w:delInstrText>HYPERLINK \l "_Toc163571177"</w:delInstrText>
            </w:r>
            <w:r>
              <w:fldChar w:fldCharType="separate"/>
            </w:r>
            <w:r w:rsidR="00C742FD" w:rsidRPr="0073136F">
              <w:rPr>
                <w:rStyle w:val="Hyperlink"/>
                <w:noProof/>
              </w:rPr>
              <w:delText>DEEL C: UITBREIDINGEN</w:delText>
            </w:r>
            <w:r w:rsidR="00C742FD">
              <w:rPr>
                <w:noProof/>
                <w:webHidden/>
              </w:rPr>
              <w:tab/>
            </w:r>
            <w:r w:rsidR="00C742FD">
              <w:rPr>
                <w:noProof/>
                <w:webHidden/>
              </w:rPr>
              <w:fldChar w:fldCharType="begin"/>
            </w:r>
            <w:r w:rsidR="00C742FD">
              <w:rPr>
                <w:noProof/>
                <w:webHidden/>
              </w:rPr>
              <w:delInstrText xml:space="preserve"> PAGEREF _Toc163571177 \h </w:delInstrText>
            </w:r>
            <w:r w:rsidR="00C742FD">
              <w:rPr>
                <w:noProof/>
                <w:webHidden/>
              </w:rPr>
            </w:r>
            <w:r w:rsidR="00C742FD">
              <w:rPr>
                <w:noProof/>
                <w:webHidden/>
              </w:rPr>
              <w:fldChar w:fldCharType="separate"/>
            </w:r>
            <w:r w:rsidR="00C742FD">
              <w:rPr>
                <w:noProof/>
                <w:webHidden/>
              </w:rPr>
              <w:delText>5</w:delText>
            </w:r>
            <w:r w:rsidR="00C742FD">
              <w:rPr>
                <w:noProof/>
                <w:webHidden/>
              </w:rPr>
              <w:fldChar w:fldCharType="end"/>
            </w:r>
            <w:r>
              <w:rPr>
                <w:noProof/>
              </w:rPr>
              <w:fldChar w:fldCharType="end"/>
            </w:r>
          </w:del>
        </w:p>
        <w:p w14:paraId="6A578001" w14:textId="77777777" w:rsidR="00C742FD" w:rsidRDefault="00000000">
          <w:pPr>
            <w:pStyle w:val="TOC1"/>
            <w:tabs>
              <w:tab w:val="right" w:leader="dot" w:pos="9350"/>
            </w:tabs>
            <w:rPr>
              <w:del w:id="21" w:author="Renske Weeda" w:date="2024-04-19T08:32:00Z"/>
              <w:rFonts w:eastAsiaTheme="minorEastAsia"/>
              <w:noProof/>
              <w:kern w:val="2"/>
              <w:sz w:val="24"/>
              <w:szCs w:val="24"/>
              <w:lang w:eastAsia="nl-NL"/>
              <w14:ligatures w14:val="standardContextual"/>
            </w:rPr>
          </w:pPr>
          <w:del w:id="22" w:author="Renske Weeda" w:date="2024-04-19T08:32:00Z">
            <w:r>
              <w:fldChar w:fldCharType="begin"/>
            </w:r>
            <w:r>
              <w:delInstrText>HYPERLINK \l "_Toc163571178"</w:delInstrText>
            </w:r>
            <w:r>
              <w:fldChar w:fldCharType="separate"/>
            </w:r>
            <w:r w:rsidR="00C742FD" w:rsidRPr="0073136F">
              <w:rPr>
                <w:rStyle w:val="Hyperlink"/>
                <w:noProof/>
                <w:lang w:eastAsia="nl-NL"/>
              </w:rPr>
              <w:delText>Tips (stap-voor-stap uitgelegd)</w:delText>
            </w:r>
            <w:r w:rsidR="00C742FD">
              <w:rPr>
                <w:noProof/>
                <w:webHidden/>
              </w:rPr>
              <w:tab/>
            </w:r>
            <w:r w:rsidR="00C742FD">
              <w:rPr>
                <w:noProof/>
                <w:webHidden/>
              </w:rPr>
              <w:fldChar w:fldCharType="begin"/>
            </w:r>
            <w:r w:rsidR="00C742FD">
              <w:rPr>
                <w:noProof/>
                <w:webHidden/>
              </w:rPr>
              <w:delInstrText xml:space="preserve"> PAGEREF _Toc163571178 \h </w:delInstrText>
            </w:r>
            <w:r w:rsidR="00C742FD">
              <w:rPr>
                <w:noProof/>
                <w:webHidden/>
              </w:rPr>
            </w:r>
            <w:r w:rsidR="00C742FD">
              <w:rPr>
                <w:noProof/>
                <w:webHidden/>
              </w:rPr>
              <w:fldChar w:fldCharType="separate"/>
            </w:r>
            <w:r w:rsidR="00C742FD">
              <w:rPr>
                <w:noProof/>
                <w:webHidden/>
              </w:rPr>
              <w:delText>5</w:delText>
            </w:r>
            <w:r w:rsidR="00C742FD">
              <w:rPr>
                <w:noProof/>
                <w:webHidden/>
              </w:rPr>
              <w:fldChar w:fldCharType="end"/>
            </w:r>
            <w:r>
              <w:rPr>
                <w:noProof/>
              </w:rPr>
              <w:fldChar w:fldCharType="end"/>
            </w:r>
          </w:del>
        </w:p>
        <w:p w14:paraId="3169D995" w14:textId="39D69123" w:rsidR="00CD19B4" w:rsidRDefault="00B6046E" w:rsidP="00B6046E">
          <w:pPr>
            <w:pStyle w:val="TOCHeading"/>
            <w:rPr>
              <w:ins w:id="23" w:author="Renske Weeda" w:date="2024-04-19T08:32:00Z"/>
              <w:noProof/>
            </w:rPr>
          </w:pPr>
          <w:del w:id="24" w:author="Renske Weeda" w:date="2024-04-19T08:32:00Z">
            <w:r>
              <w:rPr>
                <w:b/>
                <w:bCs/>
                <w:noProof/>
              </w:rPr>
              <w:fldChar w:fldCharType="end"/>
            </w:r>
          </w:del>
          <w:ins w:id="25" w:author="Renske Weeda" w:date="2024-04-19T08:32:00Z">
            <w:r>
              <w:fldChar w:fldCharType="begin"/>
            </w:r>
            <w:r>
              <w:instrText xml:space="preserve"> TOC \o "1-3" \h \z \u </w:instrText>
            </w:r>
            <w:r>
              <w:fldChar w:fldCharType="separate"/>
            </w:r>
          </w:ins>
        </w:p>
        <w:p w14:paraId="44CCF15C" w14:textId="07D69E17" w:rsidR="00CD19B4" w:rsidRDefault="00000000">
          <w:pPr>
            <w:pStyle w:val="TOC1"/>
            <w:tabs>
              <w:tab w:val="right" w:leader="dot" w:pos="9350"/>
            </w:tabs>
            <w:rPr>
              <w:ins w:id="26" w:author="Renske Weeda" w:date="2024-04-19T08:32:00Z"/>
              <w:rFonts w:eastAsiaTheme="minorEastAsia"/>
              <w:noProof/>
              <w:lang w:eastAsia="nl-NL"/>
            </w:rPr>
          </w:pPr>
          <w:ins w:id="27" w:author="Renske Weeda" w:date="2024-04-19T08:32:00Z">
            <w:r>
              <w:fldChar w:fldCharType="begin"/>
            </w:r>
            <w:r>
              <w:instrText>HYPERLINK \l "_Toc115592197"</w:instrText>
            </w:r>
            <w:r>
              <w:fldChar w:fldCharType="separate"/>
            </w:r>
            <w:r w:rsidR="00CD19B4" w:rsidRPr="00B84874">
              <w:rPr>
                <w:rStyle w:val="Hyperlink"/>
                <w:noProof/>
              </w:rPr>
              <w:t>Toelichting opdracht</w:t>
            </w:r>
            <w:r w:rsidR="00CD19B4">
              <w:rPr>
                <w:noProof/>
                <w:webHidden/>
              </w:rPr>
              <w:tab/>
            </w:r>
            <w:r w:rsidR="00CD19B4">
              <w:rPr>
                <w:noProof/>
                <w:webHidden/>
              </w:rPr>
              <w:fldChar w:fldCharType="begin"/>
            </w:r>
            <w:r w:rsidR="00CD19B4">
              <w:rPr>
                <w:noProof/>
                <w:webHidden/>
              </w:rPr>
              <w:instrText xml:space="preserve"> PAGEREF _Toc115592197 \h </w:instrText>
            </w:r>
            <w:r w:rsidR="00CD19B4">
              <w:rPr>
                <w:noProof/>
                <w:webHidden/>
              </w:rPr>
            </w:r>
            <w:r w:rsidR="00CD19B4">
              <w:rPr>
                <w:noProof/>
                <w:webHidden/>
              </w:rPr>
              <w:fldChar w:fldCharType="separate"/>
            </w:r>
            <w:r w:rsidR="00CD19B4">
              <w:rPr>
                <w:noProof/>
                <w:webHidden/>
              </w:rPr>
              <w:t>1</w:t>
            </w:r>
            <w:r w:rsidR="00CD19B4">
              <w:rPr>
                <w:noProof/>
                <w:webHidden/>
              </w:rPr>
              <w:fldChar w:fldCharType="end"/>
            </w:r>
            <w:r>
              <w:rPr>
                <w:noProof/>
              </w:rPr>
              <w:fldChar w:fldCharType="end"/>
            </w:r>
          </w:ins>
        </w:p>
        <w:p w14:paraId="05543429" w14:textId="645B1569" w:rsidR="00CD19B4" w:rsidRDefault="00000000">
          <w:pPr>
            <w:pStyle w:val="TOC1"/>
            <w:tabs>
              <w:tab w:val="right" w:leader="dot" w:pos="9350"/>
            </w:tabs>
            <w:rPr>
              <w:ins w:id="28" w:author="Renske Weeda" w:date="2024-04-19T08:32:00Z"/>
              <w:rFonts w:eastAsiaTheme="minorEastAsia"/>
              <w:noProof/>
              <w:lang w:eastAsia="nl-NL"/>
            </w:rPr>
          </w:pPr>
          <w:ins w:id="29" w:author="Renske Weeda" w:date="2024-04-19T08:32:00Z">
            <w:r>
              <w:fldChar w:fldCharType="begin"/>
            </w:r>
            <w:r>
              <w:instrText>HYPERLINK \l "_Toc115592198"</w:instrText>
            </w:r>
            <w:r>
              <w:fldChar w:fldCharType="separate"/>
            </w:r>
            <w:r w:rsidR="00CD19B4" w:rsidRPr="00B84874">
              <w:rPr>
                <w:rStyle w:val="Hyperlink"/>
                <w:noProof/>
              </w:rPr>
              <w:t>Beoordeling:</w:t>
            </w:r>
            <w:r w:rsidR="00CD19B4">
              <w:rPr>
                <w:noProof/>
                <w:webHidden/>
              </w:rPr>
              <w:tab/>
            </w:r>
            <w:r w:rsidR="00CD19B4">
              <w:rPr>
                <w:noProof/>
                <w:webHidden/>
              </w:rPr>
              <w:fldChar w:fldCharType="begin"/>
            </w:r>
            <w:r w:rsidR="00CD19B4">
              <w:rPr>
                <w:noProof/>
                <w:webHidden/>
              </w:rPr>
              <w:instrText xml:space="preserve"> PAGEREF _Toc115592198 \h </w:instrText>
            </w:r>
            <w:r w:rsidR="00CD19B4">
              <w:rPr>
                <w:noProof/>
                <w:webHidden/>
              </w:rPr>
            </w:r>
            <w:r w:rsidR="00CD19B4">
              <w:rPr>
                <w:noProof/>
                <w:webHidden/>
              </w:rPr>
              <w:fldChar w:fldCharType="separate"/>
            </w:r>
            <w:r w:rsidR="00CD19B4">
              <w:rPr>
                <w:noProof/>
                <w:webHidden/>
              </w:rPr>
              <w:t>2</w:t>
            </w:r>
            <w:r w:rsidR="00CD19B4">
              <w:rPr>
                <w:noProof/>
                <w:webHidden/>
              </w:rPr>
              <w:fldChar w:fldCharType="end"/>
            </w:r>
            <w:r>
              <w:rPr>
                <w:noProof/>
              </w:rPr>
              <w:fldChar w:fldCharType="end"/>
            </w:r>
          </w:ins>
        </w:p>
        <w:p w14:paraId="0A61C54A" w14:textId="567B5B17" w:rsidR="00CD19B4" w:rsidRDefault="00000000">
          <w:pPr>
            <w:pStyle w:val="TOC1"/>
            <w:tabs>
              <w:tab w:val="right" w:leader="dot" w:pos="9350"/>
            </w:tabs>
            <w:rPr>
              <w:ins w:id="30" w:author="Renske Weeda" w:date="2024-04-19T08:32:00Z"/>
              <w:rFonts w:eastAsiaTheme="minorEastAsia"/>
              <w:noProof/>
              <w:lang w:eastAsia="nl-NL"/>
            </w:rPr>
          </w:pPr>
          <w:ins w:id="31" w:author="Renske Weeda" w:date="2024-04-19T08:32:00Z">
            <w:r>
              <w:fldChar w:fldCharType="begin"/>
            </w:r>
            <w:r>
              <w:instrText>HYPERLINK \l "_Toc115592199"</w:instrText>
            </w:r>
            <w:r>
              <w:fldChar w:fldCharType="separate"/>
            </w:r>
            <w:r w:rsidR="00CD19B4" w:rsidRPr="00B84874">
              <w:rPr>
                <w:rStyle w:val="Hyperlink"/>
                <w:noProof/>
              </w:rPr>
              <w:t>DEEL A: ONTWERP</w:t>
            </w:r>
            <w:r w:rsidR="00CD19B4">
              <w:rPr>
                <w:noProof/>
                <w:webHidden/>
              </w:rPr>
              <w:tab/>
            </w:r>
            <w:r w:rsidR="00CD19B4">
              <w:rPr>
                <w:noProof/>
                <w:webHidden/>
              </w:rPr>
              <w:fldChar w:fldCharType="begin"/>
            </w:r>
            <w:r w:rsidR="00CD19B4">
              <w:rPr>
                <w:noProof/>
                <w:webHidden/>
              </w:rPr>
              <w:instrText xml:space="preserve"> PAGEREF _Toc115592199 \h </w:instrText>
            </w:r>
            <w:r w:rsidR="00CD19B4">
              <w:rPr>
                <w:noProof/>
                <w:webHidden/>
              </w:rPr>
            </w:r>
            <w:r w:rsidR="00CD19B4">
              <w:rPr>
                <w:noProof/>
                <w:webHidden/>
              </w:rPr>
              <w:fldChar w:fldCharType="separate"/>
            </w:r>
            <w:r w:rsidR="00CD19B4">
              <w:rPr>
                <w:noProof/>
                <w:webHidden/>
              </w:rPr>
              <w:t>3</w:t>
            </w:r>
            <w:r w:rsidR="00CD19B4">
              <w:rPr>
                <w:noProof/>
                <w:webHidden/>
              </w:rPr>
              <w:fldChar w:fldCharType="end"/>
            </w:r>
            <w:r>
              <w:rPr>
                <w:noProof/>
              </w:rPr>
              <w:fldChar w:fldCharType="end"/>
            </w:r>
          </w:ins>
        </w:p>
        <w:p w14:paraId="63DA6ACB" w14:textId="1721151F" w:rsidR="00CD19B4" w:rsidRDefault="00000000">
          <w:pPr>
            <w:pStyle w:val="TOC1"/>
            <w:tabs>
              <w:tab w:val="right" w:leader="dot" w:pos="9350"/>
            </w:tabs>
            <w:rPr>
              <w:ins w:id="32" w:author="Renske Weeda" w:date="2024-04-19T08:32:00Z"/>
              <w:rFonts w:eastAsiaTheme="minorEastAsia"/>
              <w:noProof/>
              <w:lang w:eastAsia="nl-NL"/>
            </w:rPr>
          </w:pPr>
          <w:ins w:id="33" w:author="Renske Weeda" w:date="2024-04-19T08:32:00Z">
            <w:r>
              <w:fldChar w:fldCharType="begin"/>
            </w:r>
            <w:r>
              <w:instrText>HYPERLINK \l "_Toc115592200"</w:instrText>
            </w:r>
            <w:r>
              <w:fldChar w:fldCharType="separate"/>
            </w:r>
            <w:r w:rsidR="00CD19B4" w:rsidRPr="00B84874">
              <w:rPr>
                <w:rStyle w:val="Hyperlink"/>
                <w:noProof/>
              </w:rPr>
              <w:t>DEEL B: BASISPROGRAMMA</w:t>
            </w:r>
            <w:r w:rsidR="00CD19B4">
              <w:rPr>
                <w:noProof/>
                <w:webHidden/>
              </w:rPr>
              <w:tab/>
            </w:r>
            <w:r w:rsidR="00CD19B4">
              <w:rPr>
                <w:noProof/>
                <w:webHidden/>
              </w:rPr>
              <w:fldChar w:fldCharType="begin"/>
            </w:r>
            <w:r w:rsidR="00CD19B4">
              <w:rPr>
                <w:noProof/>
                <w:webHidden/>
              </w:rPr>
              <w:instrText xml:space="preserve"> PAGEREF _Toc115592200 \h </w:instrText>
            </w:r>
            <w:r w:rsidR="00CD19B4">
              <w:rPr>
                <w:noProof/>
                <w:webHidden/>
              </w:rPr>
            </w:r>
            <w:r w:rsidR="00CD19B4">
              <w:rPr>
                <w:noProof/>
                <w:webHidden/>
              </w:rPr>
              <w:fldChar w:fldCharType="separate"/>
            </w:r>
            <w:r w:rsidR="00CD19B4">
              <w:rPr>
                <w:noProof/>
                <w:webHidden/>
              </w:rPr>
              <w:t>3</w:t>
            </w:r>
            <w:r w:rsidR="00CD19B4">
              <w:rPr>
                <w:noProof/>
                <w:webHidden/>
              </w:rPr>
              <w:fldChar w:fldCharType="end"/>
            </w:r>
            <w:r>
              <w:rPr>
                <w:noProof/>
              </w:rPr>
              <w:fldChar w:fldCharType="end"/>
            </w:r>
          </w:ins>
        </w:p>
        <w:p w14:paraId="4D3FCF74" w14:textId="066AA269" w:rsidR="00CD19B4" w:rsidRDefault="00000000">
          <w:pPr>
            <w:pStyle w:val="TOC2"/>
            <w:tabs>
              <w:tab w:val="right" w:leader="dot" w:pos="9350"/>
            </w:tabs>
            <w:rPr>
              <w:ins w:id="34" w:author="Renske Weeda" w:date="2024-04-19T08:32:00Z"/>
              <w:rFonts w:eastAsiaTheme="minorEastAsia"/>
              <w:noProof/>
              <w:lang w:eastAsia="nl-NL"/>
            </w:rPr>
          </w:pPr>
          <w:ins w:id="35" w:author="Renske Weeda" w:date="2024-04-19T08:32:00Z">
            <w:r>
              <w:fldChar w:fldCharType="begin"/>
            </w:r>
            <w:r>
              <w:instrText>HYPERLINK \l "_Toc115592201"</w:instrText>
            </w:r>
            <w:r>
              <w:fldChar w:fldCharType="separate"/>
            </w:r>
            <w:r w:rsidR="00CD19B4" w:rsidRPr="00B84874">
              <w:rPr>
                <w:rStyle w:val="Hyperlink"/>
                <w:noProof/>
              </w:rPr>
              <w:t>Versiebeheer:</w:t>
            </w:r>
            <w:r w:rsidR="00CD19B4">
              <w:rPr>
                <w:noProof/>
                <w:webHidden/>
              </w:rPr>
              <w:tab/>
            </w:r>
            <w:r w:rsidR="00CD19B4">
              <w:rPr>
                <w:noProof/>
                <w:webHidden/>
              </w:rPr>
              <w:fldChar w:fldCharType="begin"/>
            </w:r>
            <w:r w:rsidR="00CD19B4">
              <w:rPr>
                <w:noProof/>
                <w:webHidden/>
              </w:rPr>
              <w:instrText xml:space="preserve"> PAGEREF _Toc115592201 \h </w:instrText>
            </w:r>
            <w:r w:rsidR="00CD19B4">
              <w:rPr>
                <w:noProof/>
                <w:webHidden/>
              </w:rPr>
            </w:r>
            <w:r w:rsidR="00CD19B4">
              <w:rPr>
                <w:noProof/>
                <w:webHidden/>
              </w:rPr>
              <w:fldChar w:fldCharType="separate"/>
            </w:r>
            <w:r w:rsidR="00CD19B4">
              <w:rPr>
                <w:noProof/>
                <w:webHidden/>
              </w:rPr>
              <w:t>4</w:t>
            </w:r>
            <w:r w:rsidR="00CD19B4">
              <w:rPr>
                <w:noProof/>
                <w:webHidden/>
              </w:rPr>
              <w:fldChar w:fldCharType="end"/>
            </w:r>
            <w:r>
              <w:rPr>
                <w:noProof/>
              </w:rPr>
              <w:fldChar w:fldCharType="end"/>
            </w:r>
          </w:ins>
        </w:p>
        <w:p w14:paraId="24066996" w14:textId="4ED7B404" w:rsidR="00CD19B4" w:rsidRDefault="00000000">
          <w:pPr>
            <w:pStyle w:val="TOC1"/>
            <w:tabs>
              <w:tab w:val="right" w:leader="dot" w:pos="9350"/>
            </w:tabs>
            <w:rPr>
              <w:ins w:id="36" w:author="Renske Weeda" w:date="2024-04-19T08:32:00Z"/>
              <w:rFonts w:eastAsiaTheme="minorEastAsia"/>
              <w:noProof/>
              <w:lang w:eastAsia="nl-NL"/>
            </w:rPr>
          </w:pPr>
          <w:ins w:id="37" w:author="Renske Weeda" w:date="2024-04-19T08:32:00Z">
            <w:r>
              <w:fldChar w:fldCharType="begin"/>
            </w:r>
            <w:r>
              <w:instrText>HYPERLINK \l "_Toc115592202"</w:instrText>
            </w:r>
            <w:r>
              <w:fldChar w:fldCharType="separate"/>
            </w:r>
            <w:r w:rsidR="00CD19B4" w:rsidRPr="00B84874">
              <w:rPr>
                <w:rStyle w:val="Hyperlink"/>
                <w:noProof/>
              </w:rPr>
              <w:t>DEEL C: UITBREIDINGEN</w:t>
            </w:r>
            <w:r w:rsidR="00CD19B4">
              <w:rPr>
                <w:noProof/>
                <w:webHidden/>
              </w:rPr>
              <w:tab/>
            </w:r>
            <w:r w:rsidR="00CD19B4">
              <w:rPr>
                <w:noProof/>
                <w:webHidden/>
              </w:rPr>
              <w:fldChar w:fldCharType="begin"/>
            </w:r>
            <w:r w:rsidR="00CD19B4">
              <w:rPr>
                <w:noProof/>
                <w:webHidden/>
              </w:rPr>
              <w:instrText xml:space="preserve"> PAGEREF _Toc115592202 \h </w:instrText>
            </w:r>
            <w:r w:rsidR="00CD19B4">
              <w:rPr>
                <w:noProof/>
                <w:webHidden/>
              </w:rPr>
            </w:r>
            <w:r w:rsidR="00CD19B4">
              <w:rPr>
                <w:noProof/>
                <w:webHidden/>
              </w:rPr>
              <w:fldChar w:fldCharType="separate"/>
            </w:r>
            <w:r w:rsidR="00CD19B4">
              <w:rPr>
                <w:noProof/>
                <w:webHidden/>
              </w:rPr>
              <w:t>5</w:t>
            </w:r>
            <w:r w:rsidR="00CD19B4">
              <w:rPr>
                <w:noProof/>
                <w:webHidden/>
              </w:rPr>
              <w:fldChar w:fldCharType="end"/>
            </w:r>
            <w:r>
              <w:rPr>
                <w:noProof/>
              </w:rPr>
              <w:fldChar w:fldCharType="end"/>
            </w:r>
          </w:ins>
        </w:p>
        <w:p w14:paraId="250D6E2B" w14:textId="4C3E6850" w:rsidR="00CD19B4" w:rsidRDefault="00000000">
          <w:pPr>
            <w:pStyle w:val="TOC1"/>
            <w:tabs>
              <w:tab w:val="right" w:leader="dot" w:pos="9350"/>
            </w:tabs>
            <w:rPr>
              <w:ins w:id="38" w:author="Renske Weeda" w:date="2024-04-19T08:32:00Z"/>
              <w:rFonts w:eastAsiaTheme="minorEastAsia"/>
              <w:noProof/>
              <w:lang w:eastAsia="nl-NL"/>
            </w:rPr>
          </w:pPr>
          <w:ins w:id="39" w:author="Renske Weeda" w:date="2024-04-19T08:32:00Z">
            <w:r>
              <w:fldChar w:fldCharType="begin"/>
            </w:r>
            <w:r>
              <w:instrText>HYPERLINK \l "_Toc115592203"</w:instrText>
            </w:r>
            <w:r>
              <w:fldChar w:fldCharType="separate"/>
            </w:r>
            <w:r w:rsidR="00CD19B4" w:rsidRPr="00B84874">
              <w:rPr>
                <w:rStyle w:val="Hyperlink"/>
                <w:noProof/>
                <w:lang w:eastAsia="nl-NL"/>
              </w:rPr>
              <w:t>Tips (stap-voor-stap uitgelegd):</w:t>
            </w:r>
            <w:r w:rsidR="00CD19B4">
              <w:rPr>
                <w:noProof/>
                <w:webHidden/>
              </w:rPr>
              <w:tab/>
            </w:r>
            <w:r w:rsidR="00CD19B4">
              <w:rPr>
                <w:noProof/>
                <w:webHidden/>
              </w:rPr>
              <w:fldChar w:fldCharType="begin"/>
            </w:r>
            <w:r w:rsidR="00CD19B4">
              <w:rPr>
                <w:noProof/>
                <w:webHidden/>
              </w:rPr>
              <w:instrText xml:space="preserve"> PAGEREF _Toc115592203 \h </w:instrText>
            </w:r>
            <w:r w:rsidR="00CD19B4">
              <w:rPr>
                <w:noProof/>
                <w:webHidden/>
              </w:rPr>
            </w:r>
            <w:r w:rsidR="00CD19B4">
              <w:rPr>
                <w:noProof/>
                <w:webHidden/>
              </w:rPr>
              <w:fldChar w:fldCharType="separate"/>
            </w:r>
            <w:r w:rsidR="00CD19B4">
              <w:rPr>
                <w:noProof/>
                <w:webHidden/>
              </w:rPr>
              <w:t>5</w:t>
            </w:r>
            <w:r w:rsidR="00CD19B4">
              <w:rPr>
                <w:noProof/>
                <w:webHidden/>
              </w:rPr>
              <w:fldChar w:fldCharType="end"/>
            </w:r>
            <w:r>
              <w:rPr>
                <w:noProof/>
              </w:rPr>
              <w:fldChar w:fldCharType="end"/>
            </w:r>
          </w:ins>
        </w:p>
        <w:p w14:paraId="23C41654" w14:textId="3F84FAE5" w:rsidR="0092779B" w:rsidRPr="00A20B24" w:rsidRDefault="00B6046E" w:rsidP="008341D4">
          <w:ins w:id="40" w:author="Renske Weeda" w:date="2024-04-19T08:32:00Z">
            <w:r>
              <w:rPr>
                <w:b/>
                <w:bCs/>
                <w:noProof/>
              </w:rPr>
              <w:fldChar w:fldCharType="end"/>
            </w:r>
          </w:ins>
        </w:p>
      </w:sdtContent>
    </w:sdt>
    <w:p w14:paraId="58FF980B" w14:textId="5CF84CB4" w:rsidR="006C78D1" w:rsidRPr="0004431F" w:rsidRDefault="006C78D1" w:rsidP="00AE799E">
      <w:pPr>
        <w:pStyle w:val="Heading1"/>
      </w:pPr>
      <w:bookmarkStart w:id="41" w:name="_Toc115592197"/>
      <w:bookmarkStart w:id="42" w:name="_Toc163571172"/>
      <w:r w:rsidRPr="0004431F">
        <w:t>Toelichting opdracht</w:t>
      </w:r>
      <w:bookmarkEnd w:id="41"/>
      <w:bookmarkEnd w:id="42"/>
    </w:p>
    <w:p w14:paraId="785DF3FB" w14:textId="778ACACC" w:rsidR="00290125" w:rsidRPr="00A03B71" w:rsidRDefault="00290125" w:rsidP="00290125">
      <w:r w:rsidRPr="00A03B71">
        <w:rPr>
          <w:b/>
        </w:rPr>
        <w:t>Samenwerking</w:t>
      </w:r>
      <w:r>
        <w:t xml:space="preserve">: </w:t>
      </w:r>
      <w:del w:id="43" w:author="Renske Weeda" w:date="2024-04-19T08:32:00Z">
        <w:r w:rsidR="00A52931">
          <w:delText>h</w:delText>
        </w:r>
        <w:r>
          <w:delText>et</w:delText>
        </w:r>
      </w:del>
      <w:ins w:id="44" w:author="Renske Weeda" w:date="2024-04-19T08:32:00Z">
        <w:r>
          <w:t>Het</w:t>
        </w:r>
      </w:ins>
      <w:r>
        <w:t xml:space="preserve"> wordt </w:t>
      </w:r>
      <w:r w:rsidRPr="00A03B71">
        <w:rPr>
          <w:b/>
        </w:rPr>
        <w:t>aanbevolen</w:t>
      </w:r>
      <w:r>
        <w:t xml:space="preserve"> om in tweetallen te werken (drietallen zijn niet toegestaan).</w:t>
      </w:r>
    </w:p>
    <w:p w14:paraId="35493806" w14:textId="2292E135" w:rsidR="00884705" w:rsidRDefault="00884705" w:rsidP="00884705">
      <w:r w:rsidRPr="00342A3E">
        <w:rPr>
          <w:b/>
          <w:bCs/>
        </w:rPr>
        <w:t>Beoordeling</w:t>
      </w:r>
      <w:r>
        <w:t xml:space="preserve">: </w:t>
      </w:r>
      <w:del w:id="45" w:author="Renske Weeda" w:date="2024-04-19T08:32:00Z">
        <w:r w:rsidR="00A52931">
          <w:delText>z</w:delText>
        </w:r>
        <w:r>
          <w:delText>ie</w:delText>
        </w:r>
      </w:del>
      <w:ins w:id="46" w:author="Renske Weeda" w:date="2024-04-19T08:32:00Z">
        <w:r>
          <w:t>Zie</w:t>
        </w:r>
      </w:ins>
      <w:r>
        <w:t xml:space="preserve"> </w:t>
      </w:r>
      <w:r w:rsidR="00601A94">
        <w:t>volgende</w:t>
      </w:r>
      <w:r>
        <w:t xml:space="preserve"> pagina</w:t>
      </w:r>
    </w:p>
    <w:p w14:paraId="1C7BD2E2" w14:textId="77D673B6" w:rsidR="00884705" w:rsidRPr="00884705" w:rsidRDefault="00884705" w:rsidP="00884705">
      <w:r w:rsidRPr="00783DB8">
        <w:rPr>
          <w:b/>
          <w:bCs/>
        </w:rPr>
        <w:t>Inleveren</w:t>
      </w:r>
      <w:del w:id="47" w:author="Renske Weeda" w:date="2024-04-19T08:32:00Z">
        <w:r w:rsidR="00A52931">
          <w:rPr>
            <w:b/>
            <w:bCs/>
          </w:rPr>
          <w:delText xml:space="preserve"> op</w:delText>
        </w:r>
      </w:del>
      <w:r>
        <w:t xml:space="preserve">: </w:t>
      </w:r>
    </w:p>
    <w:p w14:paraId="7921F590" w14:textId="77777777" w:rsidR="0004431F" w:rsidRDefault="00A52931" w:rsidP="008D3C56">
      <w:pPr>
        <w:pStyle w:val="ListParagraph"/>
        <w:numPr>
          <w:ilvl w:val="0"/>
          <w:numId w:val="6"/>
        </w:numPr>
        <w:spacing w:after="0"/>
        <w:rPr>
          <w:del w:id="48" w:author="Renske Weeda" w:date="2024-04-19T08:32:00Z"/>
        </w:rPr>
      </w:pPr>
      <w:del w:id="49" w:author="Renske Weeda" w:date="2024-04-19T08:32:00Z">
        <w:r>
          <w:rPr>
            <w:b/>
            <w:lang w:val="nl-NL"/>
          </w:rPr>
          <w:delText>Een v</w:delText>
        </w:r>
        <w:r w:rsidR="0004431F" w:rsidRPr="00C75959">
          <w:rPr>
            <w:b/>
            <w:lang w:val="nl-NL"/>
          </w:rPr>
          <w:delText>erslag</w:delText>
        </w:r>
        <w:r>
          <w:rPr>
            <w:b/>
            <w:lang w:val="nl-NL"/>
          </w:rPr>
          <w:delText xml:space="preserve"> met daarin</w:delText>
        </w:r>
        <w:r w:rsidR="0004431F">
          <w:delText>:</w:delText>
        </w:r>
      </w:del>
    </w:p>
    <w:p w14:paraId="50088E66" w14:textId="26D69D9C" w:rsidR="0004431F" w:rsidRDefault="00A52931" w:rsidP="008D3C56">
      <w:pPr>
        <w:pStyle w:val="ListParagraph"/>
        <w:numPr>
          <w:ilvl w:val="0"/>
          <w:numId w:val="6"/>
        </w:numPr>
        <w:spacing w:after="0"/>
        <w:rPr>
          <w:ins w:id="50" w:author="Renske Weeda" w:date="2024-04-19T08:32:00Z"/>
        </w:rPr>
      </w:pPr>
      <w:del w:id="51" w:author="Renske Weeda" w:date="2024-04-19T08:32:00Z">
        <w:r>
          <w:rPr>
            <w:lang w:val="nl-NL"/>
          </w:rPr>
          <w:delText>w</w:delText>
        </w:r>
        <w:r w:rsidR="00BD4EA6" w:rsidRPr="00BD4EA6">
          <w:rPr>
            <w:lang w:val="nl-NL"/>
          </w:rPr>
          <w:delText>ie</w:delText>
        </w:r>
      </w:del>
      <w:ins w:id="52" w:author="Renske Weeda" w:date="2024-04-19T08:32:00Z">
        <w:r w:rsidR="0004431F" w:rsidRPr="00C75959">
          <w:rPr>
            <w:b/>
            <w:lang w:val="nl-NL"/>
          </w:rPr>
          <w:t>Verslag</w:t>
        </w:r>
        <w:r w:rsidR="0004431F">
          <w:t>:</w:t>
        </w:r>
      </w:ins>
    </w:p>
    <w:p w14:paraId="61DB3213" w14:textId="130CAC7C" w:rsidR="00BD4EA6" w:rsidRPr="00BD4EA6" w:rsidRDefault="00BD4EA6" w:rsidP="00BD4EA6">
      <w:pPr>
        <w:pStyle w:val="ListParagraph"/>
        <w:numPr>
          <w:ilvl w:val="1"/>
          <w:numId w:val="6"/>
        </w:numPr>
        <w:rPr>
          <w:lang w:val="nl-NL"/>
        </w:rPr>
      </w:pPr>
      <w:ins w:id="53" w:author="Renske Weeda" w:date="2024-04-19T08:32:00Z">
        <w:r w:rsidRPr="00BD4EA6">
          <w:rPr>
            <w:lang w:val="nl-NL"/>
          </w:rPr>
          <w:t>Wie</w:t>
        </w:r>
      </w:ins>
      <w:r w:rsidRPr="00BD4EA6">
        <w:rPr>
          <w:lang w:val="nl-NL"/>
        </w:rPr>
        <w:t xml:space="preserve"> eraan gewerkt heeft</w:t>
      </w:r>
      <w:del w:id="54" w:author="Renske Weeda" w:date="2024-04-19T08:32:00Z">
        <w:r w:rsidR="00A52931">
          <w:rPr>
            <w:lang w:val="nl-NL"/>
          </w:rPr>
          <w:delText>;</w:delText>
        </w:r>
      </w:del>
      <w:ins w:id="55" w:author="Renske Weeda" w:date="2024-04-19T08:32:00Z">
        <w:r w:rsidR="00221805">
          <w:rPr>
            <w:lang w:val="nl-NL"/>
          </w:rPr>
          <w:t>.</w:t>
        </w:r>
      </w:ins>
    </w:p>
    <w:p w14:paraId="311CF8C4" w14:textId="3E2B79B5" w:rsidR="00BD4EA6" w:rsidRPr="00BD4EA6" w:rsidRDefault="00BD4EA6" w:rsidP="00BD4EA6">
      <w:pPr>
        <w:pStyle w:val="ListParagraph"/>
        <w:numPr>
          <w:ilvl w:val="1"/>
          <w:numId w:val="6"/>
        </w:numPr>
        <w:rPr>
          <w:lang w:val="nl-NL"/>
        </w:rPr>
      </w:pPr>
      <w:r w:rsidRPr="00BD4EA6">
        <w:rPr>
          <w:lang w:val="nl-NL"/>
        </w:rPr>
        <w:t xml:space="preserve">(een foto van) </w:t>
      </w:r>
      <w:del w:id="56" w:author="Renske Weeda" w:date="2024-04-19T08:32:00Z">
        <w:r w:rsidR="00A52931">
          <w:rPr>
            <w:lang w:val="nl-NL"/>
          </w:rPr>
          <w:delText>j</w:delText>
        </w:r>
        <w:r w:rsidRPr="00BD4EA6">
          <w:rPr>
            <w:lang w:val="nl-NL"/>
          </w:rPr>
          <w:delText>e</w:delText>
        </w:r>
      </w:del>
      <w:ins w:id="57" w:author="Renske Weeda" w:date="2024-04-19T08:32:00Z">
        <w:r w:rsidRPr="00BD4EA6">
          <w:rPr>
            <w:lang w:val="nl-NL"/>
          </w:rPr>
          <w:t>Je</w:t>
        </w:r>
      </w:ins>
      <w:r w:rsidRPr="00BD4EA6">
        <w:rPr>
          <w:lang w:val="nl-NL"/>
        </w:rPr>
        <w:t xml:space="preserve"> </w:t>
      </w:r>
      <w:r w:rsidR="006205B9">
        <w:rPr>
          <w:lang w:val="nl-NL"/>
        </w:rPr>
        <w:t>stroomdiagram</w:t>
      </w:r>
      <w:del w:id="58" w:author="Renske Weeda" w:date="2024-04-19T08:32:00Z">
        <w:r w:rsidR="00A52931">
          <w:rPr>
            <w:lang w:val="nl-NL"/>
          </w:rPr>
          <w:delText>;</w:delText>
        </w:r>
      </w:del>
      <w:ins w:id="59" w:author="Renske Weeda" w:date="2024-04-19T08:32:00Z">
        <w:r w:rsidR="000D219B">
          <w:rPr>
            <w:lang w:val="nl-NL"/>
          </w:rPr>
          <w:t xml:space="preserve">. </w:t>
        </w:r>
      </w:ins>
    </w:p>
    <w:p w14:paraId="17741AE7" w14:textId="31A49B98" w:rsidR="00271C39" w:rsidRPr="00271C39" w:rsidRDefault="00A52931" w:rsidP="00271C39">
      <w:pPr>
        <w:pStyle w:val="ListParagraph"/>
        <w:numPr>
          <w:ilvl w:val="1"/>
          <w:numId w:val="6"/>
        </w:numPr>
        <w:rPr>
          <w:lang w:val="nl-NL"/>
        </w:rPr>
      </w:pPr>
      <w:bookmarkStart w:id="60" w:name="_Hlk163558033"/>
      <w:del w:id="61" w:author="Renske Weeda" w:date="2024-04-19T08:32:00Z">
        <w:r>
          <w:rPr>
            <w:lang w:val="nl-NL"/>
          </w:rPr>
          <w:delText>een e</w:delText>
        </w:r>
        <w:r w:rsidR="00BD4EA6" w:rsidRPr="00BD4EA6">
          <w:rPr>
            <w:lang w:val="nl-NL"/>
          </w:rPr>
          <w:delText>valuatie</w:delText>
        </w:r>
      </w:del>
      <w:ins w:id="62" w:author="Renske Weeda" w:date="2024-04-19T08:32:00Z">
        <w:r w:rsidR="00BD4EA6" w:rsidRPr="00BD4EA6">
          <w:rPr>
            <w:lang w:val="nl-NL"/>
          </w:rPr>
          <w:t>Evaluatie</w:t>
        </w:r>
      </w:ins>
      <w:r w:rsidR="00BD4EA6" w:rsidRPr="00BD4EA6">
        <w:rPr>
          <w:lang w:val="nl-NL"/>
        </w:rPr>
        <w:t xml:space="preserve"> van je project met een </w:t>
      </w:r>
      <w:bookmarkEnd w:id="60"/>
      <w:r w:rsidR="00BD4EA6" w:rsidRPr="00BD4EA6">
        <w:rPr>
          <w:lang w:val="nl-NL"/>
        </w:rPr>
        <w:t>korte uitleg van wat wel/niet werkt</w:t>
      </w:r>
      <w:del w:id="63" w:author="Renske Weeda" w:date="2024-04-19T08:32:00Z">
        <w:r>
          <w:rPr>
            <w:lang w:val="nl-NL"/>
          </w:rPr>
          <w:delText xml:space="preserve"> en</w:delText>
        </w:r>
      </w:del>
      <w:ins w:id="64" w:author="Renske Weeda" w:date="2024-04-19T08:32:00Z">
        <w:r w:rsidR="00BD4EA6" w:rsidRPr="00BD4EA6">
          <w:rPr>
            <w:lang w:val="nl-NL"/>
          </w:rPr>
          <w:t>,</w:t>
        </w:r>
      </w:ins>
      <w:r w:rsidR="00BD4EA6" w:rsidRPr="00BD4EA6">
        <w:rPr>
          <w:lang w:val="nl-NL"/>
        </w:rPr>
        <w:t xml:space="preserve"> wat wel/niet goed ging</w:t>
      </w:r>
      <w:r w:rsidR="00247FB0">
        <w:rPr>
          <w:lang w:val="nl-NL"/>
        </w:rPr>
        <w:t xml:space="preserve">. </w:t>
      </w:r>
      <w:r w:rsidR="00C80E1B" w:rsidRPr="00271C39">
        <w:rPr>
          <w:lang w:val="nl-NL"/>
        </w:rPr>
        <w:t>Geef e</w:t>
      </w:r>
      <w:r w:rsidR="00247FB0" w:rsidRPr="00271C39">
        <w:rPr>
          <w:lang w:val="nl-NL"/>
        </w:rPr>
        <w:t>en voorbeeld van iets waar je tegenaan liep</w:t>
      </w:r>
      <w:del w:id="65" w:author="Renske Weeda" w:date="2024-04-19T08:32:00Z">
        <w:r>
          <w:rPr>
            <w:lang w:val="nl-NL"/>
          </w:rPr>
          <w:delText>,</w:delText>
        </w:r>
      </w:del>
      <w:ins w:id="66" w:author="Renske Weeda" w:date="2024-04-19T08:32:00Z">
        <w:r w:rsidR="00247FB0" w:rsidRPr="00271C39">
          <w:rPr>
            <w:lang w:val="nl-NL"/>
          </w:rPr>
          <w:t xml:space="preserve"> en</w:t>
        </w:r>
      </w:ins>
      <w:r w:rsidR="00247FB0" w:rsidRPr="00271C39">
        <w:rPr>
          <w:lang w:val="nl-NL"/>
        </w:rPr>
        <w:t xml:space="preserve"> hoe je dat probleem opgelost hebt</w:t>
      </w:r>
      <w:ins w:id="67" w:author="Renske Weeda" w:date="2024-04-19T08:32:00Z">
        <w:r w:rsidR="009B1078" w:rsidRPr="00271C39">
          <w:rPr>
            <w:lang w:val="nl-NL"/>
          </w:rPr>
          <w:t>,</w:t>
        </w:r>
      </w:ins>
      <w:r w:rsidR="009B1078" w:rsidRPr="00271C39">
        <w:rPr>
          <w:lang w:val="nl-NL"/>
        </w:rPr>
        <w:t xml:space="preserve"> en wat je </w:t>
      </w:r>
      <w:r w:rsidR="00F15952" w:rsidRPr="00271C39">
        <w:rPr>
          <w:lang w:val="nl-NL"/>
        </w:rPr>
        <w:t>ervan</w:t>
      </w:r>
      <w:r w:rsidR="009B1078" w:rsidRPr="00271C39">
        <w:rPr>
          <w:lang w:val="nl-NL"/>
        </w:rPr>
        <w:t xml:space="preserve"> geleerd hebt</w:t>
      </w:r>
      <w:del w:id="68" w:author="Renske Weeda" w:date="2024-04-19T08:32:00Z">
        <w:r>
          <w:rPr>
            <w:lang w:val="nl-NL"/>
          </w:rPr>
          <w:delText>;</w:delText>
        </w:r>
      </w:del>
      <w:ins w:id="69" w:author="Renske Weeda" w:date="2024-04-19T08:32:00Z">
        <w:r w:rsidR="00247FB0" w:rsidRPr="00271C39">
          <w:rPr>
            <w:lang w:val="nl-NL"/>
          </w:rPr>
          <w:t>.</w:t>
        </w:r>
      </w:ins>
      <w:r w:rsidR="00247FB0" w:rsidRPr="00271C39">
        <w:rPr>
          <w:lang w:val="nl-NL"/>
        </w:rPr>
        <w:t xml:space="preserve"> </w:t>
      </w:r>
    </w:p>
    <w:p w14:paraId="3716D72A" w14:textId="7C1EBE82" w:rsidR="00BD4EA6" w:rsidRPr="00247FB0" w:rsidRDefault="00271C39" w:rsidP="00BD4EA6">
      <w:pPr>
        <w:pStyle w:val="ListParagraph"/>
        <w:numPr>
          <w:ilvl w:val="1"/>
          <w:numId w:val="6"/>
        </w:numPr>
        <w:rPr>
          <w:lang w:val="nl-NL"/>
        </w:rPr>
      </w:pPr>
      <w:ins w:id="70" w:author="Renske Weeda" w:date="2024-04-19T08:32:00Z">
        <w:r>
          <w:rPr>
            <w:lang w:val="nl-NL"/>
          </w:rPr>
          <w:t xml:space="preserve">Benoem </w:t>
        </w:r>
      </w:ins>
      <w:r>
        <w:rPr>
          <w:lang w:val="nl-NL"/>
        </w:rPr>
        <w:t>w</w:t>
      </w:r>
      <w:r w:rsidR="00BD4EA6" w:rsidRPr="00247FB0">
        <w:rPr>
          <w:lang w:val="nl-NL"/>
        </w:rPr>
        <w:t>elke uitbreidingen je hebt toegevoegd</w:t>
      </w:r>
      <w:r w:rsidR="00247FB0" w:rsidRPr="00247FB0">
        <w:rPr>
          <w:lang w:val="nl-NL"/>
        </w:rPr>
        <w:t>.</w:t>
      </w:r>
    </w:p>
    <w:p w14:paraId="4BE1BFC7" w14:textId="63490703" w:rsidR="0039472A" w:rsidRPr="0039472A" w:rsidRDefault="00E1671A" w:rsidP="0039472A">
      <w:pPr>
        <w:pStyle w:val="ListParagraph"/>
        <w:numPr>
          <w:ilvl w:val="0"/>
          <w:numId w:val="6"/>
        </w:numPr>
        <w:rPr>
          <w:lang w:val="nl-NL"/>
        </w:rPr>
      </w:pPr>
      <w:r>
        <w:rPr>
          <w:lang w:val="nl-NL"/>
        </w:rPr>
        <w:t xml:space="preserve">Je </w:t>
      </w:r>
      <w:del w:id="71" w:author="Renske Weeda" w:date="2024-04-19T08:32:00Z">
        <w:r w:rsidR="00A52931">
          <w:rPr>
            <w:b/>
            <w:lang w:val="nl-NL"/>
          </w:rPr>
          <w:delText>P</w:delText>
        </w:r>
        <w:r w:rsidRPr="0004431F">
          <w:rPr>
            <w:b/>
            <w:lang w:val="nl-NL"/>
          </w:rPr>
          <w:delText>ythoncode</w:delText>
        </w:r>
      </w:del>
      <w:ins w:id="72" w:author="Renske Weeda" w:date="2024-04-19T08:32:00Z">
        <w:r w:rsidRPr="0004431F">
          <w:rPr>
            <w:b/>
            <w:lang w:val="nl-NL"/>
          </w:rPr>
          <w:t>python code</w:t>
        </w:r>
      </w:ins>
      <w:r w:rsidR="0039472A">
        <w:rPr>
          <w:lang w:val="nl-NL"/>
        </w:rPr>
        <w:t xml:space="preserve"> (zet </w:t>
      </w:r>
      <w:r w:rsidR="00F15952">
        <w:rPr>
          <w:lang w:val="nl-NL"/>
        </w:rPr>
        <w:t>boven in</w:t>
      </w:r>
      <w:r w:rsidR="0039472A">
        <w:rPr>
          <w:lang w:val="nl-NL"/>
        </w:rPr>
        <w:t xml:space="preserve"> je code </w:t>
      </w:r>
      <w:del w:id="73" w:author="Renske Weeda" w:date="2024-04-19T08:32:00Z">
        <w:r w:rsidR="0039472A">
          <w:rPr>
            <w:lang w:val="nl-NL"/>
          </w:rPr>
          <w:delText>jou</w:delText>
        </w:r>
        <w:r w:rsidR="00A52931">
          <w:rPr>
            <w:lang w:val="nl-NL"/>
          </w:rPr>
          <w:delText>w</w:delText>
        </w:r>
      </w:del>
      <w:ins w:id="74" w:author="Renske Weeda" w:date="2024-04-19T08:32:00Z">
        <w:r w:rsidR="0039472A">
          <w:rPr>
            <w:lang w:val="nl-NL"/>
          </w:rPr>
          <w:t>jou</w:t>
        </w:r>
      </w:ins>
      <w:r w:rsidR="0039472A">
        <w:rPr>
          <w:lang w:val="nl-NL"/>
        </w:rPr>
        <w:t>/jullie naam in commentaar)</w:t>
      </w:r>
    </w:p>
    <w:p w14:paraId="2D7C64C8" w14:textId="77777777" w:rsidR="000853E3" w:rsidRPr="00E05087" w:rsidRDefault="000853E3" w:rsidP="000853E3">
      <w:r w:rsidRPr="000853E3">
        <w:t xml:space="preserve">Je mag elkaar helpen, maar iedereen moet zijn eigen code schrijven en inleveren. </w:t>
      </w:r>
      <w:r w:rsidRPr="00E05087">
        <w:t>Kopieer niet van iemand anders!</w:t>
      </w:r>
      <w:r>
        <w:t xml:space="preserve"> Plagiaat wordt niet getolereerd.</w:t>
      </w:r>
    </w:p>
    <w:p w14:paraId="58B81ACF" w14:textId="670443FE" w:rsidR="00CD7A44" w:rsidRDefault="00CD7A44" w:rsidP="00CD7A44">
      <w:r w:rsidRPr="00E05087">
        <w:t xml:space="preserve">Goed programmeren gaat dus </w:t>
      </w:r>
      <w:r w:rsidRPr="00E05087">
        <w:rPr>
          <w:b/>
          <w:bCs/>
        </w:rPr>
        <w:t>niet alleen</w:t>
      </w:r>
      <w:r w:rsidRPr="00E05087">
        <w:t xml:space="preserve"> om een werkende </w:t>
      </w:r>
      <w:r w:rsidRPr="00E05087">
        <w:rPr>
          <w:b/>
          <w:bCs/>
        </w:rPr>
        <w:t>oplossing</w:t>
      </w:r>
      <w:r w:rsidRPr="00E05087">
        <w:t xml:space="preserve">, maar juist om een </w:t>
      </w:r>
      <w:r w:rsidRPr="00E05087">
        <w:rPr>
          <w:b/>
          <w:bCs/>
        </w:rPr>
        <w:t xml:space="preserve">degelijke aanpak en oplossing. Laat zien wat je geleerd hebt! </w:t>
      </w:r>
      <w:r w:rsidRPr="00E05087">
        <w:t>Ga gestructureerd te werk, bedenk uit welke losse onderdelen je programma bestaat en pak ze los van elkaar aan.</w:t>
      </w:r>
    </w:p>
    <w:p w14:paraId="145A5653" w14:textId="77777777" w:rsidR="00601A94" w:rsidRPr="00E40005" w:rsidRDefault="00601A94" w:rsidP="00601A94">
      <w:pPr>
        <w:pStyle w:val="Heading1"/>
      </w:pPr>
      <w:bookmarkStart w:id="75" w:name="_Toc115592198"/>
      <w:bookmarkStart w:id="76" w:name="_Toc163571173"/>
      <w:r w:rsidRPr="00C01C64">
        <w:t>Beoordeling</w:t>
      </w:r>
      <w:bookmarkEnd w:id="76"/>
      <w:ins w:id="77" w:author="Renske Weeda" w:date="2024-04-19T08:32:00Z">
        <w:r w:rsidRPr="00C01C64">
          <w:t>:</w:t>
        </w:r>
      </w:ins>
      <w:bookmarkEnd w:id="75"/>
    </w:p>
    <w:tbl>
      <w:tblPr>
        <w:tblStyle w:val="TableGrid"/>
        <w:tblW w:w="9634" w:type="dxa"/>
        <w:tblLook w:val="04A0" w:firstRow="1" w:lastRow="0" w:firstColumn="1" w:lastColumn="0" w:noHBand="0" w:noVBand="1"/>
      </w:tblPr>
      <w:tblGrid>
        <w:gridCol w:w="1559"/>
        <w:gridCol w:w="8075"/>
      </w:tblGrid>
      <w:tr w:rsidR="00601A94" w:rsidRPr="00E05087" w14:paraId="071795D1" w14:textId="77777777" w:rsidTr="00CD0CE2">
        <w:tc>
          <w:tcPr>
            <w:tcW w:w="9634" w:type="dxa"/>
            <w:gridSpan w:val="2"/>
            <w:shd w:val="clear" w:color="auto" w:fill="E2EFD9" w:themeFill="accent6" w:themeFillTint="33"/>
          </w:tcPr>
          <w:p w14:paraId="68AE7050" w14:textId="77777777" w:rsidR="00601A94" w:rsidRPr="00E05087" w:rsidRDefault="00601A94" w:rsidP="00CD0CE2">
            <w:r w:rsidRPr="00E05087">
              <w:t xml:space="preserve">Je </w:t>
            </w:r>
            <w:r w:rsidRPr="00E05087">
              <w:rPr>
                <w:b/>
              </w:rPr>
              <w:t>proces</w:t>
            </w:r>
            <w:r w:rsidRPr="00E05087">
              <w:t xml:space="preserve"> wordt beoordeeld op:</w:t>
            </w:r>
          </w:p>
        </w:tc>
      </w:tr>
      <w:tr w:rsidR="00601A94" w:rsidRPr="00E05087" w14:paraId="51E50348" w14:textId="77777777" w:rsidTr="00CD0CE2">
        <w:tc>
          <w:tcPr>
            <w:tcW w:w="1559" w:type="dxa"/>
          </w:tcPr>
          <w:p w14:paraId="2EDB23DB" w14:textId="77777777" w:rsidR="00601A94" w:rsidRPr="007448D6" w:rsidRDefault="00601A94" w:rsidP="00CD0CE2">
            <w:pPr>
              <w:rPr>
                <w:i/>
              </w:rPr>
            </w:pPr>
            <w:r w:rsidRPr="007448D6">
              <w:rPr>
                <w:i/>
              </w:rPr>
              <w:t>Voortgang, Verslag &amp; Ontwerp</w:t>
            </w:r>
          </w:p>
          <w:p w14:paraId="27FB537D" w14:textId="77777777" w:rsidR="00601A94" w:rsidRPr="00E05087" w:rsidRDefault="00601A94" w:rsidP="00CD0CE2"/>
        </w:tc>
        <w:tc>
          <w:tcPr>
            <w:tcW w:w="8075" w:type="dxa"/>
          </w:tcPr>
          <w:p w14:paraId="6FBEAE76" w14:textId="77777777" w:rsidR="00601A94" w:rsidRDefault="00601A94" w:rsidP="00CD0CE2">
            <w:pPr>
              <w:rPr>
                <w:rFonts w:ascii="Calibri" w:hAnsi="Calibri" w:cs="Calibri"/>
                <w:color w:val="000000"/>
              </w:rPr>
            </w:pPr>
            <w:r>
              <w:rPr>
                <w:rFonts w:ascii="Calibri" w:hAnsi="Calibri" w:cs="Calibri"/>
                <w:color w:val="000000"/>
              </w:rPr>
              <w:t xml:space="preserve">Je programma en verslag zijn compleet en op tijd en op de juiste wijze ingeleverd (zie toelichting opdracht). Je werkt zelfstandig en lost zelf (of met andere leerlingen) fouten in de code op. </w:t>
            </w:r>
            <w:r>
              <w:t>Je geeft een voorbeeld van iets waar je tegenaan liep en hoe je dat probleem opgelost hebt (en dus wat je ervan geleerd hebt).</w:t>
            </w:r>
          </w:p>
          <w:p w14:paraId="0137CCB9" w14:textId="77777777" w:rsidR="00601A94" w:rsidRDefault="00601A94" w:rsidP="00CD0CE2">
            <w:pPr>
              <w:rPr>
                <w:rFonts w:ascii="Calibri" w:hAnsi="Calibri" w:cs="Calibri"/>
                <w:color w:val="000000"/>
              </w:rPr>
            </w:pPr>
            <w:r>
              <w:rPr>
                <w:rFonts w:ascii="Calibri" w:hAnsi="Calibri" w:cs="Calibri"/>
                <w:color w:val="000000"/>
              </w:rPr>
              <w:t xml:space="preserve">Een plan/ontwerp (stroomdiagram) is vooraf gemaakt en staat in je verslag. Je ontwerp maakt duidelijk uit welke brokken je programma is opgebouwd (zie </w:t>
            </w:r>
            <w:r>
              <w:rPr>
                <w:rFonts w:ascii="Calibri" w:hAnsi="Calibri" w:cs="Calibri"/>
                <w:b/>
                <w:bCs/>
                <w:color w:val="000000"/>
              </w:rPr>
              <w:t>Deel A</w:t>
            </w:r>
            <w:r>
              <w:rPr>
                <w:rFonts w:ascii="Calibri" w:hAnsi="Calibri" w:cs="Calibri"/>
                <w:color w:val="000000"/>
              </w:rPr>
              <w:t>) en wat de belangrijkste variabelen en datastructuren zijn. Je ontwerp wordt gedurende het gehele programmeertraject gebruikt als leidraad. Er is een duidelijke overeenstemming tussen je ontwerp en je code.</w:t>
            </w:r>
          </w:p>
          <w:p w14:paraId="54B57F64" w14:textId="77777777" w:rsidR="00601A94" w:rsidRPr="002B4182" w:rsidRDefault="00601A94" w:rsidP="00CD0CE2">
            <w:pPr>
              <w:rPr>
                <w:rFonts w:ascii="Calibri" w:hAnsi="Calibri" w:cs="Calibri"/>
                <w:color w:val="000000"/>
              </w:rPr>
            </w:pPr>
            <w:r>
              <w:rPr>
                <w:rFonts w:ascii="Calibri" w:hAnsi="Calibri" w:cs="Calibri"/>
                <w:color w:val="000000"/>
              </w:rPr>
              <w:t>Je maakt gebruik van versiebeheer.</w:t>
            </w:r>
          </w:p>
        </w:tc>
      </w:tr>
      <w:tr w:rsidR="00601A94" w:rsidRPr="00E05087" w14:paraId="157F9217" w14:textId="77777777" w:rsidTr="00CD0CE2">
        <w:tc>
          <w:tcPr>
            <w:tcW w:w="9634" w:type="dxa"/>
            <w:gridSpan w:val="2"/>
            <w:shd w:val="clear" w:color="auto" w:fill="E2EFD9" w:themeFill="accent6" w:themeFillTint="33"/>
          </w:tcPr>
          <w:p w14:paraId="59BBD24C" w14:textId="77777777" w:rsidR="00601A94" w:rsidRPr="00E05087" w:rsidRDefault="00601A94" w:rsidP="00CD0CE2">
            <w:r w:rsidRPr="00E05087">
              <w:t xml:space="preserve">Je </w:t>
            </w:r>
            <w:r w:rsidRPr="00E05087">
              <w:rPr>
                <w:b/>
              </w:rPr>
              <w:t>product</w:t>
            </w:r>
            <w:r w:rsidRPr="00E05087">
              <w:t xml:space="preserve"> wordt beoordeeld op:</w:t>
            </w:r>
          </w:p>
        </w:tc>
      </w:tr>
      <w:tr w:rsidR="00601A94" w:rsidRPr="00E05087" w14:paraId="57C7EB2F" w14:textId="77777777" w:rsidTr="00CD0CE2">
        <w:tc>
          <w:tcPr>
            <w:tcW w:w="1559" w:type="dxa"/>
          </w:tcPr>
          <w:p w14:paraId="5A144615" w14:textId="77777777" w:rsidR="00601A94" w:rsidRPr="007448D6" w:rsidRDefault="00601A94" w:rsidP="00CD0CE2">
            <w:pPr>
              <w:rPr>
                <w:i/>
              </w:rPr>
            </w:pPr>
            <w:r w:rsidRPr="007448D6">
              <w:rPr>
                <w:i/>
              </w:rPr>
              <w:t>Correctheid, Volledigheid &amp; Originaliteit</w:t>
            </w:r>
          </w:p>
          <w:p w14:paraId="56D189A4" w14:textId="77777777" w:rsidR="00601A94" w:rsidRPr="00E05087" w:rsidRDefault="00601A94" w:rsidP="00CD0CE2">
            <w:pPr>
              <w:rPr>
                <w:rFonts w:ascii="Calibri" w:eastAsia="Times New Roman" w:hAnsi="Calibri" w:cs="Calibri"/>
                <w:i/>
                <w:color w:val="000000"/>
                <w:szCs w:val="20"/>
              </w:rPr>
            </w:pPr>
          </w:p>
        </w:tc>
        <w:tc>
          <w:tcPr>
            <w:tcW w:w="8075" w:type="dxa"/>
          </w:tcPr>
          <w:p w14:paraId="3F9A35A4" w14:textId="77777777" w:rsidR="00601A94" w:rsidRDefault="00601A94" w:rsidP="00CD0CE2">
            <w:r>
              <w:t xml:space="preserve">De basis van het programma is af volgens de omschrijving in </w:t>
            </w:r>
            <w:r w:rsidRPr="007448D6">
              <w:rPr>
                <w:b/>
              </w:rPr>
              <w:t>Deel B</w:t>
            </w:r>
            <w:r>
              <w:t>. Hoe verder je komt qua functionaliteit (</w:t>
            </w:r>
            <w:r w:rsidRPr="007448D6">
              <w:rPr>
                <w:b/>
              </w:rPr>
              <w:t>Deel C</w:t>
            </w:r>
            <w:r>
              <w:t>: uitbreidingen, originele invulling), hoe hoger je cijfer. Je uitbreidingen staan kort beschreven in je verslag.</w:t>
            </w:r>
          </w:p>
          <w:p w14:paraId="1A089EFC" w14:textId="77777777" w:rsidR="00601A94" w:rsidRPr="00E05087" w:rsidRDefault="00601A94" w:rsidP="00CD0CE2">
            <w:r>
              <w:t xml:space="preserve">Je code voldoet aan de verwachting volgens omschrijving </w:t>
            </w:r>
            <w:r w:rsidRPr="007448D6">
              <w:rPr>
                <w:b/>
              </w:rPr>
              <w:t>Deel B</w:t>
            </w:r>
            <w:r>
              <w:t>. Je programma is robuust en geeft duidelijke foutmeldingen bij onvoorziene omstandigheden (bv. ongeldige invoer). In je verslag staat wat wel/(nog)niet goed werkt.</w:t>
            </w:r>
          </w:p>
        </w:tc>
      </w:tr>
      <w:tr w:rsidR="00601A94" w:rsidRPr="00E05087" w14:paraId="1E1CD35E" w14:textId="77777777" w:rsidTr="00CD0CE2">
        <w:trPr>
          <w:trHeight w:val="341"/>
        </w:trPr>
        <w:tc>
          <w:tcPr>
            <w:tcW w:w="1559" w:type="dxa"/>
          </w:tcPr>
          <w:p w14:paraId="2B964869" w14:textId="77777777" w:rsidR="00601A94" w:rsidRPr="007448D6" w:rsidRDefault="00601A94" w:rsidP="00CD0CE2">
            <w:pPr>
              <w:rPr>
                <w:i/>
              </w:rPr>
            </w:pPr>
            <w:r>
              <w:rPr>
                <w:i/>
              </w:rPr>
              <w:t>Code d</w:t>
            </w:r>
            <w:r w:rsidRPr="007448D6">
              <w:rPr>
                <w:i/>
              </w:rPr>
              <w:t xml:space="preserve">ocumentatie &amp; </w:t>
            </w:r>
            <w:r>
              <w:rPr>
                <w:i/>
              </w:rPr>
              <w:t>p</w:t>
            </w:r>
            <w:r w:rsidRPr="007448D6">
              <w:rPr>
                <w:i/>
              </w:rPr>
              <w:t>resentatie</w:t>
            </w:r>
          </w:p>
        </w:tc>
        <w:tc>
          <w:tcPr>
            <w:tcW w:w="8075" w:type="dxa"/>
          </w:tcPr>
          <w:p w14:paraId="3F64B1EC" w14:textId="77777777" w:rsidR="00601A94" w:rsidRPr="00D43A1B" w:rsidRDefault="00601A94" w:rsidP="00CD0CE2">
            <w:pPr>
              <w:rPr>
                <w:rFonts w:ascii="Calibri" w:hAnsi="Calibri" w:cs="Calibri"/>
                <w:color w:val="000000"/>
              </w:rPr>
            </w:pPr>
            <w:r w:rsidRPr="00D43A1B">
              <w:rPr>
                <w:rFonts w:ascii="Calibri" w:hAnsi="Calibri" w:cs="Calibri"/>
                <w:color w:val="000000"/>
              </w:rPr>
              <w:t>Jouw naam</w:t>
            </w:r>
            <w:r>
              <w:rPr>
                <w:rFonts w:ascii="Calibri" w:hAnsi="Calibri" w:cs="Calibri"/>
                <w:color w:val="000000"/>
              </w:rPr>
              <w:t>/jullie namen staan bovenaan de code.</w:t>
            </w:r>
          </w:p>
          <w:p w14:paraId="150A730B" w14:textId="77777777" w:rsidR="00601A94" w:rsidRDefault="00601A94" w:rsidP="00CD0CE2">
            <w:pPr>
              <w:rPr>
                <w:rFonts w:ascii="Calibri" w:hAnsi="Calibri" w:cs="Calibri"/>
                <w:color w:val="000000"/>
              </w:rPr>
            </w:pPr>
            <w:r w:rsidRPr="008B24AC">
              <w:rPr>
                <w:rFonts w:ascii="Calibri" w:hAnsi="Calibri" w:cs="Calibri"/>
                <w:b/>
                <w:bCs/>
                <w:color w:val="000000"/>
              </w:rPr>
              <w:t>Code</w:t>
            </w:r>
            <w:r>
              <w:rPr>
                <w:rFonts w:ascii="Calibri" w:hAnsi="Calibri" w:cs="Calibri"/>
                <w:color w:val="000000"/>
              </w:rPr>
              <w:t xml:space="preserve"> is makkelijk te lezen en begrijpen.</w:t>
            </w:r>
          </w:p>
          <w:p w14:paraId="4CEC2B56" w14:textId="77777777" w:rsidR="00601A94" w:rsidRDefault="00601A94" w:rsidP="00CD0CE2">
            <w:pPr>
              <w:rPr>
                <w:rFonts w:ascii="Calibri" w:hAnsi="Calibri" w:cs="Calibri"/>
                <w:b/>
                <w:bCs/>
                <w:color w:val="000000"/>
              </w:rPr>
            </w:pPr>
            <w:r>
              <w:rPr>
                <w:rFonts w:ascii="Calibri" w:hAnsi="Calibri" w:cs="Calibri"/>
                <w:b/>
                <w:bCs/>
                <w:color w:val="000000"/>
              </w:rPr>
              <w:t>Commentaar</w:t>
            </w:r>
            <w:r>
              <w:rPr>
                <w:rFonts w:ascii="Calibri" w:hAnsi="Calibri" w:cs="Calibri"/>
                <w:color w:val="000000"/>
              </w:rPr>
              <w:t xml:space="preserve"> is aanwezig. Bij blokken code (bv. wat bij een loop of een functie hoort) wordt kort samengevat wat het doel van dat blok is. Zowel keuzes als problemen in je code worden met commentaar toegelicht. Nieuwe constructies die je jezelf hebt eigen gemaakt worden met commentaar toegelicht.</w:t>
            </w:r>
          </w:p>
          <w:p w14:paraId="1B4760E1" w14:textId="2FC9A34F" w:rsidR="00601A94" w:rsidRDefault="00601A94" w:rsidP="00CD0CE2">
            <w:pPr>
              <w:rPr>
                <w:rFonts w:ascii="Calibri" w:hAnsi="Calibri" w:cs="Calibri"/>
                <w:b/>
                <w:bCs/>
                <w:color w:val="000000"/>
              </w:rPr>
            </w:pPr>
            <w:r>
              <w:rPr>
                <w:rFonts w:ascii="Calibri" w:hAnsi="Calibri" w:cs="Calibri"/>
                <w:b/>
                <w:bCs/>
                <w:color w:val="000000"/>
              </w:rPr>
              <w:t xml:space="preserve">Namen </w:t>
            </w:r>
            <w:r>
              <w:rPr>
                <w:rFonts w:ascii="Calibri" w:hAnsi="Calibri" w:cs="Calibri"/>
                <w:color w:val="000000"/>
              </w:rPr>
              <w:t>beschrijven de bedoeling nauwkeurig en zijn compleet, onderscheidend, beknopt, correct gespeld en hebben consistent gebruik van conventies (camelUpperCase</w:t>
            </w:r>
            <w:del w:id="78" w:author="Renske Weeda" w:date="2024-04-19T08:32:00Z">
              <w:r w:rsidR="00353DC9">
                <w:rPr>
                  <w:rFonts w:ascii="Calibri" w:hAnsi="Calibri" w:cs="Calibri"/>
                  <w:color w:val="000000"/>
                </w:rPr>
                <w:delText xml:space="preserve"> of met liggende streepjes</w:delText>
              </w:r>
            </w:del>
            <w:r>
              <w:rPr>
                <w:rFonts w:ascii="Calibri" w:hAnsi="Calibri" w:cs="Calibri"/>
                <w:color w:val="000000"/>
              </w:rPr>
              <w:t xml:space="preserve">) en constanten </w:t>
            </w:r>
            <w:del w:id="79" w:author="Renske Weeda" w:date="2024-04-19T08:32:00Z">
              <w:r w:rsidR="00353DC9">
                <w:rPr>
                  <w:rFonts w:ascii="Calibri" w:hAnsi="Calibri" w:cs="Calibri"/>
                  <w:color w:val="000000"/>
                </w:rPr>
                <w:delText xml:space="preserve">zijn </w:delText>
              </w:r>
            </w:del>
            <w:r>
              <w:rPr>
                <w:rFonts w:ascii="Calibri" w:hAnsi="Calibri" w:cs="Calibri"/>
                <w:color w:val="000000"/>
              </w:rPr>
              <w:t>met hoofdletters</w:t>
            </w:r>
            <w:del w:id="80" w:author="Renske Weeda" w:date="2024-04-19T08:32:00Z">
              <w:r w:rsidR="00353DC9">
                <w:rPr>
                  <w:rFonts w:ascii="Calibri" w:hAnsi="Calibri" w:cs="Calibri"/>
                  <w:color w:val="000000"/>
                </w:rPr>
                <w:delText xml:space="preserve"> geschreven</w:delText>
              </w:r>
            </w:del>
            <w:r>
              <w:rPr>
                <w:rFonts w:ascii="Calibri" w:hAnsi="Calibri" w:cs="Calibri"/>
                <w:color w:val="000000"/>
              </w:rPr>
              <w:t xml:space="preserve">. Functies zijn met werkwoorden omschreven, variabelen </w:t>
            </w:r>
            <w:del w:id="81" w:author="Renske Weeda" w:date="2024-04-19T08:32:00Z">
              <w:r w:rsidR="00353DC9">
                <w:rPr>
                  <w:rFonts w:ascii="Calibri" w:hAnsi="Calibri" w:cs="Calibri"/>
                  <w:color w:val="000000"/>
                </w:rPr>
                <w:delText>met</w:delText>
              </w:r>
            </w:del>
            <w:ins w:id="82" w:author="Renske Weeda" w:date="2024-04-19T08:32:00Z">
              <w:r>
                <w:rPr>
                  <w:rFonts w:ascii="Calibri" w:hAnsi="Calibri" w:cs="Calibri"/>
                  <w:color w:val="000000"/>
                </w:rPr>
                <w:t>middels</w:t>
              </w:r>
            </w:ins>
            <w:r>
              <w:rPr>
                <w:rFonts w:ascii="Calibri" w:hAnsi="Calibri" w:cs="Calibri"/>
                <w:color w:val="000000"/>
              </w:rPr>
              <w:t xml:space="preserve"> zelfstandige naamwoorden. </w:t>
            </w:r>
          </w:p>
          <w:p w14:paraId="1C5C5B07" w14:textId="658AD375" w:rsidR="00601A94" w:rsidRPr="007448D6" w:rsidRDefault="00601A94" w:rsidP="00CD0CE2">
            <w:pPr>
              <w:rPr>
                <w:rFonts w:ascii="Calibri" w:hAnsi="Calibri" w:cs="Calibri"/>
                <w:color w:val="000000"/>
              </w:rPr>
            </w:pPr>
            <w:r>
              <w:rPr>
                <w:rFonts w:ascii="Calibri" w:hAnsi="Calibri" w:cs="Calibri"/>
                <w:color w:val="000000"/>
              </w:rPr>
              <w:t xml:space="preserve">De </w:t>
            </w:r>
            <w:r>
              <w:rPr>
                <w:rFonts w:ascii="Calibri" w:hAnsi="Calibri" w:cs="Calibri"/>
                <w:b/>
                <w:bCs/>
                <w:color w:val="000000"/>
              </w:rPr>
              <w:t xml:space="preserve">opmaak </w:t>
            </w:r>
            <w:r>
              <w:rPr>
                <w:rFonts w:ascii="Calibri" w:hAnsi="Calibri" w:cs="Calibri"/>
                <w:color w:val="000000"/>
              </w:rPr>
              <w:t xml:space="preserve">is consistent en logisch gestructureerd. Vergelijkbare delen van code </w:t>
            </w:r>
            <w:del w:id="83" w:author="Renske Weeda" w:date="2024-04-19T08:32:00Z">
              <w:r w:rsidR="00C742FD">
                <w:rPr>
                  <w:rFonts w:ascii="Calibri" w:hAnsi="Calibri" w:cs="Calibri"/>
                  <w:color w:val="000000"/>
                </w:rPr>
                <w:delText xml:space="preserve">zijn </w:delText>
              </w:r>
            </w:del>
            <w:r>
              <w:rPr>
                <w:rFonts w:ascii="Calibri" w:hAnsi="Calibri" w:cs="Calibri"/>
                <w:color w:val="000000"/>
              </w:rPr>
              <w:t xml:space="preserve">duidelijk herkenbaar en staan bij elkaar: globale variabelen, definities en hoofdprogramma. </w:t>
            </w:r>
          </w:p>
        </w:tc>
      </w:tr>
      <w:tr w:rsidR="00601A94" w:rsidRPr="00E05087" w14:paraId="47A07135" w14:textId="77777777" w:rsidTr="00CD0CE2">
        <w:tc>
          <w:tcPr>
            <w:tcW w:w="1559" w:type="dxa"/>
          </w:tcPr>
          <w:p w14:paraId="52E57CFD" w14:textId="77777777" w:rsidR="00601A94" w:rsidRPr="00E05087" w:rsidRDefault="00601A94" w:rsidP="00CD0CE2">
            <w:pPr>
              <w:rPr>
                <w:rFonts w:ascii="Calibri" w:eastAsia="Times New Roman" w:hAnsi="Calibri" w:cs="Calibri"/>
                <w:i/>
                <w:color w:val="000000"/>
                <w:szCs w:val="20"/>
              </w:rPr>
            </w:pPr>
            <w:r w:rsidRPr="00E05087">
              <w:rPr>
                <w:i/>
              </w:rPr>
              <w:t>Constructie</w:t>
            </w:r>
          </w:p>
        </w:tc>
        <w:tc>
          <w:tcPr>
            <w:tcW w:w="8075" w:type="dxa"/>
          </w:tcPr>
          <w:p w14:paraId="48F8C675" w14:textId="19DF0D77" w:rsidR="00601A94" w:rsidRDefault="00601A94" w:rsidP="00CD0CE2">
            <w:pPr>
              <w:rPr>
                <w:rFonts w:ascii="Calibri" w:hAnsi="Calibri" w:cs="Calibri"/>
                <w:color w:val="000000"/>
              </w:rPr>
            </w:pPr>
            <w:r>
              <w:rPr>
                <w:rFonts w:ascii="Calibri" w:hAnsi="Calibri" w:cs="Calibri"/>
                <w:color w:val="000000"/>
              </w:rPr>
              <w:t xml:space="preserve">De kwaliteit van de code: </w:t>
            </w:r>
            <w:del w:id="84" w:author="Renske Weeda" w:date="2024-04-19T08:32:00Z">
              <w:r w:rsidR="00353DC9">
                <w:rPr>
                  <w:rFonts w:ascii="Calibri" w:hAnsi="Calibri" w:cs="Calibri"/>
                  <w:color w:val="000000"/>
                </w:rPr>
                <w:delText>deze</w:delText>
              </w:r>
            </w:del>
            <w:ins w:id="85" w:author="Renske Weeda" w:date="2024-04-19T08:32:00Z">
              <w:r>
                <w:rPr>
                  <w:rFonts w:ascii="Calibri" w:hAnsi="Calibri" w:cs="Calibri"/>
                  <w:color w:val="000000"/>
                </w:rPr>
                <w:t>het</w:t>
              </w:r>
            </w:ins>
            <w:r>
              <w:rPr>
                <w:rFonts w:ascii="Calibri" w:hAnsi="Calibri" w:cs="Calibri"/>
                <w:color w:val="000000"/>
              </w:rPr>
              <w:t xml:space="preserve"> is duidelijk, efficiënt, elegant, logisch en goed gestructureerd.</w:t>
            </w:r>
          </w:p>
          <w:p w14:paraId="0AE25A76" w14:textId="7FBB9CD5" w:rsidR="00601A94" w:rsidRDefault="00601A94" w:rsidP="00CD0CE2">
            <w:pPr>
              <w:rPr>
                <w:rFonts w:ascii="Calibri" w:hAnsi="Calibri" w:cs="Calibri"/>
                <w:color w:val="000000"/>
              </w:rPr>
            </w:pPr>
            <w:r>
              <w:rPr>
                <w:rFonts w:ascii="Calibri" w:hAnsi="Calibri" w:cs="Calibri"/>
                <w:color w:val="000000"/>
              </w:rPr>
              <w:t>De</w:t>
            </w:r>
            <w:r>
              <w:rPr>
                <w:rFonts w:ascii="Calibri" w:hAnsi="Calibri" w:cs="Calibri"/>
                <w:b/>
                <w:bCs/>
                <w:color w:val="000000"/>
              </w:rPr>
              <w:t xml:space="preserve"> flow</w:t>
            </w:r>
            <w:r>
              <w:rPr>
                <w:rFonts w:ascii="Calibri" w:hAnsi="Calibri" w:cs="Calibri"/>
                <w:color w:val="000000"/>
              </w:rPr>
              <w:t xml:space="preserve"> is eenvoudig. Het meest gebruikelijke pad door de code is duidelijk. </w:t>
            </w:r>
            <w:del w:id="86" w:author="Renske Weeda" w:date="2024-04-19T08:32:00Z">
              <w:r w:rsidR="00353DC9">
                <w:rPr>
                  <w:rFonts w:ascii="Calibri" w:hAnsi="Calibri" w:cs="Calibri"/>
                  <w:color w:val="000000"/>
                </w:rPr>
                <w:delText>Het</w:delText>
              </w:r>
            </w:del>
            <w:ins w:id="87" w:author="Renske Weeda" w:date="2024-04-19T08:32:00Z">
              <w:r>
                <w:rPr>
                  <w:rFonts w:ascii="Calibri" w:hAnsi="Calibri" w:cs="Calibri"/>
                  <w:color w:val="000000"/>
                </w:rPr>
                <w:t>De</w:t>
              </w:r>
            </w:ins>
            <w:r>
              <w:rPr>
                <w:rFonts w:ascii="Calibri" w:hAnsi="Calibri" w:cs="Calibri"/>
                <w:color w:val="000000"/>
              </w:rPr>
              <w:t xml:space="preserve"> hoofdprogramma leest als een inhoudsopgave en geeft op hoofdlijnen een duidelijk overzicht van wat het programma doet. Er wordt goed gebruik gemaakt van loops en condities. Coderegels en condities zijn kort, eenvoudig en makkelijk te begrijpen. Er komen geen lange of diep geneste brokken </w:t>
            </w:r>
            <w:ins w:id="88" w:author="Renske Weeda" w:date="2024-04-19T08:32:00Z">
              <w:r>
                <w:rPr>
                  <w:rFonts w:ascii="Calibri" w:hAnsi="Calibri" w:cs="Calibri"/>
                  <w:color w:val="000000"/>
                </w:rPr>
                <w:t xml:space="preserve">voor brokken </w:t>
              </w:r>
            </w:ins>
            <w:r>
              <w:rPr>
                <w:rFonts w:ascii="Calibri" w:hAnsi="Calibri" w:cs="Calibri"/>
                <w:color w:val="000000"/>
              </w:rPr>
              <w:t xml:space="preserve">code voor. Er komt geen code dubbel voor. Er komt geen code voor </w:t>
            </w:r>
            <w:del w:id="89" w:author="Renske Weeda" w:date="2024-04-19T08:32:00Z">
              <w:r w:rsidR="00353DC9">
                <w:rPr>
                  <w:rFonts w:ascii="Calibri" w:hAnsi="Calibri" w:cs="Calibri"/>
                  <w:color w:val="000000"/>
                </w:rPr>
                <w:delText>die</w:delText>
              </w:r>
            </w:del>
            <w:ins w:id="90" w:author="Renske Weeda" w:date="2024-04-19T08:32:00Z">
              <w:r>
                <w:rPr>
                  <w:rFonts w:ascii="Calibri" w:hAnsi="Calibri" w:cs="Calibri"/>
                  <w:color w:val="000000"/>
                </w:rPr>
                <w:t>dat</w:t>
              </w:r>
            </w:ins>
            <w:r>
              <w:rPr>
                <w:rFonts w:ascii="Calibri" w:hAnsi="Calibri" w:cs="Calibri"/>
                <w:color w:val="000000"/>
              </w:rPr>
              <w:t xml:space="preserve"> nooit uitgevoerd wordt. Gebruik van 'harde' </w:t>
            </w:r>
            <w:del w:id="91" w:author="Renske Weeda" w:date="2024-04-19T08:32:00Z">
              <w:r>
                <w:rPr>
                  <w:rFonts w:ascii="Calibri" w:hAnsi="Calibri" w:cs="Calibri"/>
                  <w:color w:val="000000"/>
                </w:rPr>
                <w:delText>waarde</w:delText>
              </w:r>
              <w:r w:rsidR="00353DC9">
                <w:rPr>
                  <w:rFonts w:ascii="Calibri" w:hAnsi="Calibri" w:cs="Calibri"/>
                  <w:color w:val="000000"/>
                </w:rPr>
                <w:delText>n</w:delText>
              </w:r>
            </w:del>
            <w:ins w:id="92" w:author="Renske Weeda" w:date="2024-04-19T08:32:00Z">
              <w:r>
                <w:rPr>
                  <w:rFonts w:ascii="Calibri" w:hAnsi="Calibri" w:cs="Calibri"/>
                  <w:color w:val="000000"/>
                </w:rPr>
                <w:t>waardes</w:t>
              </w:r>
            </w:ins>
            <w:r>
              <w:rPr>
                <w:rFonts w:ascii="Calibri" w:hAnsi="Calibri" w:cs="Calibri"/>
                <w:color w:val="000000"/>
              </w:rPr>
              <w:t xml:space="preserve"> (echte getallen) </w:t>
            </w:r>
            <w:del w:id="93" w:author="Renske Weeda" w:date="2024-04-19T08:32:00Z">
              <w:r>
                <w:rPr>
                  <w:rFonts w:ascii="Calibri" w:hAnsi="Calibri" w:cs="Calibri"/>
                  <w:color w:val="000000"/>
                </w:rPr>
                <w:delText>word</w:delText>
              </w:r>
              <w:r w:rsidR="00353DC9">
                <w:rPr>
                  <w:rFonts w:ascii="Calibri" w:hAnsi="Calibri" w:cs="Calibri"/>
                  <w:color w:val="000000"/>
                </w:rPr>
                <w:delText>t</w:delText>
              </w:r>
            </w:del>
            <w:ins w:id="94" w:author="Renske Weeda" w:date="2024-04-19T08:32:00Z">
              <w:r>
                <w:rPr>
                  <w:rFonts w:ascii="Calibri" w:hAnsi="Calibri" w:cs="Calibri"/>
                  <w:color w:val="000000"/>
                </w:rPr>
                <w:t>worden</w:t>
              </w:r>
            </w:ins>
            <w:r>
              <w:rPr>
                <w:rFonts w:ascii="Calibri" w:hAnsi="Calibri" w:cs="Calibri"/>
                <w:color w:val="000000"/>
              </w:rPr>
              <w:t xml:space="preserve"> zo veel mogelijk vermeden.</w:t>
            </w:r>
          </w:p>
          <w:p w14:paraId="28B5202F" w14:textId="317F2044" w:rsidR="00601A94" w:rsidRPr="002B4182" w:rsidRDefault="00601A94" w:rsidP="00CD0CE2">
            <w:pPr>
              <w:rPr>
                <w:rFonts w:ascii="Calibri" w:hAnsi="Calibri" w:cs="Calibri"/>
                <w:b/>
                <w:bCs/>
                <w:color w:val="000000"/>
              </w:rPr>
            </w:pPr>
            <w:r>
              <w:rPr>
                <w:rFonts w:ascii="Calibri" w:hAnsi="Calibri" w:cs="Calibri"/>
                <w:b/>
                <w:bCs/>
                <w:color w:val="000000"/>
              </w:rPr>
              <w:t>Functies</w:t>
            </w:r>
            <w:r>
              <w:rPr>
                <w:rFonts w:ascii="Calibri" w:hAnsi="Calibri" w:cs="Calibri"/>
                <w:color w:val="000000"/>
              </w:rPr>
              <w:t xml:space="preserve"> hebben één (</w:t>
            </w:r>
            <w:del w:id="95" w:author="Renske Weeda" w:date="2024-04-19T08:32:00Z">
              <w:r>
                <w:rPr>
                  <w:rFonts w:ascii="Calibri" w:hAnsi="Calibri" w:cs="Calibri"/>
                  <w:color w:val="000000"/>
                </w:rPr>
                <w:delText>duidelijk</w:delText>
              </w:r>
            </w:del>
            <w:ins w:id="96" w:author="Renske Weeda" w:date="2024-04-19T08:32:00Z">
              <w:r>
                <w:rPr>
                  <w:rFonts w:ascii="Calibri" w:hAnsi="Calibri" w:cs="Calibri"/>
                  <w:color w:val="000000"/>
                </w:rPr>
                <w:t>duidelijke</w:t>
              </w:r>
            </w:ins>
            <w:r>
              <w:rPr>
                <w:rFonts w:ascii="Calibri" w:hAnsi="Calibri" w:cs="Calibri"/>
                <w:color w:val="000000"/>
              </w:rPr>
              <w:t>) doel</w:t>
            </w:r>
            <w:ins w:id="97" w:author="Renske Weeda" w:date="2024-04-19T08:32:00Z">
              <w:r>
                <w:rPr>
                  <w:rFonts w:ascii="Calibri" w:hAnsi="Calibri" w:cs="Calibri"/>
                  <w:color w:val="000000"/>
                </w:rPr>
                <w:t>,</w:t>
              </w:r>
            </w:ins>
            <w:r>
              <w:rPr>
                <w:rFonts w:ascii="Calibri" w:hAnsi="Calibri" w:cs="Calibri"/>
                <w:color w:val="000000"/>
              </w:rPr>
              <w:t xml:space="preserve"> en zijn kort</w:t>
            </w:r>
            <w:del w:id="98" w:author="Renske Weeda" w:date="2024-04-19T08:32:00Z">
              <w:r w:rsidR="00353DC9">
                <w:rPr>
                  <w:rFonts w:ascii="Calibri" w:hAnsi="Calibri" w:cs="Calibri"/>
                  <w:color w:val="000000"/>
                </w:rPr>
                <w:delText xml:space="preserve"> </w:delText>
              </w:r>
            </w:del>
            <w:ins w:id="99" w:author="Renske Weeda" w:date="2024-04-19T08:32:00Z">
              <w:r>
                <w:rPr>
                  <w:rFonts w:ascii="Calibri" w:hAnsi="Calibri" w:cs="Calibri"/>
                  <w:color w:val="000000"/>
                </w:rPr>
                <w:t>-</w:t>
              </w:r>
            </w:ins>
            <w:r>
              <w:rPr>
                <w:rFonts w:ascii="Calibri" w:hAnsi="Calibri" w:cs="Calibri"/>
                <w:color w:val="000000"/>
              </w:rPr>
              <w:t>en</w:t>
            </w:r>
            <w:del w:id="100" w:author="Renske Weeda" w:date="2024-04-19T08:32:00Z">
              <w:r w:rsidR="00353DC9">
                <w:rPr>
                  <w:rFonts w:ascii="Calibri" w:hAnsi="Calibri" w:cs="Calibri"/>
                  <w:color w:val="000000"/>
                </w:rPr>
                <w:delText xml:space="preserve"> </w:delText>
              </w:r>
            </w:del>
            <w:ins w:id="101" w:author="Renske Weeda" w:date="2024-04-19T08:32:00Z">
              <w:r>
                <w:rPr>
                  <w:rFonts w:ascii="Calibri" w:hAnsi="Calibri" w:cs="Calibri"/>
                  <w:color w:val="000000"/>
                </w:rPr>
                <w:t>-</w:t>
              </w:r>
            </w:ins>
            <w:r>
              <w:rPr>
                <w:rFonts w:ascii="Calibri" w:hAnsi="Calibri" w:cs="Calibri"/>
                <w:color w:val="000000"/>
              </w:rPr>
              <w:t>krachtig. Er wordt gebruik gemaakt van parameters en retourwaarden (om het gebruik van globale variabelen te beperken). Returns worden op logische, eenduidige en overzichtelijke wijze gebruikt. Variabelen worden niet hergebruikt voor verschillende doeleinden.</w:t>
            </w:r>
          </w:p>
        </w:tc>
      </w:tr>
    </w:tbl>
    <w:p w14:paraId="29B15D70" w14:textId="77777777" w:rsidR="00601A94" w:rsidRPr="00E05087" w:rsidRDefault="00601A94" w:rsidP="00CD7A44">
      <w:pPr>
        <w:rPr>
          <w:b/>
          <w:bCs/>
        </w:rPr>
      </w:pPr>
    </w:p>
    <w:p w14:paraId="29E960C6" w14:textId="77777777" w:rsidR="00CD7A44" w:rsidRPr="00E05087" w:rsidRDefault="00CD7A44" w:rsidP="00AE799E">
      <w:pPr>
        <w:pStyle w:val="Heading1"/>
      </w:pPr>
      <w:bookmarkStart w:id="102" w:name="_Toc115592199"/>
      <w:bookmarkStart w:id="103" w:name="_Toc163571174"/>
      <w:r w:rsidRPr="00E05087">
        <w:t>DEEL A: ONTWERP</w:t>
      </w:r>
      <w:bookmarkEnd w:id="102"/>
      <w:bookmarkEnd w:id="103"/>
    </w:p>
    <w:p w14:paraId="54EBCCF0" w14:textId="15E59ECA" w:rsidR="00F2486A" w:rsidRDefault="00F2486A" w:rsidP="00F2486A">
      <w:r w:rsidRPr="00E05087">
        <w:t xml:space="preserve">Voordat we gaan beginnen met het spel ga je eerst een stroomdiagram tekenen waarin je het spel in logische delen opbreekt. Gebruik </w:t>
      </w:r>
      <w:r w:rsidR="009E5B41" w:rsidRPr="00E05087">
        <w:t xml:space="preserve">de </w:t>
      </w:r>
      <w:del w:id="104" w:author="Renske Weeda" w:date="2024-04-19T08:32:00Z">
        <w:r w:rsidR="009E5B41" w:rsidRPr="00E05087">
          <w:delText>onderstaand</w:delText>
        </w:r>
        <w:r w:rsidR="009F5D8B">
          <w:delText>e</w:delText>
        </w:r>
      </w:del>
      <w:ins w:id="105" w:author="Renske Weeda" w:date="2024-04-19T08:32:00Z">
        <w:r w:rsidR="009E5B41" w:rsidRPr="00E05087">
          <w:t>onderstaand</w:t>
        </w:r>
      </w:ins>
      <w:r w:rsidR="009E5B41" w:rsidRPr="00E05087">
        <w:t xml:space="preserve"> uitleg</w:t>
      </w:r>
      <w:r w:rsidRPr="00E05087">
        <w:t xml:space="preserve"> van deel B om je ontwerp te maken. Hieruit blijkt welke onderdelen achter elkaar uitgevoerd worden, </w:t>
      </w:r>
      <w:ins w:id="106" w:author="Renske Weeda" w:date="2024-04-19T08:32:00Z">
        <w:r w:rsidRPr="00E05087">
          <w:t xml:space="preserve">en </w:t>
        </w:r>
      </w:ins>
      <w:r w:rsidRPr="00E05087">
        <w:t xml:space="preserve">waar herhaling zit en wat de voorwaarden voor herhaling zijn. Ook blijkt </w:t>
      </w:r>
      <w:del w:id="107" w:author="Renske Weeda" w:date="2024-04-19T08:32:00Z">
        <w:r w:rsidRPr="00E05087">
          <w:delText>daaruit</w:delText>
        </w:r>
      </w:del>
      <w:ins w:id="108" w:author="Renske Weeda" w:date="2024-04-19T08:32:00Z">
        <w:r w:rsidRPr="00E05087">
          <w:t>daar uit</w:t>
        </w:r>
      </w:ins>
      <w:r w:rsidRPr="00E05087">
        <w:t xml:space="preserve"> welke </w:t>
      </w:r>
      <w:r>
        <w:t>dingen je moet onthouden, ofte</w:t>
      </w:r>
      <w:r w:rsidRPr="00E05087">
        <w:t>wel</w:t>
      </w:r>
      <w:ins w:id="109" w:author="Renske Weeda" w:date="2024-04-19T08:32:00Z">
        <w:r w:rsidRPr="00E05087">
          <w:t>,</w:t>
        </w:r>
      </w:ins>
      <w:r w:rsidRPr="00E05087">
        <w:t xml:space="preserve"> welke variabelen of constanten je hebt.</w:t>
      </w:r>
      <w:r>
        <w:t xml:space="preserve"> Maak een lijstje van de gegevens die je moet opslaan/onthouden en wat hun typen zijn (bv. String gebruikersgok).</w:t>
      </w:r>
      <w:r w:rsidRPr="00E05087">
        <w:t xml:space="preserve"> </w:t>
      </w:r>
      <w:r>
        <w:t>Mogelijk zul</w:t>
      </w:r>
      <w:r w:rsidRPr="00E05087">
        <w:t xml:space="preserve"> je gaandeweg aanpassingen </w:t>
      </w:r>
      <w:r>
        <w:t>maken</w:t>
      </w:r>
      <w:r w:rsidRPr="00E05087">
        <w:t xml:space="preserve"> en tot nieuwe inzichten </w:t>
      </w:r>
      <w:r>
        <w:t>komen</w:t>
      </w:r>
      <w:r w:rsidRPr="00E05087">
        <w:t xml:space="preserve">. Pas je stroomdiagram </w:t>
      </w:r>
      <w:del w:id="110" w:author="Renske Weeda" w:date="2024-04-19T08:32:00Z">
        <w:r w:rsidR="00F15952" w:rsidRPr="00E05087">
          <w:delText>daar</w:delText>
        </w:r>
        <w:r w:rsidR="00F15952">
          <w:delText>op</w:delText>
        </w:r>
        <w:r w:rsidR="009F5D8B">
          <w:delText xml:space="preserve"> </w:delText>
        </w:r>
        <w:r w:rsidR="00F15952">
          <w:delText>aan</w:delText>
        </w:r>
      </w:del>
      <w:ins w:id="111" w:author="Renske Weeda" w:date="2024-04-19T08:32:00Z">
        <w:r w:rsidR="00F15952" w:rsidRPr="00E05087">
          <w:t>daar</w:t>
        </w:r>
        <w:r w:rsidR="00F15952">
          <w:t>opaan</w:t>
        </w:r>
      </w:ins>
      <w:r w:rsidRPr="00E05087">
        <w:t>.</w:t>
      </w:r>
    </w:p>
    <w:p w14:paraId="4EAF4E8C" w14:textId="2509703E" w:rsidR="00601A94" w:rsidRPr="00AD6ADD" w:rsidRDefault="00601A94" w:rsidP="00601A94">
      <w:r w:rsidRPr="00901561">
        <w:t>Voor het digitaal tekenen van een stroomdiagram kun je gebruik maken van</w:t>
      </w:r>
      <w:r>
        <w:t xml:space="preserve"> de volgende tool: </w:t>
      </w:r>
      <w:hyperlink r:id="rId8" w:history="1">
        <w:r w:rsidRPr="00A20709">
          <w:rPr>
            <w:rStyle w:val="Hyperlink"/>
          </w:rPr>
          <w:t>https://www.informatica-actief.nl/streamtool2/Stream.html</w:t>
        </w:r>
      </w:hyperlink>
      <w:r>
        <w:rPr>
          <w:rStyle w:val="Hyperlink"/>
        </w:rPr>
        <w:t xml:space="preserve"> </w:t>
      </w:r>
      <w:r>
        <w:t>(maak een screenshot maken met WINDOWS+SHIFT+S</w:t>
      </w:r>
      <w:del w:id="112" w:author="Renske Weeda" w:date="2024-04-19T08:32:00Z">
        <w:r>
          <w:delText>)</w:delText>
        </w:r>
      </w:del>
      <w:ins w:id="113" w:author="Renske Weeda" w:date="2024-04-19T08:32:00Z">
        <w:r>
          <w:t>),</w:t>
        </w:r>
      </w:ins>
      <w:r>
        <w:t xml:space="preserve"> of teken je ontwerp op papier en maak daar een foto van.</w:t>
      </w:r>
    </w:p>
    <w:p w14:paraId="4AD07613" w14:textId="7623D196" w:rsidR="002E6DBA" w:rsidRPr="002E6DBA" w:rsidRDefault="002E6DBA" w:rsidP="002E6DBA">
      <w:pPr>
        <w:rPr>
          <w:rPrChange w:id="114" w:author="Renske Weeda" w:date="2024-04-19T08:32:00Z">
            <w:rPr>
              <w:b/>
            </w:rPr>
          </w:rPrChange>
        </w:rPr>
      </w:pPr>
      <w:r>
        <w:rPr>
          <w:rPrChange w:id="115" w:author="Renske Weeda" w:date="2024-04-19T08:32:00Z">
            <w:rPr>
              <w:b/>
            </w:rPr>
          </w:rPrChange>
        </w:rPr>
        <w:t>Aanpak voor het ontwerp:</w:t>
      </w:r>
      <w:del w:id="116" w:author="Renske Weeda" w:date="2024-04-19T08:32:00Z">
        <w:r w:rsidR="009F5D8B" w:rsidRPr="009F5D8B">
          <w:rPr>
            <w:b/>
            <w:bCs/>
          </w:rPr>
          <w:tab/>
        </w:r>
      </w:del>
    </w:p>
    <w:p w14:paraId="14817E53" w14:textId="0D6B51CA" w:rsidR="0007137C" w:rsidRDefault="009F5D8B" w:rsidP="00B431DD">
      <w:pPr>
        <w:pStyle w:val="ListParagraph"/>
        <w:numPr>
          <w:ilvl w:val="0"/>
          <w:numId w:val="11"/>
        </w:numPr>
        <w:rPr>
          <w:lang w:val="nl-NL"/>
        </w:rPr>
      </w:pPr>
      <w:del w:id="117" w:author="Renske Weeda" w:date="2024-04-19T08:32:00Z">
        <w:r>
          <w:rPr>
            <w:lang w:val="nl-NL"/>
          </w:rPr>
          <w:delText>s</w:delText>
        </w:r>
        <w:r w:rsidR="00B431DD" w:rsidRPr="004648B0">
          <w:rPr>
            <w:lang w:val="nl-NL"/>
          </w:rPr>
          <w:delText>peel</w:delText>
        </w:r>
      </w:del>
      <w:ins w:id="118" w:author="Renske Weeda" w:date="2024-04-19T08:32:00Z">
        <w:r w:rsidR="00B431DD" w:rsidRPr="004648B0">
          <w:rPr>
            <w:lang w:val="nl-NL"/>
          </w:rPr>
          <w:t>Speel</w:t>
        </w:r>
      </w:ins>
      <w:r w:rsidR="00B431DD" w:rsidRPr="004648B0">
        <w:rPr>
          <w:lang w:val="nl-NL"/>
        </w:rPr>
        <w:t xml:space="preserve"> het spel eerst op papier. </w:t>
      </w:r>
      <w:r w:rsidR="00B431DD" w:rsidRPr="00B431DD">
        <w:rPr>
          <w:lang w:val="nl-NL"/>
        </w:rPr>
        <w:t xml:space="preserve">Schrijf </w:t>
      </w:r>
      <w:r w:rsidR="00A30141">
        <w:rPr>
          <w:lang w:val="nl-NL"/>
        </w:rPr>
        <w:t xml:space="preserve">de stappen op </w:t>
      </w:r>
      <w:del w:id="119" w:author="Renske Weeda" w:date="2024-04-19T08:32:00Z">
        <w:r>
          <w:rPr>
            <w:lang w:val="nl-NL"/>
          </w:rPr>
          <w:delText>die</w:delText>
        </w:r>
      </w:del>
      <w:ins w:id="120" w:author="Renske Weeda" w:date="2024-04-19T08:32:00Z">
        <w:r w:rsidR="00A30141">
          <w:rPr>
            <w:lang w:val="nl-NL"/>
          </w:rPr>
          <w:t>dat</w:t>
        </w:r>
      </w:ins>
      <w:r w:rsidR="00A30141">
        <w:rPr>
          <w:lang w:val="nl-NL"/>
        </w:rPr>
        <w:t xml:space="preserve"> de computer doet</w:t>
      </w:r>
      <w:del w:id="121" w:author="Renske Weeda" w:date="2024-04-19T08:32:00Z">
        <w:r>
          <w:rPr>
            <w:lang w:val="nl-NL"/>
          </w:rPr>
          <w:delText>;</w:delText>
        </w:r>
      </w:del>
      <w:ins w:id="122" w:author="Renske Weeda" w:date="2024-04-19T08:32:00Z">
        <w:r w:rsidR="00A30141">
          <w:rPr>
            <w:lang w:val="nl-NL"/>
          </w:rPr>
          <w:t>.</w:t>
        </w:r>
      </w:ins>
    </w:p>
    <w:p w14:paraId="14592C28" w14:textId="0D367FC5" w:rsidR="00B431DD" w:rsidRPr="00B431DD" w:rsidRDefault="009F5D8B" w:rsidP="00CC6F03">
      <w:pPr>
        <w:pStyle w:val="ListParagraph"/>
        <w:numPr>
          <w:ilvl w:val="0"/>
          <w:numId w:val="11"/>
        </w:numPr>
        <w:rPr>
          <w:lang w:val="nl-NL"/>
        </w:rPr>
      </w:pPr>
      <w:del w:id="123" w:author="Renske Weeda" w:date="2024-04-19T08:32:00Z">
        <w:r>
          <w:rPr>
            <w:lang w:val="nl-NL"/>
          </w:rPr>
          <w:delText>m</w:delText>
        </w:r>
        <w:r w:rsidR="00E7294A" w:rsidRPr="004648B0">
          <w:rPr>
            <w:lang w:val="nl-NL"/>
          </w:rPr>
          <w:delText>aak</w:delText>
        </w:r>
      </w:del>
      <w:ins w:id="124" w:author="Renske Weeda" w:date="2024-04-19T08:32:00Z">
        <w:r w:rsidR="00E7294A" w:rsidRPr="004648B0">
          <w:rPr>
            <w:lang w:val="nl-NL"/>
          </w:rPr>
          <w:t>Maak</w:t>
        </w:r>
      </w:ins>
      <w:r w:rsidR="00E7294A" w:rsidRPr="004648B0">
        <w:rPr>
          <w:lang w:val="nl-NL"/>
        </w:rPr>
        <w:t xml:space="preserve"> een schets van je bord met daarop de coördinaten</w:t>
      </w:r>
      <w:r w:rsidR="00CC6F03">
        <w:rPr>
          <w:lang w:val="nl-NL"/>
        </w:rPr>
        <w:t xml:space="preserve">. Bedenk </w:t>
      </w:r>
      <w:r w:rsidR="00CC6F03" w:rsidRPr="00B431DD">
        <w:rPr>
          <w:lang w:val="nl-NL"/>
        </w:rPr>
        <w:t>hoe je dat in je programma gaat opslaan</w:t>
      </w:r>
      <w:r w:rsidR="00CC6F03">
        <w:rPr>
          <w:lang w:val="nl-NL"/>
        </w:rPr>
        <w:t>, dus wat voor datastructuur je gaat gebruiken</w:t>
      </w:r>
      <w:r w:rsidR="00CC6F03" w:rsidRPr="00B431DD">
        <w:rPr>
          <w:lang w:val="nl-NL"/>
        </w:rPr>
        <w:t xml:space="preserve"> (tip: </w:t>
      </w:r>
      <w:r w:rsidR="00CC6F03">
        <w:rPr>
          <w:lang w:val="nl-NL"/>
        </w:rPr>
        <w:t>je kunt</w:t>
      </w:r>
      <w:r w:rsidR="00CC6F03" w:rsidRPr="00B431DD">
        <w:rPr>
          <w:lang w:val="nl-NL"/>
        </w:rPr>
        <w:t xml:space="preserve"> een lijst van lijsten </w:t>
      </w:r>
      <w:r w:rsidR="00CC6F03">
        <w:rPr>
          <w:lang w:val="nl-NL"/>
        </w:rPr>
        <w:t xml:space="preserve">gebruiken </w:t>
      </w:r>
      <w:r w:rsidR="00CC6F03" w:rsidRPr="00B431DD">
        <w:rPr>
          <w:lang w:val="nl-NL"/>
        </w:rPr>
        <w:t xml:space="preserve">met daarin een teken voor een leeg veld, een schip of een </w:t>
      </w:r>
      <w:r w:rsidR="009E5B41" w:rsidRPr="00B431DD">
        <w:rPr>
          <w:lang w:val="nl-NL"/>
        </w:rPr>
        <w:t>geraakt</w:t>
      </w:r>
      <w:r w:rsidR="00CC6F03" w:rsidRPr="00B431DD">
        <w:rPr>
          <w:lang w:val="nl-NL"/>
        </w:rPr>
        <w:t xml:space="preserve"> schip). </w:t>
      </w:r>
      <w:r w:rsidR="00CC6F03">
        <w:rPr>
          <w:lang w:val="nl-NL"/>
        </w:rPr>
        <w:t xml:space="preserve">Schrijf ook op welke gegevens je steeds moet </w:t>
      </w:r>
      <w:r w:rsidR="00CC6F03" w:rsidRPr="00B431DD">
        <w:rPr>
          <w:lang w:val="nl-NL"/>
        </w:rPr>
        <w:t>bijhouden en controleren</w:t>
      </w:r>
      <w:r w:rsidR="00CC6F03">
        <w:rPr>
          <w:lang w:val="nl-NL"/>
        </w:rPr>
        <w:t>, dus welke variabelen je nodig hebt</w:t>
      </w:r>
      <w:del w:id="125" w:author="Renske Weeda" w:date="2024-04-19T08:32:00Z">
        <w:r>
          <w:rPr>
            <w:lang w:val="nl-NL"/>
          </w:rPr>
          <w:delText>;</w:delText>
        </w:r>
      </w:del>
      <w:ins w:id="126" w:author="Renske Weeda" w:date="2024-04-19T08:32:00Z">
        <w:r w:rsidR="00CC6F03">
          <w:rPr>
            <w:lang w:val="nl-NL"/>
          </w:rPr>
          <w:t>.</w:t>
        </w:r>
        <w:r w:rsidR="00B431DD" w:rsidRPr="00B431DD">
          <w:rPr>
            <w:lang w:val="nl-NL"/>
          </w:rPr>
          <w:t xml:space="preserve"> </w:t>
        </w:r>
      </w:ins>
    </w:p>
    <w:p w14:paraId="3BFFBB92" w14:textId="5412B48E" w:rsidR="00B431DD" w:rsidRDefault="009F5D8B" w:rsidP="00B431DD">
      <w:pPr>
        <w:pStyle w:val="ListParagraph"/>
        <w:numPr>
          <w:ilvl w:val="0"/>
          <w:numId w:val="11"/>
        </w:numPr>
        <w:rPr>
          <w:lang w:val="nl-NL"/>
        </w:rPr>
      </w:pPr>
      <w:del w:id="127" w:author="Renske Weeda" w:date="2024-04-19T08:32:00Z">
        <w:r>
          <w:rPr>
            <w:lang w:val="nl-NL"/>
          </w:rPr>
          <w:delText>t</w:delText>
        </w:r>
        <w:r w:rsidR="00B431DD" w:rsidRPr="004648B0">
          <w:rPr>
            <w:lang w:val="nl-NL"/>
          </w:rPr>
          <w:delText>eken</w:delText>
        </w:r>
      </w:del>
      <w:ins w:id="128" w:author="Renske Weeda" w:date="2024-04-19T08:32:00Z">
        <w:r w:rsidR="00B431DD" w:rsidRPr="004648B0">
          <w:rPr>
            <w:lang w:val="nl-NL"/>
          </w:rPr>
          <w:t>Teken</w:t>
        </w:r>
      </w:ins>
      <w:r w:rsidR="00B431DD" w:rsidRPr="004648B0">
        <w:rPr>
          <w:lang w:val="nl-NL"/>
        </w:rPr>
        <w:t xml:space="preserve"> een stroomschema met op hoog niveau (weinig details) een beschrijving van de verschillende </w:t>
      </w:r>
      <w:del w:id="129" w:author="Renske Weeda" w:date="2024-04-19T08:32:00Z">
        <w:r w:rsidR="00B431DD" w:rsidRPr="004648B0">
          <w:rPr>
            <w:lang w:val="nl-NL"/>
          </w:rPr>
          <w:delText>o</w:delText>
        </w:r>
        <w:r>
          <w:rPr>
            <w:lang w:val="nl-NL"/>
          </w:rPr>
          <w:delText>n</w:delText>
        </w:r>
        <w:r w:rsidR="00B431DD" w:rsidRPr="004648B0">
          <w:rPr>
            <w:lang w:val="nl-NL"/>
          </w:rPr>
          <w:delText>derdelen</w:delText>
        </w:r>
      </w:del>
      <w:ins w:id="130" w:author="Renske Weeda" w:date="2024-04-19T08:32:00Z">
        <w:r w:rsidR="00B431DD" w:rsidRPr="004648B0">
          <w:rPr>
            <w:lang w:val="nl-NL"/>
          </w:rPr>
          <w:t>orderdelen</w:t>
        </w:r>
      </w:ins>
      <w:r w:rsidR="00B431DD" w:rsidRPr="004648B0">
        <w:rPr>
          <w:lang w:val="nl-NL"/>
        </w:rPr>
        <w:t xml:space="preserve"> van je spel. </w:t>
      </w:r>
      <w:r w:rsidR="00B431DD" w:rsidRPr="00B431DD">
        <w:rPr>
          <w:lang w:val="nl-NL"/>
        </w:rPr>
        <w:t xml:space="preserve">Een aantal voorbeelden: toonBord, plaatsSchepen, </w:t>
      </w:r>
      <w:del w:id="131" w:author="Renske Weeda" w:date="2024-04-19T08:32:00Z">
        <w:r w:rsidR="00B431DD" w:rsidRPr="00B431DD">
          <w:rPr>
            <w:lang w:val="nl-NL"/>
          </w:rPr>
          <w:delText>vraagSpelerOmCo</w:delText>
        </w:r>
        <w:r>
          <w:rPr>
            <w:lang w:val="nl-NL"/>
          </w:rPr>
          <w:delText>ö</w:delText>
        </w:r>
        <w:r w:rsidR="00B431DD" w:rsidRPr="00B431DD">
          <w:rPr>
            <w:lang w:val="nl-NL"/>
          </w:rPr>
          <w:delText>rdinaten</w:delText>
        </w:r>
      </w:del>
      <w:ins w:id="132" w:author="Renske Weeda" w:date="2024-04-19T08:32:00Z">
        <w:r w:rsidR="00B431DD" w:rsidRPr="00B431DD">
          <w:rPr>
            <w:lang w:val="nl-NL"/>
          </w:rPr>
          <w:t>vraagSpelerOmCoordinaten</w:t>
        </w:r>
      </w:ins>
      <w:r w:rsidR="00B431DD" w:rsidRPr="00B431DD">
        <w:rPr>
          <w:lang w:val="nl-NL"/>
        </w:rPr>
        <w:t xml:space="preserve">, verwerkSchot, isSpelAfgelopen …  Deze onderdelen schrijf je </w:t>
      </w:r>
      <w:ins w:id="133" w:author="Renske Weeda" w:date="2024-04-19T08:32:00Z">
        <w:r w:rsidR="00B431DD" w:rsidRPr="00B431DD">
          <w:rPr>
            <w:lang w:val="nl-NL"/>
          </w:rPr>
          <w:t xml:space="preserve">als </w:t>
        </w:r>
      </w:ins>
      <w:r w:rsidR="00E7294A">
        <w:rPr>
          <w:lang w:val="nl-NL"/>
        </w:rPr>
        <w:t xml:space="preserve">straks als </w:t>
      </w:r>
      <w:r w:rsidR="00B431DD" w:rsidRPr="00B431DD">
        <w:rPr>
          <w:lang w:val="nl-NL"/>
        </w:rPr>
        <w:t>aparte functies. Deze kun je ook los van elkaar testen. Als je met zijn tweeën werkt</w:t>
      </w:r>
      <w:del w:id="134" w:author="Renske Weeda" w:date="2024-04-19T08:32:00Z">
        <w:r>
          <w:rPr>
            <w:lang w:val="nl-NL"/>
          </w:rPr>
          <w:delText>,</w:delText>
        </w:r>
      </w:del>
      <w:r w:rsidR="00B431DD" w:rsidRPr="00B431DD">
        <w:rPr>
          <w:lang w:val="nl-NL"/>
        </w:rPr>
        <w:t xml:space="preserve"> kun je hiermee ook goed je taken verdelen (nadat je samen een start hebt gemaakt</w:t>
      </w:r>
      <w:del w:id="135" w:author="Renske Weeda" w:date="2024-04-19T08:32:00Z">
        <w:r w:rsidR="00B431DD" w:rsidRPr="00B431DD">
          <w:rPr>
            <w:lang w:val="nl-NL"/>
          </w:rPr>
          <w:delText>)</w:delText>
        </w:r>
        <w:r>
          <w:rPr>
            <w:lang w:val="nl-NL"/>
          </w:rPr>
          <w:delText>;</w:delText>
        </w:r>
      </w:del>
      <w:ins w:id="136" w:author="Renske Weeda" w:date="2024-04-19T08:32:00Z">
        <w:r w:rsidR="00B431DD" w:rsidRPr="00B431DD">
          <w:rPr>
            <w:lang w:val="nl-NL"/>
          </w:rPr>
          <w:t>).</w:t>
        </w:r>
      </w:ins>
    </w:p>
    <w:p w14:paraId="52659816" w14:textId="6CA57E87" w:rsidR="002E6DBA" w:rsidRPr="00B431DD" w:rsidRDefault="009F5D8B" w:rsidP="00B431DD">
      <w:pPr>
        <w:pStyle w:val="ListParagraph"/>
        <w:numPr>
          <w:ilvl w:val="0"/>
          <w:numId w:val="11"/>
        </w:numPr>
        <w:rPr>
          <w:lang w:val="nl-NL"/>
        </w:rPr>
      </w:pPr>
      <w:del w:id="137" w:author="Renske Weeda" w:date="2024-04-19T08:32:00Z">
        <w:r>
          <w:rPr>
            <w:lang w:val="nl-NL"/>
          </w:rPr>
          <w:delText>l</w:delText>
        </w:r>
        <w:r w:rsidR="002E6DBA">
          <w:rPr>
            <w:lang w:val="nl-NL"/>
          </w:rPr>
          <w:delText>ever</w:delText>
        </w:r>
      </w:del>
      <w:ins w:id="138" w:author="Renske Weeda" w:date="2024-04-19T08:32:00Z">
        <w:r w:rsidR="002E6DBA">
          <w:rPr>
            <w:lang w:val="nl-NL"/>
          </w:rPr>
          <w:t>Lever</w:t>
        </w:r>
      </w:ins>
      <w:r w:rsidR="002E6DBA">
        <w:rPr>
          <w:lang w:val="nl-NL"/>
        </w:rPr>
        <w:t xml:space="preserve"> dit in als je on</w:t>
      </w:r>
      <w:r w:rsidR="00F15952">
        <w:rPr>
          <w:lang w:val="nl-NL"/>
        </w:rPr>
        <w:t>t</w:t>
      </w:r>
      <w:r w:rsidR="002E6DBA">
        <w:rPr>
          <w:lang w:val="nl-NL"/>
        </w:rPr>
        <w:t>werp.</w:t>
      </w:r>
    </w:p>
    <w:p w14:paraId="7F1445F7" w14:textId="0B6E479A" w:rsidR="004C46EC" w:rsidRDefault="004C46EC" w:rsidP="00AE799E">
      <w:pPr>
        <w:pStyle w:val="Heading1"/>
      </w:pPr>
      <w:bookmarkStart w:id="139" w:name="_Toc115592200"/>
      <w:bookmarkStart w:id="140" w:name="_Toc163571175"/>
      <w:r w:rsidRPr="001A3DA6">
        <w:t xml:space="preserve">DEEL </w:t>
      </w:r>
      <w:r>
        <w:t>B</w:t>
      </w:r>
      <w:r w:rsidRPr="001A3DA6">
        <w:t>: BASISPROGRAMMA</w:t>
      </w:r>
      <w:bookmarkEnd w:id="139"/>
      <w:bookmarkEnd w:id="140"/>
    </w:p>
    <w:p w14:paraId="15127A2E" w14:textId="6350BAAA" w:rsidR="00601A94" w:rsidRDefault="00601A94" w:rsidP="00601A94">
      <w:pPr>
        <w:rPr>
          <w:b/>
        </w:rPr>
      </w:pPr>
      <w:r>
        <w:rPr>
          <w:b/>
        </w:rPr>
        <w:t>Programmeeromgeving</w:t>
      </w:r>
      <w:r w:rsidRPr="00A20709">
        <w:rPr>
          <w:bCs/>
        </w:rPr>
        <w:t xml:space="preserve">: </w:t>
      </w:r>
      <w:del w:id="141" w:author="Renske Weeda" w:date="2024-04-19T08:32:00Z">
        <w:r w:rsidR="00ED0C32">
          <w:rPr>
            <w:bCs/>
          </w:rPr>
          <w:delText>j</w:delText>
        </w:r>
        <w:r w:rsidRPr="00A20709">
          <w:rPr>
            <w:bCs/>
          </w:rPr>
          <w:delText>e docent geeft je een link naar de werkomgeving</w:delText>
        </w:r>
      </w:del>
      <w:ins w:id="142" w:author="Renske Weeda" w:date="2024-04-19T08:32:00Z">
        <w:r w:rsidR="00B60A55" w:rsidRPr="00A20709">
          <w:rPr>
            <w:bCs/>
          </w:rPr>
          <w:t xml:space="preserve">Je </w:t>
        </w:r>
        <w:r w:rsidR="00B60A55">
          <w:rPr>
            <w:bCs/>
          </w:rPr>
          <w:t>werkt</w:t>
        </w:r>
      </w:ins>
      <w:r w:rsidR="00B60A55">
        <w:rPr>
          <w:bCs/>
        </w:rPr>
        <w:t xml:space="preserve"> in </w:t>
      </w:r>
      <w:del w:id="143" w:author="Renske Weeda" w:date="2024-04-19T08:32:00Z">
        <w:r w:rsidRPr="00A20709">
          <w:rPr>
            <w:bCs/>
          </w:rPr>
          <w:delText>Repl.it</w:delText>
        </w:r>
        <w:r w:rsidR="00ED0C32">
          <w:rPr>
            <w:bCs/>
          </w:rPr>
          <w:delText>.</w:delText>
        </w:r>
      </w:del>
      <w:ins w:id="144" w:author="Renske Weeda" w:date="2024-04-19T08:32:00Z">
        <w:r w:rsidR="00B60A55">
          <w:rPr>
            <w:bCs/>
          </w:rPr>
          <w:t>Visual Studio Code.</w:t>
        </w:r>
      </w:ins>
      <w:r w:rsidR="00B60A55">
        <w:rPr>
          <w:bCs/>
        </w:rPr>
        <w:t xml:space="preserve"> Maak gebruik van versiebeheer.</w:t>
      </w:r>
      <w:ins w:id="145" w:author="Renske Weeda" w:date="2024-04-19T08:32:00Z">
        <w:r w:rsidR="00B60A55">
          <w:rPr>
            <w:bCs/>
          </w:rPr>
          <w:t xml:space="preserve"> Voor beiden is er een handleiding beschikbaar.</w:t>
        </w:r>
      </w:ins>
    </w:p>
    <w:p w14:paraId="068695A9" w14:textId="682CD5BA" w:rsidR="00D46586" w:rsidRDefault="00D46586" w:rsidP="00D46586">
      <w:pPr>
        <w:rPr>
          <w:b/>
        </w:rPr>
      </w:pPr>
      <w:r>
        <w:rPr>
          <w:b/>
        </w:rPr>
        <w:t>Begin simpel! Zorg eerst dat de basis van je programma werkt</w:t>
      </w:r>
      <w:ins w:id="146" w:author="Renske Weeda" w:date="2024-04-19T08:32:00Z">
        <w:r>
          <w:rPr>
            <w:b/>
          </w:rPr>
          <w:t>,</w:t>
        </w:r>
      </w:ins>
      <w:r>
        <w:rPr>
          <w:b/>
        </w:rPr>
        <w:t xml:space="preserve"> en breid het daarna uit.</w:t>
      </w:r>
    </w:p>
    <w:p w14:paraId="1B1024FA" w14:textId="03048586" w:rsidR="004C3FA3" w:rsidRPr="0024172E" w:rsidRDefault="0024172E" w:rsidP="00D46586">
      <w:pPr>
        <w:rPr>
          <w:i/>
        </w:rPr>
      </w:pPr>
      <w:r w:rsidRPr="0024172E">
        <w:rPr>
          <w:i/>
        </w:rPr>
        <w:t>Weet je niet hoe je moet beginnen? Op de laatste pagina staan wat tips stap</w:t>
      </w:r>
      <w:del w:id="147" w:author="Renske Weeda" w:date="2024-04-19T08:32:00Z">
        <w:r w:rsidR="00ED0C32">
          <w:rPr>
            <w:i/>
          </w:rPr>
          <w:delText xml:space="preserve"> </w:delText>
        </w:r>
      </w:del>
      <w:ins w:id="148" w:author="Renske Weeda" w:date="2024-04-19T08:32:00Z">
        <w:r w:rsidRPr="0024172E">
          <w:rPr>
            <w:i/>
          </w:rPr>
          <w:t>-</w:t>
        </w:r>
      </w:ins>
      <w:r w:rsidRPr="0024172E">
        <w:rPr>
          <w:i/>
        </w:rPr>
        <w:t>voor</w:t>
      </w:r>
      <w:del w:id="149" w:author="Renske Weeda" w:date="2024-04-19T08:32:00Z">
        <w:r w:rsidR="00ED0C32">
          <w:rPr>
            <w:i/>
          </w:rPr>
          <w:delText xml:space="preserve"> </w:delText>
        </w:r>
      </w:del>
      <w:ins w:id="150" w:author="Renske Weeda" w:date="2024-04-19T08:32:00Z">
        <w:r w:rsidRPr="0024172E">
          <w:rPr>
            <w:i/>
          </w:rPr>
          <w:t>-</w:t>
        </w:r>
      </w:ins>
      <w:r w:rsidRPr="0024172E">
        <w:rPr>
          <w:i/>
        </w:rPr>
        <w:t>stap uitgelegd.</w:t>
      </w:r>
    </w:p>
    <w:p w14:paraId="3749E308" w14:textId="1A5B3A3D" w:rsidR="00D2040D" w:rsidRPr="00D2040D" w:rsidRDefault="00577C26" w:rsidP="00D2040D">
      <w:r>
        <w:rPr>
          <w:noProof/>
          <w:lang w:eastAsia="nl-NL"/>
        </w:rPr>
        <w:drawing>
          <wp:anchor distT="0" distB="0" distL="114300" distR="114300" simplePos="0" relativeHeight="251660289" behindDoc="0" locked="0" layoutInCell="1" allowOverlap="1" wp14:anchorId="3841265B" wp14:editId="41F8A4B4">
            <wp:simplePos x="0" y="0"/>
            <wp:positionH relativeFrom="column">
              <wp:posOffset>3603625</wp:posOffset>
            </wp:positionH>
            <wp:positionV relativeFrom="paragraph">
              <wp:posOffset>75565</wp:posOffset>
            </wp:positionV>
            <wp:extent cx="2414905" cy="1689100"/>
            <wp:effectExtent l="0" t="0" r="4445"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14905" cy="1689100"/>
                    </a:xfrm>
                    <a:prstGeom prst="rect">
                      <a:avLst/>
                    </a:prstGeom>
                  </pic:spPr>
                </pic:pic>
              </a:graphicData>
            </a:graphic>
            <wp14:sizeRelH relativeFrom="margin">
              <wp14:pctWidth>0</wp14:pctWidth>
            </wp14:sizeRelH>
            <wp14:sizeRelV relativeFrom="margin">
              <wp14:pctHeight>0</wp14:pctHeight>
            </wp14:sizeRelV>
          </wp:anchor>
        </w:drawing>
      </w:r>
      <w:r w:rsidR="00D2040D" w:rsidRPr="00D2040D">
        <w:t>Maak een vereenvoudigde versie van het spel “Zeeslag”</w:t>
      </w:r>
      <w:r w:rsidR="00065601">
        <w:t xml:space="preserve">. </w:t>
      </w:r>
      <w:del w:id="151" w:author="Renske Weeda" w:date="2024-04-19T08:32:00Z">
        <w:r w:rsidR="00ED0C32">
          <w:delText>Een</w:delText>
        </w:r>
      </w:del>
      <w:ins w:id="152" w:author="Renske Weeda" w:date="2024-04-19T08:32:00Z">
        <w:r w:rsidR="00065601">
          <w:t>1</w:t>
        </w:r>
      </w:ins>
      <w:r w:rsidR="00065601">
        <w:t xml:space="preserve"> speler speelt te</w:t>
      </w:r>
      <w:r w:rsidR="0004431F">
        <w:t>gen de computer</w:t>
      </w:r>
      <w:r w:rsidR="00D2040D" w:rsidRPr="00D2040D">
        <w:t>. De computer creëert (in het geheugen) een matrix</w:t>
      </w:r>
      <w:r w:rsidR="003A1E5E">
        <w:t xml:space="preserve"> (lijst van lijsten)</w:t>
      </w:r>
      <w:r w:rsidR="00D2040D" w:rsidRPr="00D2040D">
        <w:t xml:space="preserve"> van </w:t>
      </w:r>
      <w:del w:id="153" w:author="Renske Weeda" w:date="2024-04-19T08:32:00Z">
        <w:r w:rsidR="00ED0C32">
          <w:delText>drie</w:delText>
        </w:r>
      </w:del>
      <w:ins w:id="154" w:author="Renske Weeda" w:date="2024-04-19T08:32:00Z">
        <w:r w:rsidR="00D2040D" w:rsidRPr="00D2040D">
          <w:t>3</w:t>
        </w:r>
      </w:ins>
      <w:r w:rsidR="00D2040D" w:rsidRPr="00D2040D">
        <w:t xml:space="preserve"> rijen hoog en </w:t>
      </w:r>
      <w:del w:id="155" w:author="Renske Weeda" w:date="2024-04-19T08:32:00Z">
        <w:r w:rsidR="00ED0C32">
          <w:delText>vier</w:delText>
        </w:r>
      </w:del>
      <w:ins w:id="156" w:author="Renske Weeda" w:date="2024-04-19T08:32:00Z">
        <w:r w:rsidR="00D2040D" w:rsidRPr="00D2040D">
          <w:t>4</w:t>
        </w:r>
      </w:ins>
      <w:r w:rsidR="00D2040D" w:rsidRPr="00D2040D">
        <w:t xml:space="preserve"> kolommen breed. De rijen zijn genummerd 1, 2</w:t>
      </w:r>
      <w:ins w:id="157" w:author="Renske Weeda" w:date="2024-04-19T08:32:00Z">
        <w:r w:rsidR="00D2040D" w:rsidRPr="00D2040D">
          <w:t>,</w:t>
        </w:r>
      </w:ins>
      <w:r w:rsidR="00D2040D" w:rsidRPr="00D2040D">
        <w:t xml:space="preserve"> en 3, en de kolommen hebben de letters A, B, C</w:t>
      </w:r>
      <w:ins w:id="158" w:author="Renske Weeda" w:date="2024-04-19T08:32:00Z">
        <w:r w:rsidR="00D2040D" w:rsidRPr="00D2040D">
          <w:t>,</w:t>
        </w:r>
      </w:ins>
      <w:r w:rsidR="00D2040D" w:rsidRPr="00D2040D">
        <w:t xml:space="preserve"> en D. De computer verstopt in </w:t>
      </w:r>
      <w:r w:rsidR="00D2040D" w:rsidRPr="00907977">
        <w:rPr>
          <w:b/>
        </w:rPr>
        <w:t>drie</w:t>
      </w:r>
      <w:r w:rsidR="00D2040D" w:rsidRPr="00D2040D">
        <w:t xml:space="preserve"> van de cellen een “oorlogsschip.” Ieder schip is precies één cel groot. De schepen mogen elkaar noch horizontaal, noch verticaal</w:t>
      </w:r>
      <w:ins w:id="159" w:author="Renske Weeda" w:date="2024-04-19T08:32:00Z">
        <w:r w:rsidR="00D2040D" w:rsidRPr="00D2040D">
          <w:t xml:space="preserve"> raken</w:t>
        </w:r>
      </w:ins>
      <w:r w:rsidR="00774576">
        <w:t>, noch</w:t>
      </w:r>
      <w:r w:rsidR="006960A8">
        <w:t xml:space="preserve"> diagonaal raken</w:t>
      </w:r>
      <w:r w:rsidR="00D2040D" w:rsidRPr="00D2040D">
        <w:t xml:space="preserve">. </w:t>
      </w:r>
    </w:p>
    <w:p w14:paraId="1F83C9A1" w14:textId="32BB0926" w:rsidR="000F002B" w:rsidRPr="00D2040D" w:rsidRDefault="00065601" w:rsidP="00D2040D">
      <w:r>
        <w:t xml:space="preserve">De computer laat het bord zonder schepen zien. </w:t>
      </w:r>
      <w:r w:rsidR="00D2040D" w:rsidRPr="00D2040D">
        <w:t xml:space="preserve">De computer vraagt de speler te “schieten” op </w:t>
      </w:r>
      <w:r>
        <w:t>een cel</w:t>
      </w:r>
      <w:r w:rsidR="00D2040D" w:rsidRPr="00D2040D">
        <w:t xml:space="preserve">. De speler doet dat door een </w:t>
      </w:r>
      <w:del w:id="160" w:author="Renske Weeda" w:date="2024-04-19T08:32:00Z">
        <w:r w:rsidR="00D2040D" w:rsidRPr="00D2040D">
          <w:delText>kolomletter</w:delText>
        </w:r>
      </w:del>
      <w:ins w:id="161" w:author="Renske Weeda" w:date="2024-04-19T08:32:00Z">
        <w:r w:rsidR="00D2040D" w:rsidRPr="00D2040D">
          <w:t>kolom letter</w:t>
        </w:r>
      </w:ins>
      <w:r w:rsidR="00D2040D" w:rsidRPr="00D2040D">
        <w:t xml:space="preserve"> en </w:t>
      </w:r>
      <w:del w:id="162" w:author="Renske Weeda" w:date="2024-04-19T08:32:00Z">
        <w:r w:rsidR="00D2040D" w:rsidRPr="00D2040D">
          <w:delText>rijcijfer</w:delText>
        </w:r>
      </w:del>
      <w:ins w:id="163" w:author="Renske Weeda" w:date="2024-04-19T08:32:00Z">
        <w:r w:rsidR="00D2040D" w:rsidRPr="00D2040D">
          <w:t>rij cijfer</w:t>
        </w:r>
      </w:ins>
      <w:r w:rsidR="00D2040D" w:rsidRPr="00D2040D">
        <w:t xml:space="preserve"> in te geven (bijvoorbeeld</w:t>
      </w:r>
      <w:del w:id="164" w:author="Renske Weeda" w:date="2024-04-19T08:32:00Z">
        <w:r w:rsidR="00CD186C">
          <w:delText>:</w:delText>
        </w:r>
      </w:del>
      <w:ins w:id="165" w:author="Renske Weeda" w:date="2024-04-19T08:32:00Z">
        <w:r w:rsidR="00D2040D" w:rsidRPr="00D2040D">
          <w:t>,</w:t>
        </w:r>
      </w:ins>
      <w:r w:rsidR="00D2040D" w:rsidRPr="00D2040D">
        <w:t xml:space="preserve"> "D3"). Als de cel waarop de speler schiet nik</w:t>
      </w:r>
      <w:r>
        <w:t xml:space="preserve">s bevat, zegt de computer </w:t>
      </w:r>
      <w:r w:rsidRPr="00065601">
        <w:rPr>
          <w:i/>
        </w:rPr>
        <w:t>Mis!</w:t>
      </w:r>
      <w:r>
        <w:t>.</w:t>
      </w:r>
      <w:r w:rsidR="00D2040D" w:rsidRPr="00D2040D">
        <w:t xml:space="preserve"> Als de cel een schip bevat, zegt de computer </w:t>
      </w:r>
      <w:r w:rsidR="00D2040D" w:rsidRPr="00065601">
        <w:rPr>
          <w:i/>
        </w:rPr>
        <w:t>Raak!</w:t>
      </w:r>
      <w:r>
        <w:rPr>
          <w:i/>
        </w:rPr>
        <w:t xml:space="preserve"> </w:t>
      </w:r>
      <w:r w:rsidR="00D2040D" w:rsidRPr="00D2040D">
        <w:t xml:space="preserve">en </w:t>
      </w:r>
      <w:r w:rsidR="001E629D">
        <w:t>markeert</w:t>
      </w:r>
      <w:r>
        <w:t xml:space="preserve"> op het bord dat</w:t>
      </w:r>
      <w:r w:rsidR="001E629D">
        <w:t xml:space="preserve"> </w:t>
      </w:r>
      <w:r w:rsidR="00D2040D" w:rsidRPr="00D2040D">
        <w:t>het schip</w:t>
      </w:r>
      <w:r w:rsidR="00146CA4">
        <w:t xml:space="preserve"> </w:t>
      </w:r>
      <w:r>
        <w:t>is</w:t>
      </w:r>
      <w:r w:rsidR="00146CA4">
        <w:t xml:space="preserve"> beschadigd.</w:t>
      </w:r>
      <w:r w:rsidR="00D2040D" w:rsidRPr="00D2040D">
        <w:t xml:space="preserve"> Als de speler erin geslaagd is alle schepen tot zinken te brengen, laat de computer zien hoeveel schoten er nodig waren</w:t>
      </w:r>
      <w:ins w:id="166" w:author="Renske Weeda" w:date="2024-04-19T08:32:00Z">
        <w:r w:rsidR="00D2040D" w:rsidRPr="00D2040D">
          <w:t>,</w:t>
        </w:r>
      </w:ins>
      <w:r w:rsidR="00D2040D" w:rsidRPr="00D2040D">
        <w:t xml:space="preserve"> en </w:t>
      </w:r>
      <w:del w:id="167" w:author="Renske Weeda" w:date="2024-04-19T08:32:00Z">
        <w:r w:rsidR="00CD186C" w:rsidRPr="00D2040D">
          <w:delText xml:space="preserve">eindigt </w:delText>
        </w:r>
      </w:del>
      <w:r w:rsidR="00D2040D" w:rsidRPr="00D2040D">
        <w:t>het programma</w:t>
      </w:r>
      <w:ins w:id="168" w:author="Renske Weeda" w:date="2024-04-19T08:32:00Z">
        <w:r w:rsidR="00D2040D" w:rsidRPr="00D2040D">
          <w:t xml:space="preserve"> eindigt</w:t>
        </w:r>
      </w:ins>
      <w:r w:rsidR="00D2040D" w:rsidRPr="00D2040D">
        <w:t>.</w:t>
      </w:r>
      <w:r w:rsidR="007544B5">
        <w:t xml:space="preserve"> Anders wordt het bovenstaande </w:t>
      </w:r>
      <w:r w:rsidR="00AC157A">
        <w:t>herhaal</w:t>
      </w:r>
      <w:r w:rsidR="00367BF1">
        <w:t>d</w:t>
      </w:r>
      <w:r w:rsidR="007544B5">
        <w:t>.</w:t>
      </w:r>
    </w:p>
    <w:p w14:paraId="78CE16CF" w14:textId="52EEFC85" w:rsidR="00FF6FAE" w:rsidRDefault="00FF6FAE" w:rsidP="00FF6FAE">
      <w:r w:rsidRPr="00B87571">
        <w:t>Hier</w:t>
      </w:r>
      <w:r>
        <w:t>onder</w:t>
      </w:r>
      <w:r w:rsidRPr="00B87571">
        <w:t xml:space="preserve"> </w:t>
      </w:r>
      <w:r>
        <w:t>staat uitgelegd hoe je de programmeeromgeving in moet stellen</w:t>
      </w:r>
      <w:r w:rsidRPr="00B87571">
        <w:t xml:space="preserve">. </w:t>
      </w:r>
      <w:r>
        <w:t xml:space="preserve">Daaronder </w:t>
      </w:r>
      <w:r w:rsidRPr="00B87571">
        <w:t xml:space="preserve">staat waar het programma aan moet voldoen en </w:t>
      </w:r>
      <w:del w:id="169" w:author="Renske Weeda" w:date="2024-04-19T08:32:00Z">
        <w:r w:rsidR="00CD186C">
          <w:delText xml:space="preserve">staan er </w:delText>
        </w:r>
      </w:del>
      <w:r w:rsidRPr="00B87571">
        <w:t xml:space="preserve">tips om </w:t>
      </w:r>
      <w:del w:id="170" w:author="Renske Weeda" w:date="2024-04-19T08:32:00Z">
        <w:r w:rsidR="00CD186C">
          <w:delText>het programma</w:delText>
        </w:r>
      </w:del>
      <w:ins w:id="171" w:author="Renske Weeda" w:date="2024-04-19T08:32:00Z">
        <w:r w:rsidRPr="00B87571">
          <w:t>deze</w:t>
        </w:r>
      </w:ins>
      <w:r w:rsidRPr="00B87571">
        <w:t xml:space="preserve"> te maken</w:t>
      </w:r>
      <w:r>
        <w:t>.</w:t>
      </w:r>
    </w:p>
    <w:p w14:paraId="11172033" w14:textId="77777777" w:rsidR="008408A4" w:rsidRPr="008408A4" w:rsidRDefault="008408A4" w:rsidP="008408A4">
      <w:pPr>
        <w:rPr>
          <w:b/>
        </w:rPr>
      </w:pPr>
      <w:r w:rsidRPr="008408A4">
        <w:rPr>
          <w:b/>
        </w:rPr>
        <w:t>Waar het programma aan moet voldoen en extra tips</w:t>
      </w:r>
      <w:ins w:id="172" w:author="Renske Weeda" w:date="2024-04-19T08:32:00Z">
        <w:r w:rsidRPr="008408A4">
          <w:rPr>
            <w:b/>
          </w:rPr>
          <w:t>:</w:t>
        </w:r>
      </w:ins>
    </w:p>
    <w:p w14:paraId="78FCDD50" w14:textId="7C5717B6" w:rsidR="008B27CF" w:rsidRPr="008408A4" w:rsidRDefault="008B27CF" w:rsidP="004648B0">
      <w:pPr>
        <w:pStyle w:val="ListParagraph"/>
        <w:numPr>
          <w:ilvl w:val="0"/>
          <w:numId w:val="11"/>
        </w:numPr>
        <w:rPr>
          <w:lang w:val="nl-NL"/>
        </w:rPr>
      </w:pPr>
      <w:r w:rsidRPr="004648B0">
        <w:rPr>
          <w:lang w:val="nl-NL"/>
        </w:rPr>
        <w:t>Om te helpen bij het debuggen van het spel, laat je de computer bij de start het bord tonen waarbij je kunt zien welke cellen een schip bevatten.</w:t>
      </w:r>
      <w:r w:rsidR="001C6BA0" w:rsidRPr="004648B0">
        <w:rPr>
          <w:lang w:val="nl-NL"/>
        </w:rPr>
        <w:t xml:space="preserve"> </w:t>
      </w:r>
      <w:r w:rsidR="001C6BA0" w:rsidRPr="008408A4">
        <w:rPr>
          <w:lang w:val="nl-NL"/>
        </w:rPr>
        <w:t xml:space="preserve">Druk tussendoor ook variabelen af naar </w:t>
      </w:r>
      <w:r w:rsidR="00225B1B" w:rsidRPr="008408A4">
        <w:rPr>
          <w:lang w:val="nl-NL"/>
        </w:rPr>
        <w:t>de console</w:t>
      </w:r>
      <w:r w:rsidR="001C6BA0" w:rsidRPr="008408A4">
        <w:rPr>
          <w:lang w:val="nl-NL"/>
        </w:rPr>
        <w:t>.</w:t>
      </w:r>
    </w:p>
    <w:p w14:paraId="32EA4EA0" w14:textId="02FA3A41" w:rsidR="00A52978" w:rsidRDefault="001C6BA0" w:rsidP="000D6D2E">
      <w:pPr>
        <w:pStyle w:val="ListParagraph"/>
        <w:numPr>
          <w:ilvl w:val="0"/>
          <w:numId w:val="11"/>
        </w:numPr>
        <w:rPr>
          <w:lang w:val="nl-NL"/>
        </w:rPr>
      </w:pPr>
      <w:r w:rsidRPr="00FF6FAE">
        <w:rPr>
          <w:lang w:val="nl-NL"/>
        </w:rPr>
        <w:t xml:space="preserve">Maak je programma gebruikersvriendelijk. </w:t>
      </w:r>
      <w:r w:rsidR="009F6D13" w:rsidRPr="00FF6FAE">
        <w:rPr>
          <w:lang w:val="nl-NL"/>
        </w:rPr>
        <w:t xml:space="preserve">Druk het bord netjes af, met letters boven de kolommen en getallen bij de rijen. Heet je gebruiker van harte welkom, leg de regels uit en vertel hoeveel van welke schepen er liggen. </w:t>
      </w:r>
      <w:r w:rsidRPr="00FF6FAE">
        <w:rPr>
          <w:lang w:val="nl-NL"/>
        </w:rPr>
        <w:t>Accepteer zowel ‘A’ als ‘a’. Controleer op juiste invoer van de gebruiker</w:t>
      </w:r>
      <w:r w:rsidR="000E47EC" w:rsidRPr="00FF6FAE">
        <w:rPr>
          <w:lang w:val="nl-NL"/>
        </w:rPr>
        <w:t xml:space="preserve"> (geldige coördinaten)</w:t>
      </w:r>
      <w:r w:rsidRPr="00FF6FAE">
        <w:rPr>
          <w:lang w:val="nl-NL"/>
        </w:rPr>
        <w:t xml:space="preserve">. Geef begrijpbare foutmeldingen en geef de gebruiker de kans om opnieuw </w:t>
      </w:r>
      <w:r w:rsidR="000E47EC" w:rsidRPr="00FF6FAE">
        <w:rPr>
          <w:lang w:val="nl-NL"/>
        </w:rPr>
        <w:t>coördinaten in te voeren, zonder dat het als een schotpoging meetelt.</w:t>
      </w:r>
      <w:r w:rsidRPr="00FF6FAE">
        <w:rPr>
          <w:lang w:val="nl-NL"/>
        </w:rPr>
        <w:t xml:space="preserve"> Als de gebruiker schiet op een cel waarop al eerder geschoten is, geef dan een waarschuwing en tel het niet mee als een schot.</w:t>
      </w:r>
      <w:r w:rsidR="009F6D13" w:rsidRPr="00FF6FAE">
        <w:rPr>
          <w:lang w:val="nl-NL"/>
        </w:rPr>
        <w:t xml:space="preserve"> </w:t>
      </w:r>
    </w:p>
    <w:p w14:paraId="54998F4D" w14:textId="63DD0567" w:rsidR="003B31B2" w:rsidRPr="003B31B2" w:rsidRDefault="003B31B2" w:rsidP="003B31B2">
      <w:pPr>
        <w:pStyle w:val="ListParagraph"/>
        <w:numPr>
          <w:ilvl w:val="0"/>
          <w:numId w:val="11"/>
        </w:numPr>
        <w:rPr>
          <w:lang w:val="nl-NL"/>
        </w:rPr>
      </w:pPr>
      <w:r w:rsidRPr="00A52978">
        <w:rPr>
          <w:lang w:val="nl-NL"/>
        </w:rPr>
        <w:t>Houd de score van m</w:t>
      </w:r>
      <w:r>
        <w:rPr>
          <w:lang w:val="nl-NL"/>
        </w:rPr>
        <w:t>eerdere potjes bij. Houd statistieken bij</w:t>
      </w:r>
      <w:del w:id="173" w:author="Renske Weeda" w:date="2024-04-19T08:32:00Z">
        <w:r w:rsidR="00CD186C">
          <w:rPr>
            <w:lang w:val="nl-NL"/>
          </w:rPr>
          <w:delText>,</w:delText>
        </w:r>
      </w:del>
      <w:r>
        <w:rPr>
          <w:lang w:val="nl-NL"/>
        </w:rPr>
        <w:t xml:space="preserve"> zoals</w:t>
      </w:r>
      <w:del w:id="174" w:author="Renske Weeda" w:date="2024-04-19T08:32:00Z">
        <w:r w:rsidR="00CD186C">
          <w:rPr>
            <w:lang w:val="nl-NL"/>
          </w:rPr>
          <w:delText>:</w:delText>
        </w:r>
        <w:r>
          <w:rPr>
            <w:lang w:val="nl-NL"/>
          </w:rPr>
          <w:delText xml:space="preserve"> topscores</w:delText>
        </w:r>
      </w:del>
      <w:ins w:id="175" w:author="Renske Weeda" w:date="2024-04-19T08:32:00Z">
        <w:r>
          <w:rPr>
            <w:lang w:val="nl-NL"/>
          </w:rPr>
          <w:t xml:space="preserve"> top-scores</w:t>
        </w:r>
      </w:ins>
      <w:r>
        <w:rPr>
          <w:lang w:val="nl-NL"/>
        </w:rPr>
        <w:t>, het minst aantal schoten nodig om te winnen</w:t>
      </w:r>
      <w:ins w:id="176" w:author="Renske Weeda" w:date="2024-04-19T08:32:00Z">
        <w:r>
          <w:rPr>
            <w:lang w:val="nl-NL"/>
          </w:rPr>
          <w:t>,</w:t>
        </w:r>
      </w:ins>
      <w:r>
        <w:rPr>
          <w:lang w:val="nl-NL"/>
        </w:rPr>
        <w:t xml:space="preserve"> en meer. Houd deze in een bestand bij zodat</w:t>
      </w:r>
      <w:ins w:id="177" w:author="Renske Weeda" w:date="2024-04-19T08:32:00Z">
        <w:r>
          <w:rPr>
            <w:lang w:val="nl-NL"/>
          </w:rPr>
          <w:t xml:space="preserve"> je</w:t>
        </w:r>
      </w:ins>
      <w:r>
        <w:rPr>
          <w:lang w:val="nl-NL"/>
        </w:rPr>
        <w:t xml:space="preserve"> de speler zijn punten niet kwijtraakt elke keer als hij het programma afsluit.</w:t>
      </w:r>
    </w:p>
    <w:p w14:paraId="673B9D49" w14:textId="4FAAA7D1" w:rsidR="000E47EC" w:rsidRDefault="00A52978" w:rsidP="00A52978">
      <w:pPr>
        <w:pStyle w:val="ListParagraph"/>
        <w:numPr>
          <w:ilvl w:val="0"/>
          <w:numId w:val="11"/>
        </w:numPr>
        <w:rPr>
          <w:lang w:val="nl-NL"/>
        </w:rPr>
      </w:pPr>
      <w:r w:rsidRPr="00A52978">
        <w:rPr>
          <w:lang w:val="nl-NL"/>
        </w:rPr>
        <w:t>Geef een gebruiker de k</w:t>
      </w:r>
      <w:r>
        <w:rPr>
          <w:lang w:val="nl-NL"/>
        </w:rPr>
        <w:t xml:space="preserve">ans op revanche als hij verloren heeft. </w:t>
      </w:r>
    </w:p>
    <w:p w14:paraId="05EED55B" w14:textId="3DA8A7BE" w:rsidR="008360E2" w:rsidRPr="00D833EC" w:rsidRDefault="00601A94" w:rsidP="008360E2">
      <w:pPr>
        <w:pStyle w:val="ListParagraph"/>
        <w:numPr>
          <w:ilvl w:val="0"/>
          <w:numId w:val="11"/>
        </w:numPr>
        <w:rPr>
          <w:lang w:val="nl-NL"/>
        </w:rPr>
      </w:pPr>
      <w:r>
        <w:rPr>
          <w:lang w:val="nl-NL"/>
        </w:rPr>
        <w:t>Gebruik versiebeheer en label tussendoor je code als onderdelen werken.</w:t>
      </w:r>
    </w:p>
    <w:p w14:paraId="55D87BA1" w14:textId="77777777" w:rsidR="008360E2" w:rsidRPr="00CD186C" w:rsidRDefault="008360E2" w:rsidP="00CD186C">
      <w:pPr>
        <w:pStyle w:val="Heading1"/>
        <w:rPr>
          <w:del w:id="178" w:author="Renske Weeda" w:date="2024-04-19T08:32:00Z"/>
          <w:color w:val="FF0000"/>
        </w:rPr>
      </w:pPr>
      <w:bookmarkStart w:id="179" w:name="_Toc115592202"/>
      <w:bookmarkStart w:id="180" w:name="_Toc163571176"/>
      <w:del w:id="181" w:author="Renske Weeda" w:date="2024-04-19T08:32:00Z">
        <w:r>
          <w:delText>Versiebeheer</w:delText>
        </w:r>
        <w:r w:rsidR="00CD186C">
          <w:delText xml:space="preserve"> </w:delText>
        </w:r>
        <w:r w:rsidR="00CD186C" w:rsidRPr="00CD186C">
          <w:rPr>
            <w:b/>
            <w:color w:val="FF0000"/>
            <w:sz w:val="40"/>
          </w:rPr>
          <w:sym w:font="Wingdings" w:char="F0FB"/>
        </w:r>
        <w:r w:rsidR="00CD186C">
          <w:rPr>
            <w:b/>
            <w:color w:val="FF0000"/>
            <w:sz w:val="40"/>
          </w:rPr>
          <w:delText xml:space="preserve"> Waarom hier? Bij Galgje staat dit deel achteraan</w:delText>
        </w:r>
        <w:bookmarkEnd w:id="180"/>
        <w:r w:rsidR="00CD186C">
          <w:rPr>
            <w:b/>
            <w:color w:val="FF0000"/>
          </w:rPr>
          <w:delText xml:space="preserve"> </w:delText>
        </w:r>
      </w:del>
    </w:p>
    <w:p w14:paraId="6D0BAB6C" w14:textId="77777777" w:rsidR="00CD186C" w:rsidRPr="00D83D8D" w:rsidRDefault="008360E2" w:rsidP="00CD186C">
      <w:pPr>
        <w:rPr>
          <w:del w:id="182" w:author="Renske Weeda" w:date="2024-04-19T08:32:00Z"/>
        </w:rPr>
      </w:pPr>
      <w:del w:id="183" w:author="Renske Weeda" w:date="2024-04-19T08:32:00Z">
        <w:r>
          <w:delText xml:space="preserve">Met versiebeheer kan je makkelijk terug naar een vorige versie van je code. Elke keer als je een </w:delText>
        </w:r>
        <w:r w:rsidR="00CD186C">
          <w:delText xml:space="preserve">werkend </w:delText>
        </w:r>
        <w:r>
          <w:delText xml:space="preserve">onderdeel af hebt, maak je een commit. </w:delText>
        </w:r>
        <w:r w:rsidR="00CD186C">
          <w:delText>Dat is een</w:delText>
        </w:r>
        <w:r w:rsidR="00CD186C" w:rsidRPr="000D3C29">
          <w:delText xml:space="preserve"> </w:delText>
        </w:r>
        <w:r w:rsidR="00CD186C">
          <w:delText xml:space="preserve">moment </w:delText>
        </w:r>
        <w:r w:rsidR="00CD186C" w:rsidRPr="000D3C29">
          <w:delText xml:space="preserve">waarop wijzigingen of updates van gegevens of code permanent worden gemaakt. </w:delText>
        </w:r>
        <w:r w:rsidR="00CD186C">
          <w:delText>Je geeft met een paar woorden aan wat af is; zo kan je de versie ook makkelijk terugvinden.</w:delText>
        </w:r>
      </w:del>
    </w:p>
    <w:p w14:paraId="73BC4990" w14:textId="77777777" w:rsidR="008360E2" w:rsidRPr="006C39E0" w:rsidRDefault="008360E2" w:rsidP="00CD186C">
      <w:pPr>
        <w:pStyle w:val="ListParagraph"/>
        <w:numPr>
          <w:ilvl w:val="0"/>
          <w:numId w:val="18"/>
        </w:numPr>
        <w:rPr>
          <w:del w:id="184" w:author="Renske Weeda" w:date="2024-04-19T08:32:00Z"/>
          <w:rFonts w:asciiTheme="majorHAnsi" w:eastAsia="Times New Roman" w:hAnsiTheme="majorHAnsi" w:cstheme="majorHAnsi"/>
          <w:color w:val="000000" w:themeColor="text1"/>
          <w:lang w:val="nl-NL" w:eastAsia="nl-NL"/>
        </w:rPr>
      </w:pPr>
      <w:del w:id="185" w:author="Renske Weeda" w:date="2024-04-19T08:32:00Z">
        <w:r w:rsidRPr="006C39E0">
          <w:rPr>
            <w:rFonts w:asciiTheme="majorHAnsi" w:eastAsia="Times New Roman" w:hAnsiTheme="majorHAnsi" w:cstheme="majorHAnsi"/>
            <w:color w:val="000000" w:themeColor="text1"/>
            <w:lang w:val="nl-NL" w:eastAsia="nl-NL"/>
          </w:rPr>
          <w:delText>Maak een eerste wijziging: vul de programmanaam in en jullie namen</w:delText>
        </w:r>
      </w:del>
    </w:p>
    <w:p w14:paraId="195F18EB" w14:textId="77777777" w:rsidR="008360E2" w:rsidRPr="00CD186C" w:rsidRDefault="00CD186C" w:rsidP="00CD186C">
      <w:pPr>
        <w:pStyle w:val="ListParagraph"/>
        <w:numPr>
          <w:ilvl w:val="0"/>
          <w:numId w:val="18"/>
        </w:numPr>
        <w:spacing w:before="100" w:beforeAutospacing="1" w:after="100" w:afterAutospacing="1" w:line="240" w:lineRule="auto"/>
        <w:rPr>
          <w:del w:id="186" w:author="Renske Weeda" w:date="2024-04-19T08:32:00Z"/>
          <w:rFonts w:asciiTheme="majorHAnsi" w:eastAsia="Times New Roman" w:hAnsiTheme="majorHAnsi" w:cstheme="majorHAnsi"/>
          <w:color w:val="000000" w:themeColor="text1"/>
          <w:lang w:eastAsia="nl-NL"/>
        </w:rPr>
      </w:pPr>
      <w:del w:id="187" w:author="Renske Weeda" w:date="2024-04-19T08:32:00Z">
        <w:r>
          <w:rPr>
            <w:rFonts w:asciiTheme="majorHAnsi" w:eastAsia="Times New Roman" w:hAnsiTheme="majorHAnsi" w:cstheme="majorHAnsi"/>
            <w:noProof/>
            <w:color w:val="000000" w:themeColor="text1"/>
            <w:lang w:eastAsia="nl-NL"/>
          </w:rPr>
          <mc:AlternateContent>
            <mc:Choice Requires="wps">
              <w:drawing>
                <wp:anchor distT="0" distB="0" distL="114300" distR="114300" simplePos="0" relativeHeight="251662337" behindDoc="0" locked="0" layoutInCell="1" allowOverlap="1" wp14:anchorId="3B079475" wp14:editId="2CD7181C">
                  <wp:simplePos x="0" y="0"/>
                  <wp:positionH relativeFrom="column">
                    <wp:posOffset>3299460</wp:posOffset>
                  </wp:positionH>
                  <wp:positionV relativeFrom="paragraph">
                    <wp:posOffset>48260</wp:posOffset>
                  </wp:positionV>
                  <wp:extent cx="2628900" cy="1165860"/>
                  <wp:effectExtent l="1409700" t="0" r="19050" b="15240"/>
                  <wp:wrapNone/>
                  <wp:docPr id="818733464" name="Tekstballon: rechthoek met afgeronde hoeken 1"/>
                  <wp:cNvGraphicFramePr/>
                  <a:graphic xmlns:a="http://schemas.openxmlformats.org/drawingml/2006/main">
                    <a:graphicData uri="http://schemas.microsoft.com/office/word/2010/wordprocessingShape">
                      <wps:wsp>
                        <wps:cNvSpPr/>
                        <wps:spPr>
                          <a:xfrm>
                            <a:off x="0" y="0"/>
                            <a:ext cx="2628900" cy="1165860"/>
                          </a:xfrm>
                          <a:prstGeom prst="wedgeRoundRectCallout">
                            <a:avLst>
                              <a:gd name="adj1" fmla="val -101703"/>
                              <a:gd name="adj2" fmla="val 1716"/>
                              <a:gd name="adj3" fmla="val 16667"/>
                            </a:avLst>
                          </a:prstGeom>
                          <a:solidFill>
                            <a:srgbClr val="FF0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79027569" w14:textId="77777777" w:rsidR="00CD186C" w:rsidRPr="00D720C4" w:rsidRDefault="00CD186C" w:rsidP="00CD186C">
                              <w:pPr>
                                <w:jc w:val="center"/>
                                <w:rPr>
                                  <w:del w:id="188" w:author="Renske Weeda" w:date="2024-04-19T08:32:00Z"/>
                                  <w:color w:val="FFFF00"/>
                                  <w:sz w:val="28"/>
                                  <w:szCs w:val="28"/>
                                </w:rPr>
                              </w:pPr>
                              <w:del w:id="189" w:author="Renske Weeda" w:date="2024-04-19T08:32:00Z">
                                <w:r w:rsidRPr="00D720C4">
                                  <w:rPr>
                                    <w:color w:val="FFFF00"/>
                                    <w:sz w:val="28"/>
                                    <w:szCs w:val="28"/>
                                  </w:rPr>
                                  <w:delText xml:space="preserve">Als dit bij replit moet gebeuren, dan kan ik het niet vinden. Ik vermoed dat replit tussentijds veranderd is.  </w:delText>
                                </w:r>
                              </w:del>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B079475"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Tekstballon: rechthoek met afgeronde hoeken 1" o:spid="_x0000_s1026" type="#_x0000_t62" style="position:absolute;left:0;text-align:left;margin-left:259.8pt;margin-top:3.8pt;width:207pt;height:91.8pt;z-index:25166233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" adj="-11168,11171" fillcolor="red" strokecolor="#09101d [484]" strokeweight="1pt">
                  <v:textbox>
                    <w:txbxContent>
                      <w:p w14:paraId="79027569" w14:textId="77777777" w:rsidR="00CD186C" w:rsidRPr="00D720C4" w:rsidRDefault="00CD186C" w:rsidP="00CD186C">
                        <w:pPr>
                          <w:jc w:val="center"/>
                          <w:rPr>
                            <w:del w:id="190" w:author="Renske Weeda" w:date="2024-04-19T08:32:00Z"/>
                            <w:color w:val="FFFF00"/>
                            <w:sz w:val="28"/>
                            <w:szCs w:val="28"/>
                          </w:rPr>
                        </w:pPr>
                        <w:del w:id="191" w:author="Renske Weeda" w:date="2024-04-19T08:32:00Z">
                          <w:r w:rsidRPr="00D720C4">
                            <w:rPr>
                              <w:color w:val="FFFF00"/>
                              <w:sz w:val="28"/>
                              <w:szCs w:val="28"/>
                            </w:rPr>
                            <w:delText xml:space="preserve">Als dit bij replit moet gebeuren, dan kan ik het niet vinden. Ik vermoed dat replit tussentijds veranderd is.  </w:delText>
                          </w:r>
                        </w:del>
                      </w:p>
                    </w:txbxContent>
                  </v:textbox>
                </v:shape>
              </w:pict>
            </mc:Fallback>
          </mc:AlternateContent>
        </w:r>
        <w:r w:rsidR="008360E2" w:rsidRPr="00CD186C">
          <w:rPr>
            <w:rFonts w:asciiTheme="majorHAnsi" w:eastAsia="Times New Roman" w:hAnsiTheme="majorHAnsi" w:cstheme="majorHAnsi"/>
            <w:color w:val="000000" w:themeColor="text1"/>
            <w:lang w:eastAsia="nl-NL"/>
          </w:rPr>
          <w:delText>Gebruik versiebeheer:</w:delText>
        </w:r>
      </w:del>
    </w:p>
    <w:p w14:paraId="704BAFBB" w14:textId="77777777" w:rsidR="008360E2" w:rsidRPr="00D83D8D" w:rsidRDefault="008360E2" w:rsidP="00CD186C">
      <w:pPr>
        <w:numPr>
          <w:ilvl w:val="1"/>
          <w:numId w:val="18"/>
        </w:numPr>
        <w:spacing w:before="100" w:beforeAutospacing="1" w:after="100" w:afterAutospacing="1" w:line="240" w:lineRule="auto"/>
        <w:rPr>
          <w:del w:id="192" w:author="Renske Weeda" w:date="2024-04-19T08:32:00Z"/>
          <w:rFonts w:asciiTheme="majorHAnsi" w:eastAsia="Times New Roman" w:hAnsiTheme="majorHAnsi" w:cstheme="majorHAnsi"/>
          <w:color w:val="000000" w:themeColor="text1"/>
          <w:lang w:eastAsia="nl-NL"/>
        </w:rPr>
      </w:pPr>
      <w:del w:id="193" w:author="Renske Weeda" w:date="2024-04-19T08:32:00Z">
        <w:r w:rsidRPr="00D83D8D">
          <w:rPr>
            <w:rFonts w:asciiTheme="majorHAnsi" w:eastAsia="Times New Roman" w:hAnsiTheme="majorHAnsi" w:cstheme="majorHAnsi"/>
            <w:color w:val="000000" w:themeColor="text1"/>
            <w:lang w:eastAsia="nl-NL"/>
          </w:rPr>
          <w:delText>Klik op het versiebeheericoontje:</w:delText>
        </w:r>
        <w:r w:rsidRPr="00D83D8D">
          <w:rPr>
            <w:rFonts w:asciiTheme="majorHAnsi" w:eastAsia="Times New Roman" w:hAnsiTheme="majorHAnsi" w:cstheme="majorHAnsi"/>
            <w:color w:val="000000" w:themeColor="text1"/>
            <w:lang w:eastAsia="nl-NL"/>
          </w:rPr>
          <w:br/>
        </w:r>
        <w:r w:rsidRPr="00D83D8D">
          <w:rPr>
            <w:rFonts w:asciiTheme="majorHAnsi" w:eastAsia="Times New Roman" w:hAnsiTheme="majorHAnsi" w:cstheme="majorHAnsi"/>
            <w:noProof/>
            <w:color w:val="000000" w:themeColor="text1"/>
            <w:lang w:eastAsia="nl-NL"/>
          </w:rPr>
          <w:drawing>
            <wp:inline distT="0" distB="0" distL="0" distR="0" wp14:anchorId="52C4A836" wp14:editId="5D7608BD">
              <wp:extent cx="1130300" cy="844550"/>
              <wp:effectExtent l="0" t="0" r="0" b="0"/>
              <wp:docPr id="3" name="Afbeelding 3"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beelding 3" descr="Afbeelding met tekst&#10;&#10;Automatisch gegenereerde beschrijvi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30300" cy="844550"/>
                      </a:xfrm>
                      <a:prstGeom prst="rect">
                        <a:avLst/>
                      </a:prstGeom>
                      <a:noFill/>
                      <a:ln>
                        <a:noFill/>
                      </a:ln>
                    </pic:spPr>
                  </pic:pic>
                </a:graphicData>
              </a:graphic>
            </wp:inline>
          </w:drawing>
        </w:r>
      </w:del>
    </w:p>
    <w:p w14:paraId="22A19A43" w14:textId="77777777" w:rsidR="008360E2" w:rsidRPr="00D83D8D" w:rsidRDefault="008360E2" w:rsidP="00CD186C">
      <w:pPr>
        <w:numPr>
          <w:ilvl w:val="1"/>
          <w:numId w:val="18"/>
        </w:numPr>
        <w:spacing w:before="100" w:beforeAutospacing="1" w:after="100" w:afterAutospacing="1" w:line="240" w:lineRule="auto"/>
        <w:rPr>
          <w:del w:id="194" w:author="Renske Weeda" w:date="2024-04-19T08:32:00Z"/>
          <w:rFonts w:asciiTheme="majorHAnsi" w:eastAsia="Times New Roman" w:hAnsiTheme="majorHAnsi" w:cstheme="majorHAnsi"/>
          <w:color w:val="000000" w:themeColor="text1"/>
          <w:lang w:eastAsia="nl-NL"/>
        </w:rPr>
      </w:pPr>
      <w:del w:id="195" w:author="Renske Weeda" w:date="2024-04-19T08:32:00Z">
        <w:r w:rsidRPr="00D83D8D">
          <w:rPr>
            <w:rFonts w:asciiTheme="majorHAnsi" w:eastAsia="Times New Roman" w:hAnsiTheme="majorHAnsi" w:cstheme="majorHAnsi"/>
            <w:color w:val="000000" w:themeColor="text1"/>
            <w:lang w:eastAsia="nl-NL"/>
          </w:rPr>
          <w:delText>Kies </w:delText>
        </w:r>
        <w:r w:rsidRPr="00D83D8D">
          <w:rPr>
            <w:rFonts w:asciiTheme="majorHAnsi" w:eastAsia="Times New Roman" w:hAnsiTheme="majorHAnsi" w:cstheme="majorHAnsi"/>
            <w:b/>
            <w:bCs/>
            <w:color w:val="000000" w:themeColor="text1"/>
            <w:lang w:eastAsia="nl-NL"/>
          </w:rPr>
          <w:delText>Create a Git Repo</w:delText>
        </w:r>
      </w:del>
    </w:p>
    <w:p w14:paraId="2CA7C399" w14:textId="77777777" w:rsidR="008360E2" w:rsidRPr="008360E2" w:rsidRDefault="008360E2" w:rsidP="008360E2">
      <w:pPr>
        <w:rPr>
          <w:del w:id="196" w:author="Renske Weeda" w:date="2024-04-19T08:32:00Z"/>
        </w:rPr>
      </w:pPr>
    </w:p>
    <w:p w14:paraId="0CEFEDDA" w14:textId="315CFD70" w:rsidR="00933F3B" w:rsidRPr="009859CF" w:rsidRDefault="009859CF" w:rsidP="00AE799E">
      <w:pPr>
        <w:pStyle w:val="Heading1"/>
      </w:pPr>
      <w:bookmarkStart w:id="197" w:name="_Toc163571177"/>
      <w:r w:rsidRPr="00E05087">
        <w:t xml:space="preserve">DEEL </w:t>
      </w:r>
      <w:r>
        <w:t>C</w:t>
      </w:r>
      <w:r w:rsidRPr="00E05087">
        <w:t>: UITBREIDINGEN</w:t>
      </w:r>
      <w:bookmarkEnd w:id="179"/>
      <w:bookmarkEnd w:id="197"/>
    </w:p>
    <w:p w14:paraId="2A75C77B" w14:textId="6A278D6A" w:rsidR="00065601" w:rsidRDefault="00A52978" w:rsidP="00735FA9">
      <w:pPr>
        <w:pStyle w:val="ListParagraph"/>
        <w:numPr>
          <w:ilvl w:val="0"/>
          <w:numId w:val="12"/>
        </w:numPr>
        <w:rPr>
          <w:lang w:val="nl-NL"/>
        </w:rPr>
      </w:pPr>
      <w:r w:rsidRPr="00A52978">
        <w:rPr>
          <w:lang w:val="nl-NL"/>
        </w:rPr>
        <w:t>Maak je spel uitdagender. Vraag de gebruiker hoe groot het bord moet zijn. Voeg ook grotere schepen toe</w:t>
      </w:r>
      <w:del w:id="198" w:author="Renske Weeda" w:date="2024-04-19T08:32:00Z">
        <w:r w:rsidR="00CD186C">
          <w:rPr>
            <w:lang w:val="nl-NL"/>
          </w:rPr>
          <w:delText>.</w:delText>
        </w:r>
      </w:del>
      <w:r w:rsidRPr="00065601">
        <w:rPr>
          <w:lang w:val="nl-NL"/>
        </w:rPr>
        <w:t xml:space="preserve"> </w:t>
      </w:r>
      <w:r w:rsidR="00065601" w:rsidRPr="00065601">
        <w:rPr>
          <w:lang w:val="nl-NL"/>
        </w:rPr>
        <w:t>Zet de schepen op willekeurige plekken neer</w:t>
      </w:r>
      <w:r w:rsidR="00065601">
        <w:rPr>
          <w:lang w:val="nl-NL"/>
        </w:rPr>
        <w:t xml:space="preserve"> (doe dit alleen met schepen van grootte 1)</w:t>
      </w:r>
      <w:r w:rsidR="00065601" w:rsidRPr="00065601">
        <w:rPr>
          <w:lang w:val="nl-NL"/>
        </w:rPr>
        <w:t xml:space="preserve">. </w:t>
      </w:r>
      <w:r w:rsidR="00065601">
        <w:rPr>
          <w:lang w:val="nl-NL"/>
        </w:rPr>
        <w:t>V</w:t>
      </w:r>
      <w:r w:rsidR="00065601" w:rsidRPr="00065601">
        <w:rPr>
          <w:lang w:val="nl-NL"/>
        </w:rPr>
        <w:t xml:space="preserve">oeg een functie toe waarbij de schepen </w:t>
      </w:r>
      <w:r w:rsidR="00065601">
        <w:rPr>
          <w:lang w:val="nl-NL"/>
        </w:rPr>
        <w:t xml:space="preserve">van grootte 1 </w:t>
      </w:r>
      <w:r w:rsidR="00065601" w:rsidRPr="00065601">
        <w:rPr>
          <w:lang w:val="nl-NL"/>
        </w:rPr>
        <w:t xml:space="preserve">per toeval geplaatst worden, zonder dat je controleert of ze elkaar raken. Als dat eenmaal werkt, voeg je code toe die ervoor zorgt dat de schepen elkaar niet raken (noch verticaal, horizontaal </w:t>
      </w:r>
      <w:del w:id="199" w:author="Renske Weeda" w:date="2024-04-19T08:32:00Z">
        <w:r w:rsidR="00A62EF6" w:rsidRPr="00A62EF6">
          <w:rPr>
            <w:lang w:val="nl-NL"/>
          </w:rPr>
          <w:delText>noch</w:delText>
        </w:r>
      </w:del>
      <w:ins w:id="200" w:author="Renske Weeda" w:date="2024-04-19T08:32:00Z">
        <w:r w:rsidR="00065601" w:rsidRPr="00065601">
          <w:rPr>
            <w:lang w:val="nl-NL"/>
          </w:rPr>
          <w:t>of</w:t>
        </w:r>
      </w:ins>
      <w:r w:rsidR="00065601" w:rsidRPr="00065601">
        <w:rPr>
          <w:lang w:val="nl-NL"/>
        </w:rPr>
        <w:t xml:space="preserve"> diagonaal).</w:t>
      </w:r>
    </w:p>
    <w:p w14:paraId="243E479E" w14:textId="14845DF0" w:rsidR="00FF3EB2" w:rsidRPr="00065601" w:rsidRDefault="00DD61AF" w:rsidP="00735FA9">
      <w:pPr>
        <w:pStyle w:val="ListParagraph"/>
        <w:numPr>
          <w:ilvl w:val="0"/>
          <w:numId w:val="12"/>
        </w:numPr>
        <w:rPr>
          <w:lang w:val="nl-NL"/>
        </w:rPr>
      </w:pPr>
      <w:r>
        <w:rPr>
          <w:lang w:val="nl-NL"/>
        </w:rPr>
        <w:t xml:space="preserve">Laat de gebruiker tussendoor stoppen en sla </w:t>
      </w:r>
      <w:r w:rsidR="002B12C6">
        <w:rPr>
          <w:lang w:val="nl-NL"/>
        </w:rPr>
        <w:t>de spelstand</w:t>
      </w:r>
      <w:r>
        <w:rPr>
          <w:lang w:val="nl-NL"/>
        </w:rPr>
        <w:t xml:space="preserve"> op in een bestand. Bij het hervatten van </w:t>
      </w:r>
      <w:r w:rsidR="002B12C6">
        <w:rPr>
          <w:lang w:val="nl-NL"/>
        </w:rPr>
        <w:t>het spel</w:t>
      </w:r>
      <w:r>
        <w:rPr>
          <w:lang w:val="nl-NL"/>
        </w:rPr>
        <w:t xml:space="preserve"> wordt de stand uit het bestand ingelezen.</w:t>
      </w:r>
    </w:p>
    <w:p w14:paraId="449E42EB" w14:textId="27C2E960" w:rsidR="009F6D13" w:rsidRDefault="009F6D13" w:rsidP="00735FA9">
      <w:pPr>
        <w:pStyle w:val="ListParagraph"/>
        <w:numPr>
          <w:ilvl w:val="0"/>
          <w:numId w:val="12"/>
        </w:numPr>
        <w:rPr>
          <w:lang w:val="nl-NL"/>
        </w:rPr>
      </w:pPr>
      <w:r>
        <w:rPr>
          <w:lang w:val="nl-NL"/>
        </w:rPr>
        <w:t>Maak er een twee-persoonsspel van.</w:t>
      </w:r>
    </w:p>
    <w:p w14:paraId="7B7FD02D" w14:textId="32597933" w:rsidR="00065601" w:rsidRDefault="00065601" w:rsidP="00735FA9">
      <w:pPr>
        <w:pStyle w:val="ListParagraph"/>
        <w:numPr>
          <w:ilvl w:val="0"/>
          <w:numId w:val="12"/>
        </w:numPr>
        <w:rPr>
          <w:lang w:val="nl-NL"/>
        </w:rPr>
      </w:pPr>
      <w:r>
        <w:rPr>
          <w:lang w:val="nl-NL"/>
        </w:rPr>
        <w:t>Laat de gebruiker de moeilijkheid kiezen</w:t>
      </w:r>
      <w:ins w:id="201" w:author="Renske Weeda" w:date="2024-04-19T08:32:00Z">
        <w:r>
          <w:rPr>
            <w:lang w:val="nl-NL"/>
          </w:rPr>
          <w:t>,</w:t>
        </w:r>
      </w:ins>
      <w:r>
        <w:rPr>
          <w:lang w:val="nl-NL"/>
        </w:rPr>
        <w:t xml:space="preserve"> of bouw meerdere levels in.</w:t>
      </w:r>
    </w:p>
    <w:p w14:paraId="121FBABB" w14:textId="623C1B27" w:rsidR="00C73D69" w:rsidRDefault="00C73D69" w:rsidP="00C73D69">
      <w:pPr>
        <w:pStyle w:val="ListParagraph"/>
        <w:numPr>
          <w:ilvl w:val="0"/>
          <w:numId w:val="12"/>
        </w:numPr>
        <w:rPr>
          <w:lang w:val="nl-NL"/>
        </w:rPr>
      </w:pPr>
      <w:r>
        <w:rPr>
          <w:lang w:val="nl-NL"/>
        </w:rPr>
        <w:t>Geef de gebruiker steeds andere complimenten als hij het goed doet.</w:t>
      </w:r>
    </w:p>
    <w:p w14:paraId="36EA983C" w14:textId="5077B43A" w:rsidR="00DD48F6" w:rsidRDefault="00DD48F6" w:rsidP="00C73D69">
      <w:pPr>
        <w:pStyle w:val="ListParagraph"/>
        <w:numPr>
          <w:ilvl w:val="0"/>
          <w:numId w:val="12"/>
        </w:numPr>
        <w:rPr>
          <w:lang w:val="nl-NL"/>
        </w:rPr>
      </w:pPr>
      <w:r>
        <w:rPr>
          <w:lang w:val="nl-NL"/>
        </w:rPr>
        <w:t>Geef de gebruiker een tip als die het niet zo goed doet.</w:t>
      </w:r>
    </w:p>
    <w:p w14:paraId="5A90866A" w14:textId="46953775" w:rsidR="00065601" w:rsidRDefault="00065601" w:rsidP="00735FA9">
      <w:pPr>
        <w:pStyle w:val="ListParagraph"/>
        <w:numPr>
          <w:ilvl w:val="0"/>
          <w:numId w:val="12"/>
        </w:numPr>
        <w:rPr>
          <w:lang w:val="nl-NL"/>
        </w:rPr>
      </w:pPr>
      <w:r>
        <w:rPr>
          <w:lang w:val="nl-NL"/>
        </w:rPr>
        <w:t>Zorg dat de grootte van het bord past bij het aantal schepen. Het spel wordt er niet leuker op als je een bord van 30 bij 30 hebt en maar een schip.</w:t>
      </w:r>
    </w:p>
    <w:p w14:paraId="27A6E554" w14:textId="7D50472C" w:rsidR="000F002B" w:rsidRDefault="000F002B" w:rsidP="00735FA9">
      <w:pPr>
        <w:pStyle w:val="ListParagraph"/>
        <w:numPr>
          <w:ilvl w:val="0"/>
          <w:numId w:val="12"/>
        </w:numPr>
        <w:spacing w:line="256" w:lineRule="auto"/>
        <w:rPr>
          <w:lang w:val="nl-NL"/>
        </w:rPr>
      </w:pPr>
      <w:r w:rsidRPr="000F002B">
        <w:rPr>
          <w:lang w:val="nl-NL"/>
        </w:rPr>
        <w:t xml:space="preserve">Combineer wat je geleerd hebt </w:t>
      </w:r>
      <w:r w:rsidRPr="000F002B">
        <w:rPr>
          <w:lang w:val="nl-NL"/>
          <w:rPrChange w:id="202" w:author="Renske Weeda" w:date="2024-04-19T08:32:00Z">
            <w:rPr>
              <w:strike/>
              <w:color w:val="FF0000"/>
              <w:lang w:val="nl-NL"/>
            </w:rPr>
          </w:rPrChange>
        </w:rPr>
        <w:t>bij TurtleGraphics</w:t>
      </w:r>
      <w:r w:rsidRPr="000F002B">
        <w:rPr>
          <w:lang w:val="nl-NL"/>
          <w:rPrChange w:id="203" w:author="Renske Weeda" w:date="2024-04-19T08:32:00Z">
            <w:rPr>
              <w:color w:val="FF0000"/>
              <w:lang w:val="nl-NL"/>
            </w:rPr>
          </w:rPrChange>
        </w:rPr>
        <w:t xml:space="preserve"> </w:t>
      </w:r>
      <w:del w:id="204" w:author="Renske Weeda" w:date="2024-04-19T08:32:00Z">
        <w:r w:rsidR="00513F27" w:rsidRPr="00513F27">
          <w:rPr>
            <w:b/>
            <w:bCs/>
            <w:color w:val="FF0000"/>
            <w:lang w:val="nl-NL"/>
          </w:rPr>
          <w:delText xml:space="preserve">(deze term is niet gebruikt in de cursus) </w:delText>
        </w:r>
        <w:r w:rsidR="00513F27" w:rsidRPr="00513F27">
          <w:rPr>
            <w:b/>
            <w:bCs/>
            <w:color w:val="00B050"/>
            <w:lang w:val="nl-NL"/>
          </w:rPr>
          <w:delText xml:space="preserve">over Turtle in hoofdstuk 1, </w:delText>
        </w:r>
        <w:r w:rsidR="00513F27" w:rsidRPr="00513F27">
          <w:rPr>
            <w:rFonts w:cstheme="minorHAnsi"/>
            <w:b/>
            <w:bCs/>
            <w:color w:val="00B050"/>
            <w:lang w:val="nl-NL"/>
          </w:rPr>
          <w:delText>§</w:delText>
        </w:r>
        <w:r w:rsidR="00513F27" w:rsidRPr="00513F27">
          <w:rPr>
            <w:b/>
            <w:bCs/>
            <w:color w:val="00B050"/>
            <w:lang w:val="nl-NL"/>
          </w:rPr>
          <w:delText xml:space="preserve"> 6</w:delText>
        </w:r>
        <w:r w:rsidR="00513F27" w:rsidRPr="00513F27">
          <w:rPr>
            <w:lang w:val="nl-NL"/>
          </w:rPr>
          <w:delText xml:space="preserve"> </w:delText>
        </w:r>
        <w:r w:rsidRPr="000F002B">
          <w:rPr>
            <w:lang w:val="nl-NL"/>
          </w:rPr>
          <w:delText xml:space="preserve"> </w:delText>
        </w:r>
      </w:del>
      <w:r w:rsidRPr="000F002B">
        <w:rPr>
          <w:lang w:val="nl-NL"/>
        </w:rPr>
        <w:t>met het</w:t>
      </w:r>
      <w:r>
        <w:rPr>
          <w:lang w:val="nl-NL"/>
        </w:rPr>
        <w:t xml:space="preserve"> spel wat je gemaakt hebt om het</w:t>
      </w:r>
      <w:r w:rsidRPr="000F002B">
        <w:rPr>
          <w:lang w:val="nl-NL"/>
        </w:rPr>
        <w:t xml:space="preserve"> </w:t>
      </w:r>
      <w:r>
        <w:rPr>
          <w:lang w:val="nl-NL"/>
        </w:rPr>
        <w:t>bord</w:t>
      </w:r>
      <w:r w:rsidRPr="000F002B">
        <w:rPr>
          <w:lang w:val="nl-NL"/>
        </w:rPr>
        <w:t xml:space="preserve"> te tekenen. Om </w:t>
      </w:r>
      <w:r w:rsidR="002B12C6" w:rsidRPr="000F002B">
        <w:rPr>
          <w:lang w:val="nl-NL"/>
        </w:rPr>
        <w:t>het venster</w:t>
      </w:r>
      <w:r w:rsidRPr="000F002B">
        <w:rPr>
          <w:lang w:val="nl-NL"/>
        </w:rPr>
        <w:t xml:space="preserve"> open te houden moet je aan het </w:t>
      </w:r>
      <w:r w:rsidRPr="000F002B">
        <w:rPr>
          <w:b/>
          <w:lang w:val="nl-NL"/>
        </w:rPr>
        <w:t>einde van je code</w:t>
      </w:r>
      <w:r w:rsidRPr="000F002B">
        <w:rPr>
          <w:lang w:val="nl-NL"/>
        </w:rPr>
        <w:t xml:space="preserve"> turtle.mainloop() aanroepen (maak geen gebruik van turtle.done() ). </w:t>
      </w:r>
      <w:del w:id="205" w:author="Renske Weeda" w:date="2024-04-19T08:32:00Z">
        <w:r w:rsidR="00513F27" w:rsidRPr="004F74B4">
          <w:rPr>
            <w:b/>
            <w:color w:val="FF0000"/>
            <w:sz w:val="30"/>
          </w:rPr>
          <w:sym w:font="Wingdings" w:char="F0FB"/>
        </w:r>
        <w:r w:rsidR="00513F27" w:rsidRPr="00513F27">
          <w:rPr>
            <w:b/>
            <w:color w:val="FF0000"/>
            <w:sz w:val="30"/>
            <w:lang w:val="nl-NL"/>
          </w:rPr>
          <w:delText xml:space="preserve"> </w:delText>
        </w:r>
        <w:r w:rsidR="00513F27" w:rsidRPr="00347ACC">
          <w:rPr>
            <w:b/>
            <w:color w:val="FF0000"/>
            <w:sz w:val="30"/>
            <w:lang w:val="nl-NL"/>
          </w:rPr>
          <w:delText>beide Turtle-functies komen niet in de Pythoncursus voor!</w:delText>
        </w:r>
      </w:del>
    </w:p>
    <w:p w14:paraId="2ED438E8" w14:textId="046F8B73" w:rsidR="0024172E" w:rsidRPr="00DD61AF" w:rsidRDefault="00A655EA" w:rsidP="003204C4">
      <w:pPr>
        <w:pStyle w:val="ListParagraph"/>
        <w:numPr>
          <w:ilvl w:val="0"/>
          <w:numId w:val="12"/>
        </w:numPr>
        <w:rPr>
          <w:lang w:val="nl-NL"/>
        </w:rPr>
      </w:pPr>
      <w:r w:rsidRPr="006D045A">
        <w:rPr>
          <w:lang w:val="nl-NL"/>
        </w:rPr>
        <w:t>Bedenk zelf nog creatieve toevoegingen.</w:t>
      </w:r>
    </w:p>
    <w:p w14:paraId="0AC4236D" w14:textId="0BC76F1B" w:rsidR="0024172E" w:rsidRPr="008B1245" w:rsidRDefault="0024172E" w:rsidP="00144E11">
      <w:pPr>
        <w:pStyle w:val="Heading1"/>
        <w:rPr>
          <w:lang w:eastAsia="nl-NL"/>
        </w:rPr>
      </w:pPr>
      <w:bookmarkStart w:id="206" w:name="_Toc115592203"/>
      <w:bookmarkStart w:id="207" w:name="_Toc163571178"/>
      <w:r w:rsidRPr="008B1245">
        <w:rPr>
          <w:lang w:eastAsia="nl-NL"/>
        </w:rPr>
        <w:t>Tips</w:t>
      </w:r>
      <w:r w:rsidR="00144E11">
        <w:rPr>
          <w:lang w:eastAsia="nl-NL"/>
        </w:rPr>
        <w:t xml:space="preserve"> (</w:t>
      </w:r>
      <w:r w:rsidRPr="008B1245">
        <w:rPr>
          <w:lang w:eastAsia="nl-NL"/>
        </w:rPr>
        <w:t>stap-voor-stap uitgelegd</w:t>
      </w:r>
      <w:del w:id="208" w:author="Renske Weeda" w:date="2024-04-19T08:32:00Z">
        <w:r w:rsidR="00144E11">
          <w:rPr>
            <w:lang w:eastAsia="nl-NL"/>
          </w:rPr>
          <w:delText>)</w:delText>
        </w:r>
      </w:del>
      <w:bookmarkEnd w:id="207"/>
      <w:ins w:id="209" w:author="Renske Weeda" w:date="2024-04-19T08:32:00Z">
        <w:r w:rsidR="00144E11">
          <w:rPr>
            <w:lang w:eastAsia="nl-NL"/>
          </w:rPr>
          <w:t>)</w:t>
        </w:r>
        <w:r w:rsidR="008B1245">
          <w:rPr>
            <w:lang w:eastAsia="nl-NL"/>
          </w:rPr>
          <w:t>:</w:t>
        </w:r>
      </w:ins>
      <w:bookmarkEnd w:id="206"/>
    </w:p>
    <w:p w14:paraId="0B8B6209" w14:textId="7CFE05B1" w:rsidR="00390C65" w:rsidRPr="009206F5" w:rsidRDefault="00390C65" w:rsidP="003204C4">
      <w:pPr>
        <w:rPr>
          <w:lang w:eastAsia="nl-NL"/>
        </w:rPr>
      </w:pPr>
      <w:r w:rsidRPr="008B1245">
        <w:rPr>
          <w:u w:val="single"/>
          <w:lang w:eastAsia="nl-NL"/>
        </w:rPr>
        <w:t>Stap 1</w:t>
      </w:r>
      <w:r w:rsidRPr="009206F5">
        <w:rPr>
          <w:lang w:eastAsia="nl-NL"/>
        </w:rPr>
        <w:t xml:space="preserve">. </w:t>
      </w:r>
      <w:r w:rsidR="009206F5" w:rsidRPr="009206F5">
        <w:rPr>
          <w:lang w:eastAsia="nl-NL"/>
        </w:rPr>
        <w:t>Breng s</w:t>
      </w:r>
      <w:r w:rsidRPr="009206F5">
        <w:rPr>
          <w:lang w:eastAsia="nl-NL"/>
        </w:rPr>
        <w:t>tructuur</w:t>
      </w:r>
      <w:r w:rsidR="009206F5" w:rsidRPr="009206F5">
        <w:rPr>
          <w:lang w:eastAsia="nl-NL"/>
        </w:rPr>
        <w:t xml:space="preserve"> aan in je code</w:t>
      </w:r>
      <w:del w:id="210" w:author="Renske Weeda" w:date="2024-04-19T08:32:00Z">
        <w:r w:rsidR="00513F27">
          <w:rPr>
            <w:lang w:eastAsia="nl-NL"/>
          </w:rPr>
          <w:delText>.</w:delText>
        </w:r>
      </w:del>
    </w:p>
    <w:tbl>
      <w:tblPr>
        <w:tblStyle w:val="TableGrid"/>
        <w:tblW w:w="0" w:type="auto"/>
        <w:tblLook w:val="04A0" w:firstRow="1" w:lastRow="0" w:firstColumn="1" w:lastColumn="0" w:noHBand="0" w:noVBand="1"/>
      </w:tblPr>
      <w:tblGrid>
        <w:gridCol w:w="9350"/>
      </w:tblGrid>
      <w:tr w:rsidR="00390C65" w14:paraId="0BA57427" w14:textId="77777777" w:rsidTr="00390C65">
        <w:tc>
          <w:tcPr>
            <w:tcW w:w="9350" w:type="dxa"/>
          </w:tcPr>
          <w:p w14:paraId="624CA63C" w14:textId="77777777" w:rsidR="009206F5" w:rsidRPr="009206F5" w:rsidRDefault="009206F5" w:rsidP="009206F5">
            <w:pPr>
              <w:shd w:val="clear" w:color="auto" w:fill="FFFFFE"/>
              <w:spacing w:line="285" w:lineRule="atLeast"/>
              <w:rPr>
                <w:rFonts w:ascii="Consolas" w:eastAsia="Times New Roman" w:hAnsi="Consolas" w:cs="Times New Roman"/>
                <w:color w:val="000000"/>
                <w:sz w:val="21"/>
                <w:szCs w:val="21"/>
                <w:lang w:eastAsia="nl-NL"/>
              </w:rPr>
            </w:pPr>
            <w:r w:rsidRPr="009206F5">
              <w:rPr>
                <w:rFonts w:ascii="Consolas" w:eastAsia="Times New Roman" w:hAnsi="Consolas" w:cs="Times New Roman"/>
                <w:color w:val="AAAAAA"/>
                <w:sz w:val="21"/>
                <w:szCs w:val="21"/>
                <w:lang w:eastAsia="nl-NL"/>
              </w:rPr>
              <w:t>#GLOBALE VARIABELEN</w:t>
            </w:r>
          </w:p>
          <w:p w14:paraId="47FE5D93" w14:textId="14733C31" w:rsidR="00390C65" w:rsidRDefault="00390C65" w:rsidP="0024172E">
            <w:pPr>
              <w:rPr>
                <w:lang w:eastAsia="nl-NL"/>
              </w:rPr>
            </w:pPr>
          </w:p>
          <w:p w14:paraId="7963A4A4" w14:textId="77777777" w:rsidR="009206F5" w:rsidRDefault="009206F5" w:rsidP="009206F5">
            <w:pPr>
              <w:shd w:val="clear" w:color="auto" w:fill="FFFFFE"/>
              <w:spacing w:line="285" w:lineRule="atLeast"/>
              <w:rPr>
                <w:rFonts w:ascii="Consolas" w:eastAsia="Times New Roman" w:hAnsi="Consolas" w:cs="Times New Roman"/>
                <w:color w:val="AAAAAA"/>
                <w:sz w:val="21"/>
                <w:szCs w:val="21"/>
                <w:lang w:eastAsia="nl-NL"/>
              </w:rPr>
            </w:pPr>
          </w:p>
          <w:p w14:paraId="382D61EB" w14:textId="77777777" w:rsidR="009206F5" w:rsidRPr="009206F5" w:rsidRDefault="009206F5" w:rsidP="009206F5">
            <w:pPr>
              <w:shd w:val="clear" w:color="auto" w:fill="FFFFFE"/>
              <w:spacing w:line="285" w:lineRule="atLeast"/>
              <w:rPr>
                <w:del w:id="211" w:author="Renske Weeda" w:date="2024-04-19T08:32:00Z"/>
                <w:rFonts w:ascii="Consolas" w:eastAsia="Times New Roman" w:hAnsi="Consolas" w:cs="Times New Roman"/>
                <w:color w:val="000000"/>
                <w:sz w:val="21"/>
                <w:szCs w:val="21"/>
                <w:lang w:eastAsia="nl-NL"/>
              </w:rPr>
            </w:pPr>
            <w:del w:id="212" w:author="Renske Weeda" w:date="2024-04-19T08:32:00Z">
              <w:r w:rsidRPr="009206F5">
                <w:rPr>
                  <w:rFonts w:ascii="Consolas" w:eastAsia="Times New Roman" w:hAnsi="Consolas" w:cs="Times New Roman"/>
                  <w:color w:val="AAAAAA"/>
                  <w:sz w:val="21"/>
                  <w:szCs w:val="21"/>
                  <w:lang w:eastAsia="nl-NL"/>
                </w:rPr>
                <w:delText>#FUNCTIEDEFINITIES</w:delText>
              </w:r>
            </w:del>
          </w:p>
          <w:p w14:paraId="711809DA" w14:textId="22FDB05D" w:rsidR="009206F5" w:rsidRPr="009206F5" w:rsidRDefault="009206F5" w:rsidP="009206F5">
            <w:pPr>
              <w:shd w:val="clear" w:color="auto" w:fill="FFFFFE"/>
              <w:spacing w:line="285" w:lineRule="atLeast"/>
              <w:rPr>
                <w:ins w:id="213" w:author="Renske Weeda" w:date="2024-04-19T08:32:00Z"/>
                <w:rFonts w:ascii="Consolas" w:eastAsia="Times New Roman" w:hAnsi="Consolas" w:cs="Times New Roman"/>
                <w:color w:val="000000"/>
                <w:sz w:val="21"/>
                <w:szCs w:val="21"/>
                <w:lang w:eastAsia="nl-NL"/>
              </w:rPr>
            </w:pPr>
            <w:ins w:id="214" w:author="Renske Weeda" w:date="2024-04-19T08:32:00Z">
              <w:r w:rsidRPr="009206F5">
                <w:rPr>
                  <w:rFonts w:ascii="Consolas" w:eastAsia="Times New Roman" w:hAnsi="Consolas" w:cs="Times New Roman"/>
                  <w:color w:val="AAAAAA"/>
                  <w:sz w:val="21"/>
                  <w:szCs w:val="21"/>
                  <w:lang w:eastAsia="nl-NL"/>
                </w:rPr>
                <w:t>#FUNCTIE DEFINITIES</w:t>
              </w:r>
            </w:ins>
          </w:p>
          <w:p w14:paraId="23D8E91D" w14:textId="5373B1AF" w:rsidR="009206F5" w:rsidRDefault="009206F5" w:rsidP="0024172E">
            <w:pPr>
              <w:rPr>
                <w:lang w:eastAsia="nl-NL"/>
              </w:rPr>
            </w:pPr>
          </w:p>
          <w:p w14:paraId="1874709A" w14:textId="77777777" w:rsidR="009206F5" w:rsidRDefault="009206F5" w:rsidP="0024172E">
            <w:pPr>
              <w:rPr>
                <w:lang w:eastAsia="nl-NL"/>
              </w:rPr>
            </w:pPr>
          </w:p>
          <w:p w14:paraId="5237DACE" w14:textId="77777777" w:rsidR="00390C65" w:rsidRPr="00390C65" w:rsidRDefault="00390C65" w:rsidP="00390C65">
            <w:pPr>
              <w:shd w:val="clear" w:color="auto" w:fill="FFFFFE"/>
              <w:spacing w:line="285" w:lineRule="atLeast"/>
              <w:rPr>
                <w:rFonts w:ascii="Consolas" w:eastAsia="Times New Roman" w:hAnsi="Consolas" w:cs="Times New Roman"/>
                <w:color w:val="000000"/>
                <w:sz w:val="21"/>
                <w:szCs w:val="21"/>
                <w:lang w:eastAsia="nl-NL"/>
              </w:rPr>
            </w:pPr>
            <w:r w:rsidRPr="00390C65">
              <w:rPr>
                <w:rFonts w:ascii="Consolas" w:eastAsia="Times New Roman" w:hAnsi="Consolas" w:cs="Times New Roman"/>
                <w:color w:val="AAAAAA"/>
                <w:sz w:val="21"/>
                <w:szCs w:val="21"/>
                <w:lang w:eastAsia="nl-NL"/>
              </w:rPr>
              <w:t>#HOOFDPROGRAMMA</w:t>
            </w:r>
          </w:p>
          <w:p w14:paraId="0FC174AB" w14:textId="2A061FCA" w:rsidR="00390C65" w:rsidRDefault="00390C65" w:rsidP="0024172E">
            <w:pPr>
              <w:rPr>
                <w:lang w:eastAsia="nl-NL"/>
              </w:rPr>
            </w:pPr>
          </w:p>
        </w:tc>
      </w:tr>
    </w:tbl>
    <w:p w14:paraId="4C93C590" w14:textId="2A7960FB" w:rsidR="0024172E" w:rsidRDefault="0024172E" w:rsidP="0024172E">
      <w:pPr>
        <w:rPr>
          <w:lang w:eastAsia="nl-NL"/>
        </w:rPr>
      </w:pPr>
    </w:p>
    <w:p w14:paraId="0D8A403F" w14:textId="40124FB6" w:rsidR="009206F5" w:rsidRDefault="009206F5" w:rsidP="0024172E">
      <w:pPr>
        <w:rPr>
          <w:lang w:eastAsia="nl-NL"/>
        </w:rPr>
      </w:pPr>
      <w:r w:rsidRPr="008B1245">
        <w:rPr>
          <w:u w:val="single"/>
          <w:lang w:eastAsia="nl-NL"/>
        </w:rPr>
        <w:t>Stap 2</w:t>
      </w:r>
      <w:r>
        <w:rPr>
          <w:lang w:eastAsia="nl-NL"/>
        </w:rPr>
        <w:t xml:space="preserve">. </w:t>
      </w:r>
      <w:r w:rsidR="00BB7310">
        <w:rPr>
          <w:lang w:eastAsia="nl-NL"/>
        </w:rPr>
        <w:t>Zet je algoritme uit je stroomdiagram om in commentaar</w:t>
      </w:r>
      <w:r w:rsidR="00FF24B4">
        <w:rPr>
          <w:lang w:eastAsia="nl-NL"/>
        </w:rPr>
        <w:t>. Dit wordt je hoofdprogramma</w:t>
      </w:r>
      <w:del w:id="215" w:author="Renske Weeda" w:date="2024-04-19T08:32:00Z">
        <w:r w:rsidR="00513F27">
          <w:rPr>
            <w:lang w:eastAsia="nl-NL"/>
          </w:rPr>
          <w:delText>.</w:delText>
        </w:r>
      </w:del>
    </w:p>
    <w:tbl>
      <w:tblPr>
        <w:tblStyle w:val="TableGrid"/>
        <w:tblW w:w="0" w:type="auto"/>
        <w:tblLook w:val="04A0" w:firstRow="1" w:lastRow="0" w:firstColumn="1" w:lastColumn="0" w:noHBand="0" w:noVBand="1"/>
      </w:tblPr>
      <w:tblGrid>
        <w:gridCol w:w="9350"/>
      </w:tblGrid>
      <w:tr w:rsidR="00BB7310" w14:paraId="388578A1" w14:textId="77777777" w:rsidTr="00585B8C">
        <w:tc>
          <w:tcPr>
            <w:tcW w:w="9350" w:type="dxa"/>
          </w:tcPr>
          <w:p w14:paraId="7A569084" w14:textId="58BEB7AF" w:rsidR="00BB7310" w:rsidRDefault="00BB7310" w:rsidP="00585B8C">
            <w:pPr>
              <w:shd w:val="clear" w:color="auto" w:fill="FFFFFE"/>
              <w:spacing w:line="285" w:lineRule="atLeast"/>
              <w:rPr>
                <w:rFonts w:ascii="Consolas" w:eastAsia="Times New Roman" w:hAnsi="Consolas" w:cs="Times New Roman"/>
                <w:color w:val="AAAAAA"/>
                <w:sz w:val="21"/>
                <w:szCs w:val="21"/>
                <w:lang w:eastAsia="nl-NL"/>
              </w:rPr>
            </w:pPr>
            <w:r w:rsidRPr="00390C65">
              <w:rPr>
                <w:rFonts w:ascii="Consolas" w:eastAsia="Times New Roman" w:hAnsi="Consolas" w:cs="Times New Roman"/>
                <w:color w:val="AAAAAA"/>
                <w:sz w:val="21"/>
                <w:szCs w:val="21"/>
                <w:lang w:eastAsia="nl-NL"/>
              </w:rPr>
              <w:t>#HOOFDPROGRAMMA</w:t>
            </w:r>
          </w:p>
          <w:p w14:paraId="279996BB" w14:textId="4A385BD3" w:rsidR="00FF24B4" w:rsidRDefault="00FF24B4" w:rsidP="00585B8C">
            <w:pPr>
              <w:shd w:val="clear" w:color="auto" w:fill="FFFFFE"/>
              <w:spacing w:line="285" w:lineRule="atLeast"/>
              <w:rPr>
                <w:rFonts w:ascii="Consolas" w:eastAsia="Times New Roman" w:hAnsi="Consolas" w:cs="Times New Roman"/>
                <w:color w:val="000000"/>
                <w:sz w:val="21"/>
                <w:szCs w:val="21"/>
                <w:lang w:eastAsia="nl-NL"/>
              </w:rPr>
            </w:pPr>
          </w:p>
          <w:p w14:paraId="69E30A08" w14:textId="7D982F49"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maak een leeg bord</w:t>
            </w:r>
          </w:p>
          <w:p w14:paraId="4604BF74" w14:textId="525AFFFA"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vul bord met willekeurige schepen</w:t>
            </w:r>
          </w:p>
          <w:p w14:paraId="3F31AA38" w14:textId="54ED403E"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 xml:space="preserve">#toon </w:t>
            </w:r>
            <w:r>
              <w:rPr>
                <w:rFonts w:ascii="Consolas" w:eastAsia="Times New Roman" w:hAnsi="Consolas" w:cs="Times New Roman"/>
                <w:color w:val="AAAAAA"/>
                <w:sz w:val="21"/>
                <w:szCs w:val="21"/>
                <w:lang w:eastAsia="nl-NL"/>
              </w:rPr>
              <w:t xml:space="preserve">bord met schepen </w:t>
            </w:r>
            <w:r w:rsidRPr="00FF24B4">
              <w:rPr>
                <w:rFonts w:ascii="Consolas" w:eastAsia="Times New Roman" w:hAnsi="Consolas" w:cs="Times New Roman"/>
                <w:color w:val="AAAAAA"/>
                <w:sz w:val="21"/>
                <w:szCs w:val="21"/>
                <w:lang w:eastAsia="nl-NL"/>
              </w:rPr>
              <w:t>op het scherm</w:t>
            </w:r>
          </w:p>
          <w:p w14:paraId="6F5C0174" w14:textId="77777777"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p>
          <w:p w14:paraId="37B0BA8C" w14:textId="21E84BD7"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zolang spel niet is afgelopen</w:t>
            </w:r>
            <w:r>
              <w:rPr>
                <w:rFonts w:ascii="Consolas" w:eastAsia="Times New Roman" w:hAnsi="Consolas" w:cs="Times New Roman"/>
                <w:color w:val="AAAAAA"/>
                <w:sz w:val="21"/>
                <w:szCs w:val="21"/>
                <w:lang w:eastAsia="nl-NL"/>
              </w:rPr>
              <w:t>, doe dan:</w:t>
            </w:r>
          </w:p>
          <w:p w14:paraId="75EF27D5" w14:textId="4CF906D1"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vraag speler om invoer</w:t>
            </w:r>
          </w:p>
          <w:p w14:paraId="72D8153B" w14:textId="362EB442"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tel poging</w:t>
            </w:r>
          </w:p>
          <w:p w14:paraId="66B36634" w14:textId="3FCE1B9D"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w:t>
            </w:r>
            <w:r>
              <w:rPr>
                <w:rFonts w:ascii="Consolas" w:eastAsia="Times New Roman" w:hAnsi="Consolas" w:cs="Times New Roman"/>
                <w:color w:val="AAAAAA"/>
                <w:sz w:val="21"/>
                <w:szCs w:val="21"/>
                <w:lang w:eastAsia="nl-NL"/>
              </w:rPr>
              <w:t xml:space="preserve">verwerk schot: </w:t>
            </w:r>
            <w:r w:rsidRPr="00FF24B4">
              <w:rPr>
                <w:rFonts w:ascii="Consolas" w:eastAsia="Times New Roman" w:hAnsi="Consolas" w:cs="Times New Roman"/>
                <w:color w:val="AAAAAA"/>
                <w:sz w:val="21"/>
                <w:szCs w:val="21"/>
                <w:lang w:eastAsia="nl-NL"/>
              </w:rPr>
              <w:t xml:space="preserve">controleer of </w:t>
            </w:r>
            <w:r>
              <w:rPr>
                <w:rFonts w:ascii="Consolas" w:eastAsia="Times New Roman" w:hAnsi="Consolas" w:cs="Times New Roman"/>
                <w:color w:val="AAAAAA"/>
                <w:sz w:val="21"/>
                <w:szCs w:val="21"/>
                <w:lang w:eastAsia="nl-NL"/>
              </w:rPr>
              <w:t>raak</w:t>
            </w:r>
            <w:r w:rsidRPr="00FF24B4">
              <w:rPr>
                <w:rFonts w:ascii="Consolas" w:eastAsia="Times New Roman" w:hAnsi="Consolas" w:cs="Times New Roman"/>
                <w:color w:val="AAAAAA"/>
                <w:sz w:val="21"/>
                <w:szCs w:val="21"/>
                <w:lang w:eastAsia="nl-NL"/>
              </w:rPr>
              <w:t xml:space="preserve">/mis, </w:t>
            </w:r>
            <w:r w:rsidR="00E14960">
              <w:rPr>
                <w:rFonts w:ascii="Consolas" w:eastAsia="Times New Roman" w:hAnsi="Consolas" w:cs="Times New Roman"/>
                <w:color w:val="AAAAAA"/>
                <w:sz w:val="21"/>
                <w:szCs w:val="21"/>
                <w:lang w:eastAsia="nl-NL"/>
              </w:rPr>
              <w:t xml:space="preserve">vertel gebruiker, </w:t>
            </w:r>
            <w:r w:rsidRPr="00FF24B4">
              <w:rPr>
                <w:rFonts w:ascii="Consolas" w:eastAsia="Times New Roman" w:hAnsi="Consolas" w:cs="Times New Roman"/>
                <w:color w:val="AAAAAA"/>
                <w:sz w:val="21"/>
                <w:szCs w:val="21"/>
                <w:lang w:eastAsia="nl-NL"/>
              </w:rPr>
              <w:t>pas bord</w:t>
            </w:r>
            <w:r w:rsidR="00E14960">
              <w:rPr>
                <w:rFonts w:ascii="Consolas" w:eastAsia="Times New Roman" w:hAnsi="Consolas" w:cs="Times New Roman"/>
                <w:color w:val="AAAAAA"/>
                <w:sz w:val="21"/>
                <w:szCs w:val="21"/>
                <w:lang w:eastAsia="nl-NL"/>
              </w:rPr>
              <w:t xml:space="preserve"> aan</w:t>
            </w:r>
          </w:p>
          <w:p w14:paraId="4AE79C70" w14:textId="46504B92"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 xml:space="preserve">#toon </w:t>
            </w:r>
            <w:r>
              <w:rPr>
                <w:rFonts w:ascii="Consolas" w:eastAsia="Times New Roman" w:hAnsi="Consolas" w:cs="Times New Roman"/>
                <w:color w:val="AAAAAA"/>
                <w:sz w:val="21"/>
                <w:szCs w:val="21"/>
                <w:lang w:eastAsia="nl-NL"/>
              </w:rPr>
              <w:t xml:space="preserve">bord met schepen </w:t>
            </w:r>
            <w:r w:rsidRPr="00FF24B4">
              <w:rPr>
                <w:rFonts w:ascii="Consolas" w:eastAsia="Times New Roman" w:hAnsi="Consolas" w:cs="Times New Roman"/>
                <w:color w:val="AAAAAA"/>
                <w:sz w:val="21"/>
                <w:szCs w:val="21"/>
                <w:lang w:eastAsia="nl-NL"/>
              </w:rPr>
              <w:t>op het scherm</w:t>
            </w:r>
          </w:p>
          <w:p w14:paraId="0B64B6C8" w14:textId="6E269645"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p>
          <w:p w14:paraId="633846CB" w14:textId="7D4481A1"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spel afgelopen: geef gebruiker een compliment</w:t>
            </w:r>
          </w:p>
          <w:p w14:paraId="6F2789F6" w14:textId="77777777" w:rsidR="00FF24B4" w:rsidRPr="00390C65" w:rsidRDefault="00FF24B4" w:rsidP="00585B8C">
            <w:pPr>
              <w:shd w:val="clear" w:color="auto" w:fill="FFFFFE"/>
              <w:spacing w:line="285" w:lineRule="atLeast"/>
              <w:rPr>
                <w:rFonts w:ascii="Consolas" w:eastAsia="Times New Roman" w:hAnsi="Consolas" w:cs="Times New Roman"/>
                <w:color w:val="000000"/>
                <w:sz w:val="21"/>
                <w:szCs w:val="21"/>
                <w:lang w:eastAsia="nl-NL"/>
              </w:rPr>
            </w:pPr>
          </w:p>
          <w:p w14:paraId="65F30EA3" w14:textId="77777777" w:rsidR="00BB7310" w:rsidRDefault="00BB7310" w:rsidP="00585B8C">
            <w:pPr>
              <w:rPr>
                <w:lang w:eastAsia="nl-NL"/>
              </w:rPr>
            </w:pPr>
          </w:p>
        </w:tc>
      </w:tr>
    </w:tbl>
    <w:p w14:paraId="6F7A0192" w14:textId="77388CE6" w:rsidR="00BB7310" w:rsidRDefault="00BB7310" w:rsidP="0024172E">
      <w:pPr>
        <w:rPr>
          <w:lang w:eastAsia="nl-NL"/>
        </w:rPr>
      </w:pPr>
    </w:p>
    <w:p w14:paraId="4F824CCA" w14:textId="2DBC1916" w:rsidR="001C3315" w:rsidRDefault="001C3315" w:rsidP="0024172E">
      <w:pPr>
        <w:rPr>
          <w:lang w:eastAsia="nl-NL"/>
        </w:rPr>
      </w:pPr>
      <w:r w:rsidRPr="008B1245">
        <w:rPr>
          <w:u w:val="single"/>
          <w:lang w:eastAsia="nl-NL"/>
        </w:rPr>
        <w:t>Stap 3.</w:t>
      </w:r>
      <w:r>
        <w:rPr>
          <w:lang w:eastAsia="nl-NL"/>
        </w:rPr>
        <w:t xml:space="preserve"> Schrijf een functie </w:t>
      </w:r>
      <w:del w:id="216" w:author="Renske Weeda" w:date="2024-04-19T08:32:00Z">
        <w:r w:rsidR="00513F27">
          <w:rPr>
            <w:lang w:eastAsia="nl-NL"/>
          </w:rPr>
          <w:delText>die</w:delText>
        </w:r>
      </w:del>
      <w:ins w:id="217" w:author="Renske Weeda" w:date="2024-04-19T08:32:00Z">
        <w:r>
          <w:rPr>
            <w:lang w:eastAsia="nl-NL"/>
          </w:rPr>
          <w:t>dat</w:t>
        </w:r>
      </w:ins>
      <w:r>
        <w:rPr>
          <w:lang w:eastAsia="nl-NL"/>
        </w:rPr>
        <w:t xml:space="preserve"> een leeg bord maakt.</w:t>
      </w:r>
      <w:r w:rsidR="00774B9F">
        <w:rPr>
          <w:lang w:eastAsia="nl-NL"/>
        </w:rPr>
        <w:t xml:space="preserve"> Als parameters krijgt deze twee getall</w:t>
      </w:r>
      <w:r w:rsidR="002905EE">
        <w:rPr>
          <w:lang w:eastAsia="nl-NL"/>
        </w:rPr>
        <w:t>en mee</w:t>
      </w:r>
      <w:del w:id="218" w:author="Renske Weeda" w:date="2024-04-19T08:32:00Z">
        <w:r w:rsidR="00513F27">
          <w:rPr>
            <w:lang w:eastAsia="nl-NL"/>
          </w:rPr>
          <w:delText xml:space="preserve"> die aangeven</w:delText>
        </w:r>
      </w:del>
      <w:ins w:id="219" w:author="Renske Weeda" w:date="2024-04-19T08:32:00Z">
        <w:r w:rsidR="002905EE">
          <w:rPr>
            <w:lang w:eastAsia="nl-NL"/>
          </w:rPr>
          <w:t>, namelijk</w:t>
        </w:r>
      </w:ins>
      <w:r w:rsidR="002905EE">
        <w:rPr>
          <w:lang w:eastAsia="nl-NL"/>
        </w:rPr>
        <w:t xml:space="preserve"> hoe groot het bord moet worden. </w:t>
      </w:r>
      <w:r w:rsidR="007C6032">
        <w:rPr>
          <w:lang w:eastAsia="nl-NL"/>
        </w:rPr>
        <w:t>De functie maakt dan een lijst in een lijst</w:t>
      </w:r>
      <w:ins w:id="220" w:author="Renske Weeda" w:date="2024-04-19T08:32:00Z">
        <w:r w:rsidR="007C6032">
          <w:rPr>
            <w:lang w:eastAsia="nl-NL"/>
          </w:rPr>
          <w:t>,</w:t>
        </w:r>
      </w:ins>
      <w:r w:rsidR="007C6032">
        <w:rPr>
          <w:lang w:eastAsia="nl-NL"/>
        </w:rPr>
        <w:t xml:space="preserve"> en levert deze op met een return.</w:t>
      </w:r>
    </w:p>
    <w:tbl>
      <w:tblPr>
        <w:tblStyle w:val="TableGrid"/>
        <w:tblW w:w="0" w:type="auto"/>
        <w:tblLook w:val="04A0" w:firstRow="1" w:lastRow="0" w:firstColumn="1" w:lastColumn="0" w:noHBand="0" w:noVBand="1"/>
      </w:tblPr>
      <w:tblGrid>
        <w:gridCol w:w="9350"/>
      </w:tblGrid>
      <w:tr w:rsidR="0035650C" w14:paraId="394705A5" w14:textId="77777777" w:rsidTr="0035650C">
        <w:tc>
          <w:tcPr>
            <w:tcW w:w="9350" w:type="dxa"/>
          </w:tcPr>
          <w:p w14:paraId="27613F71" w14:textId="1C6E61CF" w:rsidR="00D850C0" w:rsidRDefault="00D850C0" w:rsidP="00D850C0">
            <w:pPr>
              <w:shd w:val="clear" w:color="auto" w:fill="FFFFFE"/>
              <w:spacing w:line="285" w:lineRule="atLeast"/>
              <w:rPr>
                <w:rFonts w:ascii="Consolas" w:eastAsia="Times New Roman" w:hAnsi="Consolas" w:cs="Times New Roman"/>
                <w:color w:val="AAAAAA"/>
                <w:sz w:val="21"/>
                <w:szCs w:val="21"/>
                <w:lang w:eastAsia="nl-NL"/>
              </w:rPr>
            </w:pPr>
            <w:r w:rsidRPr="009206F5">
              <w:rPr>
                <w:rFonts w:ascii="Consolas" w:eastAsia="Times New Roman" w:hAnsi="Consolas" w:cs="Times New Roman"/>
                <w:color w:val="AAAAAA"/>
                <w:sz w:val="21"/>
                <w:szCs w:val="21"/>
                <w:lang w:eastAsia="nl-NL"/>
              </w:rPr>
              <w:t>#FUNCTIE DEFINITIES</w:t>
            </w:r>
          </w:p>
          <w:p w14:paraId="51AB075B" w14:textId="77777777" w:rsidR="00D850C0" w:rsidRPr="00D850C0" w:rsidRDefault="00D850C0" w:rsidP="00D850C0">
            <w:pPr>
              <w:shd w:val="clear" w:color="auto" w:fill="FFFFFE"/>
              <w:spacing w:line="285" w:lineRule="atLeast"/>
              <w:rPr>
                <w:rFonts w:ascii="Consolas" w:eastAsia="Times New Roman" w:hAnsi="Consolas" w:cs="Times New Roman"/>
                <w:color w:val="000000"/>
                <w:sz w:val="21"/>
                <w:szCs w:val="21"/>
                <w:lang w:eastAsia="nl-NL"/>
              </w:rPr>
            </w:pPr>
          </w:p>
          <w:p w14:paraId="367CADE4" w14:textId="4528FCA4" w:rsidR="00D850C0" w:rsidRPr="00F63A6E" w:rsidRDefault="00D850C0" w:rsidP="00940809">
            <w:pPr>
              <w:shd w:val="clear" w:color="auto" w:fill="FFFFFE"/>
              <w:spacing w:line="285" w:lineRule="atLeast"/>
              <w:rPr>
                <w:rFonts w:ascii="Consolas" w:eastAsia="Times New Roman" w:hAnsi="Consolas" w:cs="Times New Roman"/>
                <w:color w:val="000000"/>
                <w:sz w:val="21"/>
                <w:szCs w:val="21"/>
                <w:lang w:eastAsia="nl-NL"/>
              </w:rPr>
            </w:pPr>
            <w:r w:rsidRPr="00D850C0">
              <w:rPr>
                <w:rFonts w:ascii="Consolas" w:eastAsia="Times New Roman" w:hAnsi="Consolas" w:cs="Times New Roman"/>
                <w:color w:val="0000FF"/>
                <w:sz w:val="21"/>
                <w:szCs w:val="21"/>
                <w:lang w:eastAsia="nl-NL"/>
              </w:rPr>
              <w:t>def</w:t>
            </w:r>
            <w:r w:rsidRPr="00D850C0">
              <w:rPr>
                <w:rFonts w:ascii="Consolas" w:eastAsia="Times New Roman" w:hAnsi="Consolas" w:cs="Times New Roman"/>
                <w:color w:val="000000"/>
                <w:sz w:val="21"/>
                <w:szCs w:val="21"/>
                <w:lang w:eastAsia="nl-NL"/>
              </w:rPr>
              <w:t xml:space="preserve"> maakLeegBord(</w:t>
            </w:r>
            <w:r>
              <w:rPr>
                <w:rFonts w:ascii="Consolas" w:eastAsia="Times New Roman" w:hAnsi="Consolas" w:cs="Times New Roman"/>
                <w:color w:val="000000"/>
                <w:sz w:val="21"/>
                <w:szCs w:val="21"/>
                <w:lang w:eastAsia="nl-NL"/>
              </w:rPr>
              <w:t>aantal_rijen</w:t>
            </w:r>
            <w:r w:rsidRPr="00D850C0">
              <w:rPr>
                <w:rFonts w:ascii="Consolas" w:eastAsia="Times New Roman" w:hAnsi="Consolas" w:cs="Times New Roman"/>
                <w:color w:val="000000"/>
                <w:sz w:val="21"/>
                <w:szCs w:val="21"/>
                <w:lang w:eastAsia="nl-NL"/>
              </w:rPr>
              <w:t xml:space="preserve">, </w:t>
            </w:r>
            <w:r>
              <w:rPr>
                <w:rFonts w:ascii="Consolas" w:eastAsia="Times New Roman" w:hAnsi="Consolas" w:cs="Times New Roman"/>
                <w:color w:val="000000"/>
                <w:sz w:val="21"/>
                <w:szCs w:val="21"/>
                <w:lang w:eastAsia="nl-NL"/>
              </w:rPr>
              <w:t>aantal_kolommen</w:t>
            </w:r>
            <w:r w:rsidRPr="00D850C0">
              <w:rPr>
                <w:rFonts w:ascii="Consolas" w:eastAsia="Times New Roman" w:hAnsi="Consolas" w:cs="Times New Roman"/>
                <w:color w:val="000000"/>
                <w:sz w:val="21"/>
                <w:szCs w:val="21"/>
                <w:lang w:eastAsia="nl-NL"/>
              </w:rPr>
              <w:t>):</w:t>
            </w:r>
          </w:p>
          <w:p w14:paraId="290EC767" w14:textId="77777777"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Pr>
                <w:rFonts w:ascii="Consolas" w:eastAsia="Times New Roman" w:hAnsi="Consolas" w:cs="Times New Roman"/>
                <w:color w:val="AAAAAA"/>
                <w:sz w:val="21"/>
                <w:szCs w:val="21"/>
                <w:lang w:eastAsia="nl-NL"/>
              </w:rPr>
              <w:t>#Stap 1.</w:t>
            </w:r>
          </w:p>
          <w:p w14:paraId="1C7ADEB2" w14:textId="2B0CE736"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maak eerst een leeg bord</w:t>
            </w:r>
          </w:p>
          <w:p w14:paraId="06689475" w14:textId="02A58E0C"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maak een lege rij</w:t>
            </w:r>
          </w:p>
          <w:p w14:paraId="7514115C" w14:textId="244703C8"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vul die rij met het juist aantal kolommen</w:t>
            </w:r>
          </w:p>
          <w:p w14:paraId="5999CEBB" w14:textId="7057067E"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plak rij aan bord</w:t>
            </w:r>
            <w:r>
              <w:rPr>
                <w:rFonts w:ascii="Consolas" w:eastAsia="Times New Roman" w:hAnsi="Consolas" w:cs="Times New Roman"/>
                <w:color w:val="AAAAAA"/>
                <w:sz w:val="21"/>
                <w:szCs w:val="21"/>
                <w:lang w:eastAsia="nl-NL"/>
              </w:rPr>
              <w:t xml:space="preserve"> (met .append)</w:t>
            </w:r>
          </w:p>
          <w:p w14:paraId="7C9CC248" w14:textId="5E4A889C"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sidRPr="00F63A6E">
              <w:rPr>
                <w:rFonts w:ascii="Consolas" w:eastAsia="Times New Roman" w:hAnsi="Consolas" w:cs="Times New Roman"/>
                <w:color w:val="AAAAAA"/>
                <w:sz w:val="21"/>
                <w:szCs w:val="21"/>
                <w:lang w:eastAsia="nl-NL"/>
              </w:rPr>
              <w:t>#print("controle rij goed geprint: ", bord)</w:t>
            </w:r>
          </w:p>
          <w:p w14:paraId="6C67B444" w14:textId="617B8E9C"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p>
          <w:p w14:paraId="125A7830" w14:textId="77777777"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Pr>
                <w:rFonts w:ascii="Consolas" w:eastAsia="Times New Roman" w:hAnsi="Consolas" w:cs="Times New Roman"/>
                <w:color w:val="AAAAAA"/>
                <w:sz w:val="21"/>
                <w:szCs w:val="21"/>
                <w:lang w:eastAsia="nl-NL"/>
              </w:rPr>
              <w:t>#Stap 2.</w:t>
            </w:r>
          </w:p>
          <w:p w14:paraId="3910577A" w14:textId="744EE956" w:rsidR="00F63A6E" w:rsidRP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Pr>
                <w:rFonts w:ascii="Consolas" w:eastAsia="Times New Roman" w:hAnsi="Consolas" w:cs="Times New Roman"/>
                <w:color w:val="AAAAAA"/>
                <w:sz w:val="21"/>
                <w:szCs w:val="21"/>
                <w:lang w:eastAsia="nl-NL"/>
              </w:rPr>
              <w:t>#herhaal bovenstaande voor het aantal rijen dat je nodig hebt</w:t>
            </w:r>
          </w:p>
          <w:p w14:paraId="7133755F" w14:textId="77777777" w:rsidR="00F63A6E" w:rsidRPr="00D850C0" w:rsidRDefault="00F63A6E" w:rsidP="00940809">
            <w:pPr>
              <w:shd w:val="clear" w:color="auto" w:fill="FFFFFE"/>
              <w:spacing w:line="285" w:lineRule="atLeast"/>
              <w:rPr>
                <w:rFonts w:ascii="Consolas" w:eastAsia="Times New Roman" w:hAnsi="Consolas" w:cs="Times New Roman"/>
                <w:color w:val="000000"/>
                <w:sz w:val="21"/>
                <w:szCs w:val="21"/>
                <w:lang w:eastAsia="nl-NL"/>
              </w:rPr>
            </w:pPr>
          </w:p>
          <w:p w14:paraId="6827E04A" w14:textId="77777777" w:rsidR="00D850C0" w:rsidRPr="00D850C0" w:rsidRDefault="00D850C0" w:rsidP="00D850C0">
            <w:pPr>
              <w:shd w:val="clear" w:color="auto" w:fill="FFFFFE"/>
              <w:spacing w:line="285" w:lineRule="atLeast"/>
              <w:rPr>
                <w:rFonts w:ascii="Consolas" w:eastAsia="Times New Roman" w:hAnsi="Consolas" w:cs="Times New Roman"/>
                <w:color w:val="000000"/>
                <w:sz w:val="21"/>
                <w:szCs w:val="21"/>
                <w:lang w:eastAsia="nl-NL"/>
              </w:rPr>
            </w:pPr>
            <w:r w:rsidRPr="00D850C0">
              <w:rPr>
                <w:rFonts w:ascii="Consolas" w:eastAsia="Times New Roman" w:hAnsi="Consolas" w:cs="Times New Roman"/>
                <w:color w:val="000000"/>
                <w:sz w:val="21"/>
                <w:szCs w:val="21"/>
                <w:lang w:eastAsia="nl-NL"/>
              </w:rPr>
              <w:t xml:space="preserve">    </w:t>
            </w:r>
            <w:r w:rsidRPr="00D850C0">
              <w:rPr>
                <w:rFonts w:ascii="Consolas" w:eastAsia="Times New Roman" w:hAnsi="Consolas" w:cs="Times New Roman"/>
                <w:color w:val="0000FF"/>
                <w:sz w:val="21"/>
                <w:szCs w:val="21"/>
                <w:lang w:eastAsia="nl-NL"/>
              </w:rPr>
              <w:t>print</w:t>
            </w:r>
            <w:r w:rsidRPr="00D850C0">
              <w:rPr>
                <w:rFonts w:ascii="Consolas" w:eastAsia="Times New Roman" w:hAnsi="Consolas" w:cs="Times New Roman"/>
                <w:color w:val="000000"/>
                <w:sz w:val="21"/>
                <w:szCs w:val="21"/>
                <w:lang w:eastAsia="nl-NL"/>
              </w:rPr>
              <w:t>(</w:t>
            </w:r>
            <w:r w:rsidRPr="00D850C0">
              <w:rPr>
                <w:rFonts w:ascii="Consolas" w:eastAsia="Times New Roman" w:hAnsi="Consolas" w:cs="Times New Roman"/>
                <w:color w:val="A31515"/>
                <w:sz w:val="21"/>
                <w:szCs w:val="21"/>
                <w:lang w:eastAsia="nl-NL"/>
              </w:rPr>
              <w:t>"leeg bord gemaakt"</w:t>
            </w:r>
            <w:r w:rsidRPr="00D850C0">
              <w:rPr>
                <w:rFonts w:ascii="Consolas" w:eastAsia="Times New Roman" w:hAnsi="Consolas" w:cs="Times New Roman"/>
                <w:color w:val="000000"/>
                <w:sz w:val="21"/>
                <w:szCs w:val="21"/>
                <w:lang w:eastAsia="nl-NL"/>
              </w:rPr>
              <w:t>)</w:t>
            </w:r>
          </w:p>
          <w:p w14:paraId="5CD45644" w14:textId="3357554B" w:rsidR="00D850C0" w:rsidRPr="00D850C0" w:rsidRDefault="00D850C0" w:rsidP="00D850C0">
            <w:pPr>
              <w:shd w:val="clear" w:color="auto" w:fill="FFFFFE"/>
              <w:spacing w:line="285" w:lineRule="atLeast"/>
              <w:rPr>
                <w:rFonts w:ascii="Consolas" w:eastAsia="Times New Roman" w:hAnsi="Consolas" w:cs="Times New Roman"/>
                <w:color w:val="000000"/>
                <w:sz w:val="21"/>
                <w:szCs w:val="21"/>
                <w:lang w:eastAsia="nl-NL"/>
              </w:rPr>
            </w:pPr>
            <w:r w:rsidRPr="00D850C0">
              <w:rPr>
                <w:rFonts w:ascii="Consolas" w:eastAsia="Times New Roman" w:hAnsi="Consolas" w:cs="Times New Roman"/>
                <w:color w:val="000000"/>
                <w:sz w:val="21"/>
                <w:szCs w:val="21"/>
                <w:lang w:eastAsia="nl-NL"/>
              </w:rPr>
              <w:t xml:space="preserve">    </w:t>
            </w:r>
            <w:r w:rsidRPr="00D850C0">
              <w:rPr>
                <w:rFonts w:ascii="Consolas" w:eastAsia="Times New Roman" w:hAnsi="Consolas" w:cs="Times New Roman"/>
                <w:color w:val="0000FF"/>
                <w:sz w:val="21"/>
                <w:szCs w:val="21"/>
                <w:lang w:eastAsia="nl-NL"/>
              </w:rPr>
              <w:t>return</w:t>
            </w:r>
            <w:r w:rsidRPr="00D850C0">
              <w:rPr>
                <w:rFonts w:ascii="Consolas" w:eastAsia="Times New Roman" w:hAnsi="Consolas" w:cs="Times New Roman"/>
                <w:color w:val="000000"/>
                <w:sz w:val="21"/>
                <w:szCs w:val="21"/>
                <w:lang w:eastAsia="nl-NL"/>
              </w:rPr>
              <w:t xml:space="preserve"> bord</w:t>
            </w:r>
          </w:p>
          <w:p w14:paraId="1C490B66" w14:textId="77777777" w:rsidR="0035650C" w:rsidRDefault="0035650C" w:rsidP="0024172E">
            <w:pPr>
              <w:rPr>
                <w:lang w:eastAsia="nl-NL"/>
              </w:rPr>
            </w:pPr>
          </w:p>
        </w:tc>
      </w:tr>
    </w:tbl>
    <w:p w14:paraId="37CE92FA" w14:textId="241B36B6" w:rsidR="0035650C" w:rsidRDefault="00940809" w:rsidP="008B1245">
      <w:pPr>
        <w:spacing w:after="0"/>
        <w:rPr>
          <w:rPrChange w:id="221" w:author="Renske Weeda" w:date="2024-04-19T08:32:00Z">
            <w:rPr>
              <w:b/>
              <w:color w:val="FF0000"/>
            </w:rPr>
          </w:rPrChange>
        </w:rPr>
      </w:pPr>
      <w:r>
        <w:rPr>
          <w:rPrChange w:id="222" w:author="Renske Weeda" w:date="2024-04-19T08:32:00Z">
            <w:rPr>
              <w:b/>
              <w:strike/>
              <w:color w:val="FF0000"/>
            </w:rPr>
          </w:rPrChange>
        </w:rPr>
        <w:t xml:space="preserve">Tip: </w:t>
      </w:r>
      <w:r w:rsidR="001E15C3">
        <w:rPr>
          <w:rPrChange w:id="223" w:author="Renske Weeda" w:date="2024-04-19T08:32:00Z">
            <w:rPr>
              <w:b/>
              <w:strike/>
              <w:color w:val="FF0000"/>
            </w:rPr>
          </w:rPrChange>
        </w:rPr>
        <w:t>K</w:t>
      </w:r>
      <w:r>
        <w:rPr>
          <w:rPrChange w:id="224" w:author="Renske Weeda" w:date="2024-04-19T08:32:00Z">
            <w:rPr>
              <w:b/>
              <w:strike/>
              <w:color w:val="FF0000"/>
            </w:rPr>
          </w:rPrChange>
        </w:rPr>
        <w:t xml:space="preserve">ijk </w:t>
      </w:r>
      <w:r w:rsidR="00066825">
        <w:rPr>
          <w:rPrChange w:id="225" w:author="Renske Weeda" w:date="2024-04-19T08:32:00Z">
            <w:rPr>
              <w:b/>
              <w:strike/>
              <w:color w:val="FF0000"/>
            </w:rPr>
          </w:rPrChange>
        </w:rPr>
        <w:t xml:space="preserve">eventueel </w:t>
      </w:r>
      <w:r w:rsidR="00000000">
        <w:fldChar w:fldCharType="begin"/>
      </w:r>
      <w:r w:rsidR="00000000">
        <w:instrText>HYPERLINK "http://course.cs.ru.nl/pythonVO/docs/ListsForGenest.html" \l "opgave-12c.5-mijnenveger"</w:instrText>
      </w:r>
      <w:r w:rsidR="00000000">
        <w:fldChar w:fldCharType="separate"/>
      </w:r>
      <w:r w:rsidR="00066825" w:rsidRPr="00735E43">
        <w:rPr>
          <w:rStyle w:val="Hyperlink"/>
          <w:rPrChange w:id="226" w:author="Renske Weeda" w:date="2024-04-19T08:32:00Z">
            <w:rPr>
              <w:rStyle w:val="Hyperlink"/>
              <w:b/>
              <w:strike/>
              <w:color w:val="FF0000"/>
            </w:rPr>
          </w:rPrChange>
        </w:rPr>
        <w:t xml:space="preserve">hier </w:t>
      </w:r>
      <w:r w:rsidR="00000000">
        <w:rPr>
          <w:rStyle w:val="Hyperlink"/>
          <w:rPrChange w:id="227" w:author="Renske Weeda" w:date="2024-04-19T08:32:00Z">
            <w:rPr>
              <w:rStyle w:val="Hyperlink"/>
              <w:b/>
              <w:strike/>
              <w:color w:val="FF0000"/>
            </w:rPr>
          </w:rPrChange>
        </w:rPr>
        <w:fldChar w:fldCharType="end"/>
      </w:r>
      <w:r>
        <w:rPr>
          <w:rPrChange w:id="228" w:author="Renske Weeda" w:date="2024-04-19T08:32:00Z">
            <w:rPr>
              <w:b/>
              <w:strike/>
              <w:color w:val="FF0000"/>
            </w:rPr>
          </w:rPrChange>
        </w:rPr>
        <w:t xml:space="preserve">bij </w:t>
      </w:r>
      <w:r w:rsidR="00066825">
        <w:rPr>
          <w:rPrChange w:id="229" w:author="Renske Weeda" w:date="2024-04-19T08:32:00Z">
            <w:rPr>
              <w:b/>
              <w:strike/>
              <w:color w:val="FF0000"/>
            </w:rPr>
          </w:rPrChange>
        </w:rPr>
        <w:t xml:space="preserve">de </w:t>
      </w:r>
      <w:r w:rsidR="008806EE">
        <w:rPr>
          <w:rPrChange w:id="230" w:author="Renske Weeda" w:date="2024-04-19T08:32:00Z">
            <w:rPr>
              <w:b/>
              <w:strike/>
              <w:color w:val="FF0000"/>
            </w:rPr>
          </w:rPrChange>
        </w:rPr>
        <w:t xml:space="preserve">uitleg van de </w:t>
      </w:r>
      <w:del w:id="231" w:author="Renske Weeda" w:date="2024-04-19T08:32:00Z">
        <w:r w:rsidR="00066825" w:rsidRPr="00513F27">
          <w:rPr>
            <w:b/>
            <w:bCs/>
            <w:strike/>
            <w:color w:val="FF0000"/>
            <w:lang w:eastAsia="nl-NL"/>
          </w:rPr>
          <w:delText>Mijnenvegeropgave voor tips.</w:delText>
        </w:r>
        <w:r w:rsidR="00513F27">
          <w:rPr>
            <w:b/>
            <w:bCs/>
            <w:strike/>
            <w:color w:val="FF0000"/>
            <w:lang w:eastAsia="nl-NL"/>
          </w:rPr>
          <w:delText xml:space="preserve"> </w:delText>
        </w:r>
        <w:r w:rsidR="00513F27">
          <w:rPr>
            <w:b/>
            <w:bCs/>
            <w:color w:val="FF0000"/>
            <w:lang w:eastAsia="nl-NL"/>
          </w:rPr>
          <w:delText xml:space="preserve">Verwijst naar </w:delText>
        </w:r>
        <w:r w:rsidR="00000000">
          <w:fldChar w:fldCharType="begin"/>
        </w:r>
        <w:r w:rsidR="00000000">
          <w:delInstrText>HYPERLINK "https://course.cs.ru.nl/pythonVO/docs/ListsForGenest.html" \l "opgave-12c.5-mijnenveger"</w:delInstrText>
        </w:r>
        <w:r w:rsidR="00000000">
          <w:fldChar w:fldCharType="separate"/>
        </w:r>
        <w:r w:rsidR="00513F27" w:rsidRPr="006513CF">
          <w:rPr>
            <w:rStyle w:val="Hyperlink"/>
            <w:b/>
            <w:bCs/>
            <w:lang w:eastAsia="nl-NL"/>
          </w:rPr>
          <w:delText>https://course.cs.ru.nl/pythonVO/docs/ListsForGenest.html#opgave-12c.5-mijnenveger</w:delText>
        </w:r>
        <w:r w:rsidR="00000000">
          <w:rPr>
            <w:rStyle w:val="Hyperlink"/>
            <w:b/>
            <w:bCs/>
            <w:lang w:eastAsia="nl-NL"/>
          </w:rPr>
          <w:fldChar w:fldCharType="end"/>
        </w:r>
        <w:r w:rsidR="00513F27">
          <w:rPr>
            <w:b/>
            <w:bCs/>
            <w:color w:val="FF0000"/>
            <w:lang w:eastAsia="nl-NL"/>
          </w:rPr>
          <w:delText xml:space="preserve"> </w:delText>
        </w:r>
        <w:r w:rsidR="00E853FA">
          <w:rPr>
            <w:b/>
            <w:bCs/>
            <w:color w:val="FF0000"/>
            <w:lang w:eastAsia="nl-NL"/>
          </w:rPr>
          <w:delText xml:space="preserve">Is een verwijzing naar hoofdstuk 12, </w:delText>
        </w:r>
        <w:r w:rsidR="00E853FA">
          <w:rPr>
            <w:rFonts w:cstheme="minorHAnsi"/>
            <w:b/>
            <w:bCs/>
            <w:color w:val="FF0000"/>
            <w:lang w:eastAsia="nl-NL"/>
          </w:rPr>
          <w:delText>§</w:delText>
        </w:r>
        <w:r w:rsidR="00E853FA">
          <w:rPr>
            <w:b/>
            <w:bCs/>
            <w:color w:val="FF0000"/>
            <w:lang w:eastAsia="nl-NL"/>
          </w:rPr>
          <w:delText xml:space="preserve"> 6 niet beter?</w:delText>
        </w:r>
      </w:del>
      <w:ins w:id="232" w:author="Renske Weeda" w:date="2024-04-19T08:32:00Z">
        <w:r w:rsidR="00066825">
          <w:rPr>
            <w:lang w:eastAsia="nl-NL"/>
          </w:rPr>
          <w:t>Mijnenveger opgave voor tips.</w:t>
        </w:r>
      </w:ins>
    </w:p>
    <w:p w14:paraId="1B50B633" w14:textId="026A7376" w:rsidR="00F63A6E" w:rsidRDefault="00F63A6E" w:rsidP="008B1245">
      <w:pPr>
        <w:spacing w:after="0"/>
        <w:rPr>
          <w:lang w:eastAsia="nl-NL"/>
        </w:rPr>
      </w:pPr>
    </w:p>
    <w:p w14:paraId="1C53D198" w14:textId="266F3F21" w:rsidR="005C0748" w:rsidRDefault="008806EE" w:rsidP="008B1245">
      <w:pPr>
        <w:spacing w:after="0"/>
        <w:rPr>
          <w:lang w:eastAsia="nl-NL"/>
        </w:rPr>
      </w:pPr>
      <w:r w:rsidRPr="008B1245">
        <w:rPr>
          <w:u w:val="single"/>
          <w:lang w:eastAsia="nl-NL"/>
        </w:rPr>
        <w:t>Stap 4</w:t>
      </w:r>
      <w:r>
        <w:rPr>
          <w:lang w:eastAsia="nl-NL"/>
        </w:rPr>
        <w:t xml:space="preserve">. Schrijf een functie </w:t>
      </w:r>
      <w:del w:id="233" w:author="Renske Weeda" w:date="2024-04-19T08:32:00Z">
        <w:r w:rsidR="00E853FA">
          <w:rPr>
            <w:lang w:eastAsia="nl-NL"/>
          </w:rPr>
          <w:delText>die</w:delText>
        </w:r>
      </w:del>
      <w:ins w:id="234" w:author="Renske Weeda" w:date="2024-04-19T08:32:00Z">
        <w:r>
          <w:rPr>
            <w:lang w:eastAsia="nl-NL"/>
          </w:rPr>
          <w:t>dat</w:t>
        </w:r>
      </w:ins>
      <w:r>
        <w:rPr>
          <w:lang w:eastAsia="nl-NL"/>
        </w:rPr>
        <w:t xml:space="preserve"> een bord afdrukt. Als parameters krijgt deze een bord</w:t>
      </w:r>
      <w:del w:id="235" w:author="Renske Weeda" w:date="2024-04-19T08:32:00Z">
        <w:r w:rsidR="00E853FA" w:rsidRPr="00E853FA">
          <w:rPr>
            <w:b/>
            <w:color w:val="FF0000"/>
            <w:sz w:val="30"/>
            <w:lang w:eastAsia="nl-NL"/>
          </w:rPr>
          <w:sym w:font="Wingdings" w:char="F0FB"/>
        </w:r>
        <w:r w:rsidR="00E853FA">
          <w:rPr>
            <w:b/>
            <w:color w:val="FF0000"/>
            <w:sz w:val="30"/>
            <w:lang w:eastAsia="nl-NL"/>
          </w:rPr>
          <w:delText>? Het formaat van het bord? Lengte en breedte?</w:delText>
        </w:r>
        <w:r w:rsidR="00E853FA">
          <w:rPr>
            <w:b/>
            <w:color w:val="FF0000"/>
            <w:lang w:eastAsia="nl-NL"/>
          </w:rPr>
          <w:delText xml:space="preserve"> </w:delText>
        </w:r>
      </w:del>
      <w:r>
        <w:rPr>
          <w:lang w:eastAsia="nl-NL"/>
        </w:rPr>
        <w:t xml:space="preserve"> mee. </w:t>
      </w:r>
    </w:p>
    <w:p w14:paraId="66081E1B" w14:textId="77777777" w:rsidR="004D5D6A" w:rsidRDefault="004D5D6A" w:rsidP="008B1245">
      <w:pPr>
        <w:spacing w:after="0"/>
        <w:rPr>
          <w:lang w:eastAsia="nl-NL"/>
        </w:rPr>
      </w:pPr>
    </w:p>
    <w:p w14:paraId="48DC1A6F" w14:textId="14D58E9C" w:rsidR="00F63A6E" w:rsidRDefault="00487BF5" w:rsidP="008B1245">
      <w:pPr>
        <w:spacing w:after="0"/>
        <w:rPr>
          <w:lang w:eastAsia="nl-NL"/>
        </w:rPr>
      </w:pPr>
      <w:r w:rsidRPr="008B1245">
        <w:rPr>
          <w:u w:val="single"/>
          <w:lang w:eastAsia="nl-NL"/>
        </w:rPr>
        <w:t>Stap 5.</w:t>
      </w:r>
      <w:r>
        <w:rPr>
          <w:lang w:eastAsia="nl-NL"/>
        </w:rPr>
        <w:t xml:space="preserve"> Schrijf een functie dat een bord </w:t>
      </w:r>
      <w:del w:id="236" w:author="Renske Weeda" w:date="2024-04-19T08:32:00Z">
        <w:r w:rsidR="0044360B">
          <w:rPr>
            <w:lang w:eastAsia="nl-NL"/>
          </w:rPr>
          <w:delText>toevoegt</w:delText>
        </w:r>
        <w:r w:rsidR="00E853FA">
          <w:rPr>
            <w:lang w:eastAsia="nl-NL"/>
          </w:rPr>
          <w:delText xml:space="preserve"> </w:delText>
        </w:r>
      </w:del>
      <w:r>
        <w:rPr>
          <w:lang w:eastAsia="nl-NL"/>
        </w:rPr>
        <w:t>met een schip op een willekeurige plek</w:t>
      </w:r>
      <w:ins w:id="237" w:author="Renske Weeda" w:date="2024-04-19T08:32:00Z">
        <w:r>
          <w:rPr>
            <w:lang w:eastAsia="nl-NL"/>
          </w:rPr>
          <w:t xml:space="preserve"> </w:t>
        </w:r>
        <w:r w:rsidR="0044360B">
          <w:rPr>
            <w:lang w:eastAsia="nl-NL"/>
          </w:rPr>
          <w:t>toevoegt</w:t>
        </w:r>
      </w:ins>
      <w:r w:rsidR="0044360B">
        <w:rPr>
          <w:lang w:eastAsia="nl-NL"/>
        </w:rPr>
        <w:t>. Deze functie krijgt een leeg bord als parameter, en levert met een return een gevuld bord op.</w:t>
      </w:r>
    </w:p>
    <w:p w14:paraId="4AC0705F" w14:textId="30E8AA0B" w:rsidR="00AF33C5" w:rsidRDefault="005C0748" w:rsidP="0024172E">
      <w:pPr>
        <w:rPr>
          <w:lang w:eastAsia="nl-NL"/>
        </w:rPr>
      </w:pPr>
      <w:r>
        <w:rPr>
          <w:lang w:eastAsia="nl-NL"/>
        </w:rPr>
        <w:t>Tip: Gebruik print om de coördinaten ter controle op het scherm af te drukken.</w:t>
      </w:r>
    </w:p>
    <w:p w14:paraId="64082BA2" w14:textId="4D937857" w:rsidR="005C0748" w:rsidRDefault="00A36EA9" w:rsidP="0024172E">
      <w:pPr>
        <w:rPr>
          <w:lang w:eastAsia="nl-NL"/>
        </w:rPr>
      </w:pPr>
      <w:r w:rsidRPr="008B1245">
        <w:rPr>
          <w:u w:val="single"/>
          <w:lang w:eastAsia="nl-NL"/>
        </w:rPr>
        <w:t>Stap 6.</w:t>
      </w:r>
      <w:r>
        <w:rPr>
          <w:lang w:eastAsia="nl-NL"/>
        </w:rPr>
        <w:t xml:space="preserve"> Schrijf een functie die de gebruiker om invoer vraagt. Deze functie levert een lijst op met twee getallen daarin</w:t>
      </w:r>
      <w:del w:id="238" w:author="Renske Weeda" w:date="2024-04-19T08:32:00Z">
        <w:r w:rsidR="00E853FA">
          <w:rPr>
            <w:lang w:eastAsia="nl-NL"/>
          </w:rPr>
          <w:delText>:</w:delText>
        </w:r>
        <w:r>
          <w:rPr>
            <w:lang w:eastAsia="nl-NL"/>
          </w:rPr>
          <w:delText xml:space="preserve"> </w:delText>
        </w:r>
        <w:r w:rsidR="00E853FA">
          <w:rPr>
            <w:lang w:eastAsia="nl-NL"/>
          </w:rPr>
          <w:delText>de</w:delText>
        </w:r>
      </w:del>
      <w:ins w:id="239" w:author="Renske Weeda" w:date="2024-04-19T08:32:00Z">
        <w:r>
          <w:rPr>
            <w:lang w:eastAsia="nl-NL"/>
          </w:rPr>
          <w:t>, het</w:t>
        </w:r>
      </w:ins>
      <w:r>
        <w:rPr>
          <w:lang w:eastAsia="nl-NL"/>
        </w:rPr>
        <w:t xml:space="preserve"> x-</w:t>
      </w:r>
      <w:r w:rsidR="005716CF">
        <w:rPr>
          <w:lang w:eastAsia="nl-NL"/>
        </w:rPr>
        <w:t>coördinaat</w:t>
      </w:r>
      <w:r>
        <w:rPr>
          <w:lang w:eastAsia="nl-NL"/>
        </w:rPr>
        <w:t xml:space="preserve"> en </w:t>
      </w:r>
      <w:del w:id="240" w:author="Renske Weeda" w:date="2024-04-19T08:32:00Z">
        <w:r w:rsidR="00E853FA">
          <w:rPr>
            <w:lang w:eastAsia="nl-NL"/>
          </w:rPr>
          <w:delText>de</w:delText>
        </w:r>
      </w:del>
      <w:ins w:id="241" w:author="Renske Weeda" w:date="2024-04-19T08:32:00Z">
        <w:r>
          <w:rPr>
            <w:lang w:eastAsia="nl-NL"/>
          </w:rPr>
          <w:t>het</w:t>
        </w:r>
      </w:ins>
      <w:r>
        <w:rPr>
          <w:lang w:eastAsia="nl-NL"/>
        </w:rPr>
        <w:t xml:space="preserve"> y-</w:t>
      </w:r>
      <w:r w:rsidR="005716CF">
        <w:rPr>
          <w:lang w:eastAsia="nl-NL"/>
        </w:rPr>
        <w:t>coördinaat</w:t>
      </w:r>
      <w:r>
        <w:rPr>
          <w:lang w:eastAsia="nl-NL"/>
        </w:rPr>
        <w:t xml:space="preserve"> van de poging.</w:t>
      </w:r>
    </w:p>
    <w:p w14:paraId="5333366F" w14:textId="77777777" w:rsidR="00014A64" w:rsidRDefault="005716CF" w:rsidP="0024172E">
      <w:pPr>
        <w:rPr>
          <w:lang w:eastAsia="nl-NL"/>
        </w:rPr>
      </w:pPr>
      <w:r>
        <w:rPr>
          <w:lang w:eastAsia="nl-NL"/>
        </w:rPr>
        <w:t>Tip</w:t>
      </w:r>
      <w:r w:rsidR="00014A64">
        <w:rPr>
          <w:lang w:eastAsia="nl-NL"/>
        </w:rPr>
        <w:t>s</w:t>
      </w:r>
      <w:r>
        <w:rPr>
          <w:lang w:eastAsia="nl-NL"/>
        </w:rPr>
        <w:t>:</w:t>
      </w:r>
    </w:p>
    <w:p w14:paraId="7EA09B0D" w14:textId="1FE61D81" w:rsidR="00014A64" w:rsidRPr="008140E3" w:rsidRDefault="005716CF" w:rsidP="00014A64">
      <w:pPr>
        <w:pStyle w:val="ListParagraph"/>
        <w:numPr>
          <w:ilvl w:val="0"/>
          <w:numId w:val="14"/>
        </w:numPr>
        <w:rPr>
          <w:lang w:val="nl-NL" w:eastAsia="nl-NL"/>
        </w:rPr>
      </w:pPr>
      <w:r w:rsidRPr="00014A64">
        <w:rPr>
          <w:lang w:val="nl-NL" w:eastAsia="nl-NL"/>
        </w:rPr>
        <w:t xml:space="preserve">Stel de gebruiker twee vragen. </w:t>
      </w:r>
      <w:r w:rsidRPr="008140E3">
        <w:rPr>
          <w:lang w:val="nl-NL" w:eastAsia="nl-NL"/>
        </w:rPr>
        <w:t xml:space="preserve">Eerst </w:t>
      </w:r>
      <w:r w:rsidR="00603966" w:rsidRPr="008140E3">
        <w:rPr>
          <w:lang w:val="nl-NL" w:eastAsia="nl-NL"/>
        </w:rPr>
        <w:t>de kolom</w:t>
      </w:r>
      <w:r w:rsidRPr="008140E3">
        <w:rPr>
          <w:lang w:val="nl-NL" w:eastAsia="nl-NL"/>
        </w:rPr>
        <w:t xml:space="preserve">, dan de rij. </w:t>
      </w:r>
      <w:r w:rsidR="005E02E4" w:rsidRPr="008140E3">
        <w:rPr>
          <w:lang w:val="nl-NL" w:eastAsia="nl-NL"/>
        </w:rPr>
        <w:t xml:space="preserve">De kolom is een letter en </w:t>
      </w:r>
      <w:del w:id="242" w:author="Renske Weeda" w:date="2024-04-19T08:32:00Z">
        <w:r w:rsidR="00E853FA">
          <w:rPr>
            <w:lang w:val="nl-NL" w:eastAsia="nl-NL"/>
          </w:rPr>
          <w:delText xml:space="preserve">die </w:delText>
        </w:r>
      </w:del>
      <w:r w:rsidR="005E02E4" w:rsidRPr="008140E3">
        <w:rPr>
          <w:lang w:val="nl-NL" w:eastAsia="nl-NL"/>
        </w:rPr>
        <w:t xml:space="preserve">moet je </w:t>
      </w:r>
      <w:del w:id="243" w:author="Renske Weeda" w:date="2024-04-19T08:32:00Z">
        <w:r w:rsidR="005E02E4" w:rsidRPr="008140E3">
          <w:rPr>
            <w:lang w:val="nl-NL" w:eastAsia="nl-NL"/>
          </w:rPr>
          <w:delText>omzetten</w:delText>
        </w:r>
      </w:del>
      <w:ins w:id="244" w:author="Renske Weeda" w:date="2024-04-19T08:32:00Z">
        <w:r w:rsidR="005E02E4" w:rsidRPr="008140E3">
          <w:rPr>
            <w:lang w:val="nl-NL" w:eastAsia="nl-NL"/>
          </w:rPr>
          <w:t>om zetten</w:t>
        </w:r>
      </w:ins>
      <w:r w:rsidR="005E02E4" w:rsidRPr="008140E3">
        <w:rPr>
          <w:lang w:val="nl-NL" w:eastAsia="nl-NL"/>
        </w:rPr>
        <w:t xml:space="preserve"> in een getal. Maak een lijst waar je ze allebei in zet en lever </w:t>
      </w:r>
      <w:del w:id="245" w:author="Renske Weeda" w:date="2024-04-19T08:32:00Z">
        <w:r w:rsidR="00E853FA">
          <w:rPr>
            <w:lang w:val="nl-NL" w:eastAsia="nl-NL"/>
          </w:rPr>
          <w:delText>deze</w:delText>
        </w:r>
      </w:del>
      <w:ins w:id="246" w:author="Renske Weeda" w:date="2024-04-19T08:32:00Z">
        <w:r w:rsidR="005E02E4" w:rsidRPr="008140E3">
          <w:rPr>
            <w:lang w:val="nl-NL" w:eastAsia="nl-NL"/>
          </w:rPr>
          <w:t>dit</w:t>
        </w:r>
      </w:ins>
      <w:r w:rsidR="005E02E4" w:rsidRPr="008140E3">
        <w:rPr>
          <w:lang w:val="nl-NL" w:eastAsia="nl-NL"/>
        </w:rPr>
        <w:t xml:space="preserve"> met een return op.</w:t>
      </w:r>
    </w:p>
    <w:p w14:paraId="22FDFF16" w14:textId="5A069888" w:rsidR="001E02CF" w:rsidRPr="001E02CF" w:rsidRDefault="001E02CF" w:rsidP="00014A64">
      <w:pPr>
        <w:pStyle w:val="ListParagraph"/>
        <w:numPr>
          <w:ilvl w:val="0"/>
          <w:numId w:val="14"/>
        </w:numPr>
        <w:rPr>
          <w:lang w:val="nl-NL" w:eastAsia="nl-NL"/>
        </w:rPr>
      </w:pPr>
      <w:r w:rsidRPr="001E02CF">
        <w:rPr>
          <w:lang w:val="nl-NL" w:eastAsia="nl-NL"/>
        </w:rPr>
        <w:t>Controleer meteen of het e</w:t>
      </w:r>
      <w:r>
        <w:rPr>
          <w:lang w:val="nl-NL" w:eastAsia="nl-NL"/>
        </w:rPr>
        <w:t>en valide schot is (</w:t>
      </w:r>
      <w:del w:id="247" w:author="Renske Weeda" w:date="2024-04-19T08:32:00Z">
        <w:r w:rsidR="00E853FA">
          <w:rPr>
            <w:lang w:val="nl-NL" w:eastAsia="nl-NL"/>
          </w:rPr>
          <w:delText>met andere woorden:</w:delText>
        </w:r>
      </w:del>
      <w:ins w:id="248" w:author="Renske Weeda" w:date="2024-04-19T08:32:00Z">
        <w:r>
          <w:rPr>
            <w:lang w:val="nl-NL" w:eastAsia="nl-NL"/>
          </w:rPr>
          <w:t>oftewel,</w:t>
        </w:r>
      </w:ins>
      <w:r>
        <w:rPr>
          <w:lang w:val="nl-NL" w:eastAsia="nl-NL"/>
        </w:rPr>
        <w:t xml:space="preserve"> of het schot wel op het bord is). Zo niet, vraag de gebruiker opnieuw om invoer.</w:t>
      </w:r>
    </w:p>
    <w:p w14:paraId="7E20FA1B" w14:textId="63986B11" w:rsidR="00014A64" w:rsidRPr="00EE0F3B" w:rsidRDefault="00C93E1F" w:rsidP="00014A64">
      <w:pPr>
        <w:pStyle w:val="ListParagraph"/>
        <w:numPr>
          <w:ilvl w:val="0"/>
          <w:numId w:val="14"/>
        </w:numPr>
        <w:rPr>
          <w:lang w:val="nl-NL" w:eastAsia="nl-NL"/>
        </w:rPr>
      </w:pPr>
      <w:r>
        <w:rPr>
          <w:lang w:val="nl-NL" w:eastAsia="nl-NL"/>
        </w:rPr>
        <w:t>Voor als je programma helemaal werkt: b</w:t>
      </w:r>
      <w:r w:rsidR="00014A64" w:rsidRPr="00EE0F3B">
        <w:rPr>
          <w:lang w:val="nl-NL" w:eastAsia="nl-NL"/>
        </w:rPr>
        <w:t xml:space="preserve">ij </w:t>
      </w:r>
      <w:r w:rsidR="00603966">
        <w:rPr>
          <w:lang w:val="nl-NL" w:eastAsia="nl-NL"/>
        </w:rPr>
        <w:t>hoofdstuk</w:t>
      </w:r>
      <w:r w:rsidR="00601A94">
        <w:rPr>
          <w:lang w:val="nl-NL" w:eastAsia="nl-NL"/>
        </w:rPr>
        <w:t xml:space="preserve"> 13</w:t>
      </w:r>
      <w:r w:rsidR="00343AF9">
        <w:rPr>
          <w:lang w:val="nl-NL" w:eastAsia="nl-NL"/>
        </w:rPr>
        <w:t xml:space="preserve"> </w:t>
      </w:r>
      <w:r w:rsidR="00601A94">
        <w:rPr>
          <w:lang w:val="nl-NL" w:eastAsia="nl-NL"/>
        </w:rPr>
        <w:t>leer je</w:t>
      </w:r>
      <w:r w:rsidR="00343AF9">
        <w:rPr>
          <w:lang w:val="nl-NL" w:eastAsia="nl-NL"/>
        </w:rPr>
        <w:t xml:space="preserve"> hoe je een letter kan omzetten in een cijfer. </w:t>
      </w:r>
      <w:r w:rsidR="00433C20">
        <w:rPr>
          <w:lang w:val="nl-NL" w:eastAsia="nl-NL"/>
        </w:rPr>
        <w:t>Daarmee kan je je code veel eleganter maken.</w:t>
      </w:r>
    </w:p>
    <w:p w14:paraId="19F2EF8E" w14:textId="0EA77D92" w:rsidR="00014A64" w:rsidRDefault="00AF33C5" w:rsidP="0024172E">
      <w:pPr>
        <w:rPr>
          <w:lang w:eastAsia="nl-NL"/>
        </w:rPr>
      </w:pPr>
      <w:r w:rsidRPr="008B1245">
        <w:rPr>
          <w:u w:val="single"/>
          <w:lang w:eastAsia="nl-NL"/>
        </w:rPr>
        <w:t>Stap 7</w:t>
      </w:r>
      <w:r>
        <w:rPr>
          <w:lang w:eastAsia="nl-NL"/>
        </w:rPr>
        <w:t xml:space="preserve">. Schrijf een functie </w:t>
      </w:r>
      <w:del w:id="249" w:author="Renske Weeda" w:date="2024-04-19T08:32:00Z">
        <w:r w:rsidR="00E853FA">
          <w:rPr>
            <w:lang w:eastAsia="nl-NL"/>
          </w:rPr>
          <w:delText>die</w:delText>
        </w:r>
        <w:r>
          <w:rPr>
            <w:lang w:eastAsia="nl-NL"/>
          </w:rPr>
          <w:delText xml:space="preserve"> </w:delText>
        </w:r>
        <w:r w:rsidR="00E853FA">
          <w:rPr>
            <w:lang w:eastAsia="nl-NL"/>
          </w:rPr>
          <w:delText>het</w:delText>
        </w:r>
      </w:del>
      <w:ins w:id="250" w:author="Renske Weeda" w:date="2024-04-19T08:32:00Z">
        <w:r>
          <w:rPr>
            <w:lang w:eastAsia="nl-NL"/>
          </w:rPr>
          <w:t>dat de</w:t>
        </w:r>
      </w:ins>
      <w:r>
        <w:rPr>
          <w:lang w:eastAsia="nl-NL"/>
        </w:rPr>
        <w:t xml:space="preserve"> schot van de gebruiker verwerkt. Deze krijgt als parameters mee: het bord en de lijst met x</w:t>
      </w:r>
      <w:del w:id="251" w:author="Renske Weeda" w:date="2024-04-19T08:32:00Z">
        <w:r w:rsidR="00865E14">
          <w:rPr>
            <w:lang w:eastAsia="nl-NL"/>
          </w:rPr>
          <w:delText>-</w:delText>
        </w:r>
      </w:del>
      <w:r>
        <w:rPr>
          <w:lang w:eastAsia="nl-NL"/>
        </w:rPr>
        <w:t xml:space="preserve"> en y</w:t>
      </w:r>
      <w:del w:id="252" w:author="Renske Weeda" w:date="2024-04-19T08:32:00Z">
        <w:r w:rsidR="00865E14">
          <w:rPr>
            <w:lang w:eastAsia="nl-NL"/>
          </w:rPr>
          <w:delText>-</w:delText>
        </w:r>
      </w:del>
      <w:ins w:id="253" w:author="Renske Weeda" w:date="2024-04-19T08:32:00Z">
        <w:r>
          <w:rPr>
            <w:lang w:eastAsia="nl-NL"/>
          </w:rPr>
          <w:t xml:space="preserve"> </w:t>
        </w:r>
      </w:ins>
      <w:r>
        <w:rPr>
          <w:lang w:eastAsia="nl-NL"/>
        </w:rPr>
        <w:t xml:space="preserve">coördinaat uit stap 6. </w:t>
      </w:r>
      <w:r w:rsidR="006F56AE">
        <w:rPr>
          <w:lang w:eastAsia="nl-NL"/>
        </w:rPr>
        <w:t>De functie levert het bord op</w:t>
      </w:r>
      <w:ins w:id="254" w:author="Renske Weeda" w:date="2024-04-19T08:32:00Z">
        <w:r w:rsidR="006F56AE">
          <w:rPr>
            <w:lang w:eastAsia="nl-NL"/>
          </w:rPr>
          <w:t>,</w:t>
        </w:r>
      </w:ins>
      <w:r w:rsidR="006F56AE">
        <w:rPr>
          <w:lang w:eastAsia="nl-NL"/>
        </w:rPr>
        <w:t xml:space="preserve"> waarin </w:t>
      </w:r>
      <w:del w:id="255" w:author="Renske Weeda" w:date="2024-04-19T08:32:00Z">
        <w:r w:rsidR="00865E14">
          <w:rPr>
            <w:lang w:eastAsia="nl-NL"/>
          </w:rPr>
          <w:delText>het</w:delText>
        </w:r>
      </w:del>
      <w:ins w:id="256" w:author="Renske Weeda" w:date="2024-04-19T08:32:00Z">
        <w:r w:rsidR="006F56AE">
          <w:rPr>
            <w:lang w:eastAsia="nl-NL"/>
          </w:rPr>
          <w:t>de</w:t>
        </w:r>
      </w:ins>
      <w:r w:rsidR="006F56AE">
        <w:rPr>
          <w:lang w:eastAsia="nl-NL"/>
        </w:rPr>
        <w:t xml:space="preserve"> schot is verwerkt. Geef ook meteen feedback aan de gebruiker of </w:t>
      </w:r>
      <w:del w:id="257" w:author="Renske Weeda" w:date="2024-04-19T08:32:00Z">
        <w:r w:rsidR="00865E14">
          <w:rPr>
            <w:lang w:eastAsia="nl-NL"/>
          </w:rPr>
          <w:delText>het</w:delText>
        </w:r>
      </w:del>
      <w:ins w:id="258" w:author="Renske Weeda" w:date="2024-04-19T08:32:00Z">
        <w:r w:rsidR="006F56AE">
          <w:rPr>
            <w:lang w:eastAsia="nl-NL"/>
          </w:rPr>
          <w:t>de</w:t>
        </w:r>
      </w:ins>
      <w:r w:rsidR="006F56AE">
        <w:rPr>
          <w:lang w:eastAsia="nl-NL"/>
        </w:rPr>
        <w:t xml:space="preserve"> schot mis was of raak.</w:t>
      </w:r>
    </w:p>
    <w:p w14:paraId="358CB3D0" w14:textId="1A58219E" w:rsidR="00EA4308" w:rsidRPr="00652948" w:rsidRDefault="00EA4308" w:rsidP="0024172E">
      <w:pPr>
        <w:rPr>
          <w:lang w:eastAsia="nl-NL"/>
        </w:rPr>
      </w:pPr>
      <w:r w:rsidRPr="00EA4308">
        <w:rPr>
          <w:u w:val="single"/>
          <w:lang w:eastAsia="nl-NL"/>
        </w:rPr>
        <w:t xml:space="preserve">Stap </w:t>
      </w:r>
      <w:r w:rsidR="00A20441">
        <w:rPr>
          <w:u w:val="single"/>
          <w:lang w:eastAsia="nl-NL"/>
        </w:rPr>
        <w:t>8</w:t>
      </w:r>
      <w:r>
        <w:rPr>
          <w:u w:val="single"/>
          <w:lang w:eastAsia="nl-NL"/>
        </w:rPr>
        <w:t>:</w:t>
      </w:r>
      <w:r w:rsidR="00652948">
        <w:rPr>
          <w:b/>
          <w:bCs/>
          <w:lang w:eastAsia="nl-NL"/>
        </w:rPr>
        <w:t xml:space="preserve"> </w:t>
      </w:r>
      <w:r w:rsidR="00652948">
        <w:rPr>
          <w:lang w:eastAsia="nl-NL"/>
        </w:rPr>
        <w:t>Het spel moet gaan herhalen. Bedenk wanneer het is afgelopen. Gebruik voor de herhaling een</w:t>
      </w:r>
      <w:r w:rsidR="00A20441">
        <w:rPr>
          <w:lang w:eastAsia="nl-NL"/>
        </w:rPr>
        <w:t xml:space="preserve"> while-loop met logische vlag, zie</w:t>
      </w:r>
      <w:r w:rsidR="00601A94">
        <w:rPr>
          <w:lang w:eastAsia="nl-NL"/>
        </w:rPr>
        <w:t xml:space="preserve"> hoofdstuk 7.</w:t>
      </w:r>
      <w:r w:rsidR="00A20441">
        <w:rPr>
          <w:lang w:eastAsia="nl-NL"/>
        </w:rPr>
        <w:t xml:space="preserve"> </w:t>
      </w:r>
    </w:p>
    <w:p w14:paraId="40AE46AA" w14:textId="49E2C0BB" w:rsidR="005050B6" w:rsidRPr="008B1245" w:rsidRDefault="001E02CF" w:rsidP="00BA690E">
      <w:pPr>
        <w:rPr>
          <w:lang w:eastAsia="nl-NL"/>
        </w:rPr>
      </w:pPr>
      <w:r w:rsidRPr="008B1245">
        <w:rPr>
          <w:u w:val="single"/>
          <w:lang w:eastAsia="nl-NL"/>
        </w:rPr>
        <w:t xml:space="preserve">Stap </w:t>
      </w:r>
      <w:r w:rsidR="00A20441">
        <w:rPr>
          <w:u w:val="single"/>
          <w:lang w:eastAsia="nl-NL"/>
        </w:rPr>
        <w:t>9</w:t>
      </w:r>
      <w:r>
        <w:rPr>
          <w:lang w:eastAsia="nl-NL"/>
        </w:rPr>
        <w:t xml:space="preserve">. </w:t>
      </w:r>
      <w:r w:rsidR="00EA3685">
        <w:rPr>
          <w:lang w:eastAsia="nl-NL"/>
        </w:rPr>
        <w:t xml:space="preserve">Bij stap 5 heb je een </w:t>
      </w:r>
      <w:r w:rsidR="00BA690E">
        <w:rPr>
          <w:lang w:eastAsia="nl-NL"/>
        </w:rPr>
        <w:t>s</w:t>
      </w:r>
      <w:r w:rsidR="00293552">
        <w:rPr>
          <w:lang w:eastAsia="nl-NL"/>
        </w:rPr>
        <w:t>c</w:t>
      </w:r>
      <w:r w:rsidR="00BA690E">
        <w:rPr>
          <w:lang w:eastAsia="nl-NL"/>
        </w:rPr>
        <w:t>hip</w:t>
      </w:r>
      <w:r w:rsidR="00EA3685">
        <w:rPr>
          <w:lang w:eastAsia="nl-NL"/>
        </w:rPr>
        <w:t xml:space="preserve"> kunnen plaatsen. </w:t>
      </w:r>
      <w:r w:rsidR="00BA690E">
        <w:rPr>
          <w:lang w:eastAsia="nl-NL"/>
        </w:rPr>
        <w:t>Deze willen we uitbreiden met meerdere schepen</w:t>
      </w:r>
      <w:r w:rsidR="00E12DFC">
        <w:rPr>
          <w:lang w:eastAsia="nl-NL"/>
        </w:rPr>
        <w:t xml:space="preserve">. </w:t>
      </w:r>
      <w:r w:rsidR="00E12DFC" w:rsidRPr="008B1245">
        <w:rPr>
          <w:lang w:eastAsia="nl-NL"/>
        </w:rPr>
        <w:t xml:space="preserve">Elke keer als een nieuwe willekeurige </w:t>
      </w:r>
      <w:r w:rsidR="00BA3580" w:rsidRPr="008B1245">
        <w:rPr>
          <w:lang w:eastAsia="nl-NL"/>
        </w:rPr>
        <w:t>coördinaat</w:t>
      </w:r>
      <w:r w:rsidR="00E12DFC" w:rsidRPr="008B1245">
        <w:rPr>
          <w:lang w:eastAsia="nl-NL"/>
        </w:rPr>
        <w:t xml:space="preserve"> </w:t>
      </w:r>
      <w:r w:rsidR="00603966" w:rsidRPr="008B1245">
        <w:rPr>
          <w:lang w:eastAsia="nl-NL"/>
        </w:rPr>
        <w:t>berekend</w:t>
      </w:r>
      <w:r w:rsidR="00E12DFC" w:rsidRPr="008B1245">
        <w:rPr>
          <w:lang w:eastAsia="nl-NL"/>
        </w:rPr>
        <w:t xml:space="preserve"> is</w:t>
      </w:r>
      <w:del w:id="259" w:author="Renske Weeda" w:date="2024-04-19T08:32:00Z">
        <w:r w:rsidR="00865E14">
          <w:rPr>
            <w:lang w:eastAsia="nl-NL"/>
          </w:rPr>
          <w:delText>,</w:delText>
        </w:r>
      </w:del>
      <w:r w:rsidR="00E12DFC" w:rsidRPr="008B1245">
        <w:rPr>
          <w:lang w:eastAsia="nl-NL"/>
        </w:rPr>
        <w:t xml:space="preserve"> moet je eerst controleren of dat</w:t>
      </w:r>
      <w:r w:rsidR="00BA3580" w:rsidRPr="008B1245">
        <w:rPr>
          <w:lang w:eastAsia="nl-NL"/>
        </w:rPr>
        <w:t xml:space="preserve"> wel mag. Een coördinaat </w:t>
      </w:r>
      <w:del w:id="260" w:author="Renske Weeda" w:date="2024-04-19T08:32:00Z">
        <w:r w:rsidR="00865E14">
          <w:rPr>
            <w:lang w:eastAsia="nl-NL"/>
          </w:rPr>
          <w:delText>wordt afgekeurd</w:delText>
        </w:r>
      </w:del>
      <w:ins w:id="261" w:author="Renske Weeda" w:date="2024-04-19T08:32:00Z">
        <w:r w:rsidR="00BA3580" w:rsidRPr="008B1245">
          <w:rPr>
            <w:lang w:eastAsia="nl-NL"/>
          </w:rPr>
          <w:t>mag niet</w:t>
        </w:r>
      </w:ins>
      <w:r w:rsidR="00BA3580" w:rsidRPr="008B1245">
        <w:rPr>
          <w:lang w:eastAsia="nl-NL"/>
        </w:rPr>
        <w:t xml:space="preserve"> als er al een </w:t>
      </w:r>
      <w:r w:rsidR="00293552" w:rsidRPr="008B1245">
        <w:rPr>
          <w:lang w:eastAsia="nl-NL"/>
        </w:rPr>
        <w:t>schip</w:t>
      </w:r>
      <w:r w:rsidR="00BA3580" w:rsidRPr="008B1245">
        <w:rPr>
          <w:lang w:eastAsia="nl-NL"/>
        </w:rPr>
        <w:t xml:space="preserve"> staat</w:t>
      </w:r>
      <w:ins w:id="262" w:author="Renske Weeda" w:date="2024-04-19T08:32:00Z">
        <w:r w:rsidR="00BA3580" w:rsidRPr="008B1245">
          <w:rPr>
            <w:lang w:eastAsia="nl-NL"/>
          </w:rPr>
          <w:t>,</w:t>
        </w:r>
      </w:ins>
      <w:r w:rsidR="00BA3580" w:rsidRPr="008B1245">
        <w:rPr>
          <w:lang w:eastAsia="nl-NL"/>
        </w:rPr>
        <w:t xml:space="preserve"> of als er een </w:t>
      </w:r>
      <w:r w:rsidR="00293552" w:rsidRPr="008B1245">
        <w:rPr>
          <w:lang w:eastAsia="nl-NL"/>
        </w:rPr>
        <w:t>schip</w:t>
      </w:r>
      <w:r w:rsidR="00BA3580" w:rsidRPr="008B1245">
        <w:rPr>
          <w:lang w:eastAsia="nl-NL"/>
        </w:rPr>
        <w:t xml:space="preserve"> schuin of naast staat.  </w:t>
      </w:r>
      <w:r w:rsidR="005050B6" w:rsidRPr="008B1245">
        <w:rPr>
          <w:lang w:eastAsia="nl-NL"/>
        </w:rPr>
        <w:t xml:space="preserve">Een mogelijke aanpak is om, als je een boot ergens plaatst, ook meteen aan te geven welke plekken daarna leeg moeten blijven, bijvoorbeeld door </w:t>
      </w:r>
      <w:r w:rsidR="004D5D6A" w:rsidRPr="008B1245">
        <w:rPr>
          <w:lang w:eastAsia="nl-NL"/>
        </w:rPr>
        <w:t>op de gereserveerde plekken</w:t>
      </w:r>
      <w:r w:rsidR="005050B6" w:rsidRPr="008B1245">
        <w:rPr>
          <w:lang w:eastAsia="nl-NL"/>
        </w:rPr>
        <w:t xml:space="preserve"> een </w:t>
      </w:r>
      <w:r w:rsidR="004D5D6A" w:rsidRPr="008B1245">
        <w:rPr>
          <w:lang w:eastAsia="nl-NL"/>
        </w:rPr>
        <w:t xml:space="preserve">ander teken </w:t>
      </w:r>
      <w:r w:rsidR="005050B6" w:rsidRPr="008B1245">
        <w:rPr>
          <w:lang w:eastAsia="nl-NL"/>
        </w:rPr>
        <w:t xml:space="preserve">neer te zetten. </w:t>
      </w:r>
      <w:r w:rsidR="004D5D6A" w:rsidRPr="008B1245">
        <w:rPr>
          <w:lang w:eastAsia="nl-NL"/>
        </w:rPr>
        <w:t>Hier zie je een voorbeeld waarbij ‘S’ een schip is</w:t>
      </w:r>
      <w:ins w:id="263" w:author="Renske Weeda" w:date="2024-04-19T08:32:00Z">
        <w:r w:rsidR="004D5D6A" w:rsidRPr="008B1245">
          <w:rPr>
            <w:lang w:eastAsia="nl-NL"/>
          </w:rPr>
          <w:t>,</w:t>
        </w:r>
      </w:ins>
      <w:r w:rsidR="004D5D6A" w:rsidRPr="008B1245">
        <w:rPr>
          <w:lang w:eastAsia="nl-NL"/>
        </w:rPr>
        <w:t xml:space="preserve"> en ‘L’ een gereserveerde lege</w:t>
      </w:r>
      <w:del w:id="264" w:author="Renske Weeda" w:date="2024-04-19T08:32:00Z">
        <w:r w:rsidR="00865E14">
          <w:rPr>
            <w:lang w:eastAsia="nl-NL"/>
          </w:rPr>
          <w:delText xml:space="preserve"> </w:delText>
        </w:r>
      </w:del>
      <w:ins w:id="265" w:author="Renske Weeda" w:date="2024-04-19T08:32:00Z">
        <w:r w:rsidR="004D5D6A" w:rsidRPr="008B1245">
          <w:rPr>
            <w:lang w:eastAsia="nl-NL"/>
          </w:rPr>
          <w:t>-</w:t>
        </w:r>
      </w:ins>
      <w:r w:rsidR="004D5D6A" w:rsidRPr="008B1245">
        <w:rPr>
          <w:lang w:eastAsia="nl-NL"/>
        </w:rPr>
        <w:t>plek is.</w:t>
      </w:r>
    </w:p>
    <w:tbl>
      <w:tblPr>
        <w:tblStyle w:val="TableGrid"/>
        <w:tblW w:w="0" w:type="auto"/>
        <w:jc w:val="center"/>
        <w:tblLook w:val="04A0" w:firstRow="1" w:lastRow="0" w:firstColumn="1" w:lastColumn="0" w:noHBand="0" w:noVBand="1"/>
      </w:tblPr>
      <w:tblGrid>
        <w:gridCol w:w="460"/>
        <w:gridCol w:w="460"/>
        <w:gridCol w:w="460"/>
        <w:gridCol w:w="460"/>
      </w:tblGrid>
      <w:tr w:rsidR="004D5D6A" w:rsidRPr="008B1245" w14:paraId="2BC2BCAF" w14:textId="77777777" w:rsidTr="004D5D6A">
        <w:trPr>
          <w:trHeight w:val="252"/>
          <w:jc w:val="center"/>
        </w:trPr>
        <w:tc>
          <w:tcPr>
            <w:tcW w:w="460" w:type="dxa"/>
          </w:tcPr>
          <w:p w14:paraId="4AE7D680" w14:textId="77777777" w:rsidR="004D5D6A" w:rsidRPr="008B1245" w:rsidRDefault="004D5D6A" w:rsidP="00BA690E">
            <w:pPr>
              <w:rPr>
                <w:lang w:eastAsia="nl-NL"/>
              </w:rPr>
            </w:pPr>
          </w:p>
        </w:tc>
        <w:tc>
          <w:tcPr>
            <w:tcW w:w="460" w:type="dxa"/>
          </w:tcPr>
          <w:p w14:paraId="3B1CDB8B" w14:textId="77777777" w:rsidR="004D5D6A" w:rsidRPr="008B1245" w:rsidRDefault="004D5D6A" w:rsidP="00BA690E">
            <w:pPr>
              <w:rPr>
                <w:lang w:eastAsia="nl-NL"/>
              </w:rPr>
            </w:pPr>
          </w:p>
        </w:tc>
        <w:tc>
          <w:tcPr>
            <w:tcW w:w="460" w:type="dxa"/>
          </w:tcPr>
          <w:p w14:paraId="5D1F44AD" w14:textId="77777777" w:rsidR="004D5D6A" w:rsidRPr="008B1245" w:rsidRDefault="004D5D6A" w:rsidP="00BA690E">
            <w:pPr>
              <w:rPr>
                <w:lang w:eastAsia="nl-NL"/>
              </w:rPr>
            </w:pPr>
          </w:p>
        </w:tc>
        <w:tc>
          <w:tcPr>
            <w:tcW w:w="460" w:type="dxa"/>
          </w:tcPr>
          <w:p w14:paraId="139A913E" w14:textId="77777777" w:rsidR="004D5D6A" w:rsidRPr="008B1245" w:rsidRDefault="004D5D6A" w:rsidP="00BA690E">
            <w:pPr>
              <w:rPr>
                <w:lang w:eastAsia="nl-NL"/>
              </w:rPr>
            </w:pPr>
          </w:p>
        </w:tc>
      </w:tr>
      <w:tr w:rsidR="004D5D6A" w:rsidRPr="008B1245" w14:paraId="4E6DF1ED" w14:textId="77777777" w:rsidTr="004D5D6A">
        <w:trPr>
          <w:trHeight w:val="252"/>
          <w:jc w:val="center"/>
        </w:trPr>
        <w:tc>
          <w:tcPr>
            <w:tcW w:w="460" w:type="dxa"/>
          </w:tcPr>
          <w:p w14:paraId="68CD5226" w14:textId="4D9F5ACA" w:rsidR="004D5D6A" w:rsidRPr="008B1245" w:rsidRDefault="004D5D6A" w:rsidP="00BA690E">
            <w:pPr>
              <w:rPr>
                <w:lang w:eastAsia="nl-NL"/>
              </w:rPr>
            </w:pPr>
            <w:r w:rsidRPr="008B1245">
              <w:rPr>
                <w:lang w:eastAsia="nl-NL"/>
              </w:rPr>
              <w:t>L</w:t>
            </w:r>
          </w:p>
        </w:tc>
        <w:tc>
          <w:tcPr>
            <w:tcW w:w="460" w:type="dxa"/>
          </w:tcPr>
          <w:p w14:paraId="27D56E12" w14:textId="7C4A68B1" w:rsidR="004D5D6A" w:rsidRPr="008B1245" w:rsidRDefault="004D5D6A" w:rsidP="00BA690E">
            <w:pPr>
              <w:rPr>
                <w:lang w:eastAsia="nl-NL"/>
              </w:rPr>
            </w:pPr>
            <w:r w:rsidRPr="008B1245">
              <w:rPr>
                <w:lang w:eastAsia="nl-NL"/>
              </w:rPr>
              <w:t>L</w:t>
            </w:r>
          </w:p>
        </w:tc>
        <w:tc>
          <w:tcPr>
            <w:tcW w:w="460" w:type="dxa"/>
          </w:tcPr>
          <w:p w14:paraId="41EC8274" w14:textId="77777777" w:rsidR="004D5D6A" w:rsidRPr="008B1245" w:rsidRDefault="004D5D6A" w:rsidP="00BA690E">
            <w:pPr>
              <w:rPr>
                <w:lang w:eastAsia="nl-NL"/>
              </w:rPr>
            </w:pPr>
          </w:p>
        </w:tc>
        <w:tc>
          <w:tcPr>
            <w:tcW w:w="460" w:type="dxa"/>
          </w:tcPr>
          <w:p w14:paraId="295574C8" w14:textId="77777777" w:rsidR="004D5D6A" w:rsidRPr="008B1245" w:rsidRDefault="004D5D6A" w:rsidP="00BA690E">
            <w:pPr>
              <w:rPr>
                <w:lang w:eastAsia="nl-NL"/>
              </w:rPr>
            </w:pPr>
          </w:p>
        </w:tc>
      </w:tr>
      <w:tr w:rsidR="004D5D6A" w:rsidRPr="008B1245" w14:paraId="43227B49" w14:textId="77777777" w:rsidTr="004D5D6A">
        <w:trPr>
          <w:trHeight w:val="252"/>
          <w:jc w:val="center"/>
        </w:trPr>
        <w:tc>
          <w:tcPr>
            <w:tcW w:w="460" w:type="dxa"/>
          </w:tcPr>
          <w:p w14:paraId="6AE6DFB2" w14:textId="6D797F7C" w:rsidR="004D5D6A" w:rsidRPr="008B1245" w:rsidRDefault="004D5D6A" w:rsidP="00BA690E">
            <w:pPr>
              <w:rPr>
                <w:lang w:eastAsia="nl-NL"/>
              </w:rPr>
            </w:pPr>
            <w:r w:rsidRPr="008B1245">
              <w:rPr>
                <w:lang w:eastAsia="nl-NL"/>
              </w:rPr>
              <w:t>S</w:t>
            </w:r>
          </w:p>
        </w:tc>
        <w:tc>
          <w:tcPr>
            <w:tcW w:w="460" w:type="dxa"/>
          </w:tcPr>
          <w:p w14:paraId="36209E42" w14:textId="4371B570" w:rsidR="004D5D6A" w:rsidRPr="008B1245" w:rsidRDefault="004D5D6A" w:rsidP="00BA690E">
            <w:pPr>
              <w:rPr>
                <w:lang w:eastAsia="nl-NL"/>
              </w:rPr>
            </w:pPr>
            <w:r w:rsidRPr="008B1245">
              <w:rPr>
                <w:lang w:eastAsia="nl-NL"/>
              </w:rPr>
              <w:t>L</w:t>
            </w:r>
          </w:p>
        </w:tc>
        <w:tc>
          <w:tcPr>
            <w:tcW w:w="460" w:type="dxa"/>
          </w:tcPr>
          <w:p w14:paraId="1C6427B7" w14:textId="77777777" w:rsidR="004D5D6A" w:rsidRPr="008B1245" w:rsidRDefault="004D5D6A" w:rsidP="00BA690E">
            <w:pPr>
              <w:rPr>
                <w:lang w:eastAsia="nl-NL"/>
              </w:rPr>
            </w:pPr>
          </w:p>
        </w:tc>
        <w:tc>
          <w:tcPr>
            <w:tcW w:w="460" w:type="dxa"/>
          </w:tcPr>
          <w:p w14:paraId="495453DF" w14:textId="77777777" w:rsidR="004D5D6A" w:rsidRPr="008B1245" w:rsidRDefault="004D5D6A" w:rsidP="00BA690E">
            <w:pPr>
              <w:rPr>
                <w:lang w:eastAsia="nl-NL"/>
              </w:rPr>
            </w:pPr>
          </w:p>
        </w:tc>
      </w:tr>
      <w:tr w:rsidR="004D5D6A" w:rsidRPr="008B1245" w14:paraId="35E97C4B" w14:textId="77777777" w:rsidTr="004D5D6A">
        <w:trPr>
          <w:trHeight w:val="243"/>
          <w:jc w:val="center"/>
        </w:trPr>
        <w:tc>
          <w:tcPr>
            <w:tcW w:w="460" w:type="dxa"/>
          </w:tcPr>
          <w:p w14:paraId="1CE0813A" w14:textId="1668B385" w:rsidR="004D5D6A" w:rsidRPr="008B1245" w:rsidRDefault="004D5D6A" w:rsidP="00BA690E">
            <w:pPr>
              <w:rPr>
                <w:lang w:eastAsia="nl-NL"/>
              </w:rPr>
            </w:pPr>
            <w:r w:rsidRPr="008B1245">
              <w:rPr>
                <w:lang w:eastAsia="nl-NL"/>
              </w:rPr>
              <w:t>L</w:t>
            </w:r>
          </w:p>
        </w:tc>
        <w:tc>
          <w:tcPr>
            <w:tcW w:w="460" w:type="dxa"/>
          </w:tcPr>
          <w:p w14:paraId="6BCA6283" w14:textId="49BBC497" w:rsidR="004D5D6A" w:rsidRPr="008B1245" w:rsidRDefault="004D5D6A" w:rsidP="00BA690E">
            <w:pPr>
              <w:rPr>
                <w:lang w:eastAsia="nl-NL"/>
              </w:rPr>
            </w:pPr>
            <w:r w:rsidRPr="008B1245">
              <w:rPr>
                <w:lang w:eastAsia="nl-NL"/>
              </w:rPr>
              <w:t>L</w:t>
            </w:r>
          </w:p>
        </w:tc>
        <w:tc>
          <w:tcPr>
            <w:tcW w:w="460" w:type="dxa"/>
          </w:tcPr>
          <w:p w14:paraId="4E3230A1" w14:textId="77777777" w:rsidR="004D5D6A" w:rsidRPr="008B1245" w:rsidRDefault="004D5D6A" w:rsidP="00BA690E">
            <w:pPr>
              <w:rPr>
                <w:lang w:eastAsia="nl-NL"/>
              </w:rPr>
            </w:pPr>
          </w:p>
        </w:tc>
        <w:tc>
          <w:tcPr>
            <w:tcW w:w="460" w:type="dxa"/>
          </w:tcPr>
          <w:p w14:paraId="76805FD6" w14:textId="77777777" w:rsidR="004D5D6A" w:rsidRPr="008B1245" w:rsidRDefault="004D5D6A" w:rsidP="00BA690E">
            <w:pPr>
              <w:rPr>
                <w:lang w:eastAsia="nl-NL"/>
              </w:rPr>
            </w:pPr>
          </w:p>
        </w:tc>
      </w:tr>
    </w:tbl>
    <w:p w14:paraId="5A4666DF" w14:textId="77777777" w:rsidR="004D5D6A" w:rsidRPr="008B1245" w:rsidRDefault="004D5D6A" w:rsidP="00BA690E">
      <w:pPr>
        <w:rPr>
          <w:lang w:eastAsia="nl-NL"/>
        </w:rPr>
      </w:pPr>
    </w:p>
    <w:p w14:paraId="085EFEAE" w14:textId="1B08A1CC" w:rsidR="005E02E4" w:rsidRPr="008B1245" w:rsidRDefault="004D5D6A" w:rsidP="00DD6C0C">
      <w:pPr>
        <w:rPr>
          <w:lang w:eastAsia="nl-NL"/>
        </w:rPr>
      </w:pPr>
      <w:r w:rsidRPr="008B1245">
        <w:rPr>
          <w:lang w:eastAsia="nl-NL"/>
        </w:rPr>
        <w:t>Schrijf een functie die</w:t>
      </w:r>
      <w:r w:rsidR="004422B7" w:rsidRPr="008B1245">
        <w:rPr>
          <w:lang w:eastAsia="nl-NL"/>
        </w:rPr>
        <w:t xml:space="preserve">, gegeven een willekeurige coördinaat en een </w:t>
      </w:r>
      <w:r w:rsidR="00DD6C0C" w:rsidRPr="008B1245">
        <w:rPr>
          <w:lang w:eastAsia="nl-NL"/>
        </w:rPr>
        <w:t>bord</w:t>
      </w:r>
      <w:r w:rsidR="004422B7" w:rsidRPr="008B1245">
        <w:rPr>
          <w:lang w:eastAsia="nl-NL"/>
        </w:rPr>
        <w:t xml:space="preserve">, de </w:t>
      </w:r>
      <w:r w:rsidR="00DD6C0C" w:rsidRPr="008B1245">
        <w:rPr>
          <w:lang w:eastAsia="nl-NL"/>
        </w:rPr>
        <w:t>juiste gereserveerde plekken markeert.</w:t>
      </w:r>
      <w:r w:rsidR="009A3C3F" w:rsidRPr="008B1245">
        <w:rPr>
          <w:lang w:eastAsia="nl-NL"/>
        </w:rPr>
        <w:t xml:space="preserve"> </w:t>
      </w:r>
      <w:r w:rsidR="003001F6" w:rsidRPr="008B1245">
        <w:rPr>
          <w:lang w:eastAsia="nl-NL"/>
        </w:rPr>
        <w:t xml:space="preserve">De functie levert het bord met ‘gereserveerde’ vakjes op als </w:t>
      </w:r>
      <w:del w:id="266" w:author="Renske Weeda" w:date="2024-04-19T08:32:00Z">
        <w:r w:rsidR="003001F6" w:rsidRPr="008B1245">
          <w:rPr>
            <w:lang w:eastAsia="nl-NL"/>
          </w:rPr>
          <w:delText>retourwaarde</w:delText>
        </w:r>
      </w:del>
      <w:ins w:id="267" w:author="Renske Weeda" w:date="2024-04-19T08:32:00Z">
        <w:r w:rsidR="003001F6" w:rsidRPr="008B1245">
          <w:rPr>
            <w:lang w:eastAsia="nl-NL"/>
          </w:rPr>
          <w:t>retour waarde</w:t>
        </w:r>
      </w:ins>
      <w:r w:rsidR="003001F6" w:rsidRPr="008B1245">
        <w:rPr>
          <w:lang w:eastAsia="nl-NL"/>
        </w:rPr>
        <w:t>.</w:t>
      </w:r>
    </w:p>
    <w:p w14:paraId="43112D81" w14:textId="0E0B0990" w:rsidR="006153DC" w:rsidRPr="008B1245" w:rsidRDefault="006153DC" w:rsidP="00BA690E">
      <w:pPr>
        <w:rPr>
          <w:lang w:eastAsia="nl-NL"/>
        </w:rPr>
      </w:pPr>
      <w:r w:rsidRPr="008B1245">
        <w:rPr>
          <w:lang w:eastAsia="nl-NL"/>
        </w:rPr>
        <w:t>Tips:</w:t>
      </w:r>
    </w:p>
    <w:p w14:paraId="587A9F12" w14:textId="21B65863" w:rsidR="006153DC" w:rsidRPr="008B1245" w:rsidRDefault="006153DC" w:rsidP="00C66005">
      <w:pPr>
        <w:pStyle w:val="ListParagraph"/>
        <w:numPr>
          <w:ilvl w:val="0"/>
          <w:numId w:val="15"/>
        </w:numPr>
        <w:rPr>
          <w:lang w:val="nl-NL" w:eastAsia="nl-NL"/>
        </w:rPr>
      </w:pPr>
      <w:r w:rsidRPr="008B1245">
        <w:rPr>
          <w:lang w:val="nl-NL" w:eastAsia="nl-NL"/>
        </w:rPr>
        <w:t xml:space="preserve">Maak op papier een schets van </w:t>
      </w:r>
      <w:del w:id="268" w:author="Renske Weeda" w:date="2024-04-19T08:32:00Z">
        <w:r w:rsidR="001428DB">
          <w:rPr>
            <w:lang w:val="nl-NL" w:eastAsia="nl-NL"/>
          </w:rPr>
          <w:delText>de</w:delText>
        </w:r>
      </w:del>
      <w:ins w:id="269" w:author="Renske Weeda" w:date="2024-04-19T08:32:00Z">
        <w:r w:rsidRPr="008B1245">
          <w:rPr>
            <w:lang w:val="nl-NL" w:eastAsia="nl-NL"/>
          </w:rPr>
          <w:t>welke</w:t>
        </w:r>
      </w:ins>
      <w:r w:rsidRPr="008B1245">
        <w:rPr>
          <w:lang w:val="nl-NL" w:eastAsia="nl-NL"/>
        </w:rPr>
        <w:t xml:space="preserve"> </w:t>
      </w:r>
      <w:r w:rsidR="005D26D5" w:rsidRPr="008B1245">
        <w:rPr>
          <w:lang w:val="nl-NL" w:eastAsia="nl-NL"/>
        </w:rPr>
        <w:t>coördinaten</w:t>
      </w:r>
      <w:r w:rsidRPr="008B1245">
        <w:rPr>
          <w:lang w:val="nl-NL" w:eastAsia="nl-NL"/>
        </w:rPr>
        <w:t xml:space="preserve"> </w:t>
      </w:r>
      <w:del w:id="270" w:author="Renske Weeda" w:date="2024-04-19T08:32:00Z">
        <w:r w:rsidR="001428DB">
          <w:rPr>
            <w:lang w:val="nl-NL" w:eastAsia="nl-NL"/>
          </w:rPr>
          <w:delText xml:space="preserve">die </w:delText>
        </w:r>
      </w:del>
      <w:r w:rsidRPr="008B1245">
        <w:rPr>
          <w:lang w:val="nl-NL" w:eastAsia="nl-NL"/>
        </w:rPr>
        <w:t xml:space="preserve">niet goed zijn. Stel bijvoorbeeld dat de willekeurige </w:t>
      </w:r>
      <w:r w:rsidR="005D26D5" w:rsidRPr="008B1245">
        <w:rPr>
          <w:lang w:val="nl-NL" w:eastAsia="nl-NL"/>
        </w:rPr>
        <w:t>coördinaat</w:t>
      </w:r>
      <w:r w:rsidRPr="008B1245">
        <w:rPr>
          <w:lang w:val="nl-NL" w:eastAsia="nl-NL"/>
        </w:rPr>
        <w:t xml:space="preserve"> </w:t>
      </w:r>
      <w:r w:rsidR="00B3590D" w:rsidRPr="008B1245">
        <w:rPr>
          <w:lang w:val="nl-NL" w:eastAsia="nl-NL"/>
        </w:rPr>
        <w:t xml:space="preserve">(1,3) is. Op welke </w:t>
      </w:r>
      <w:r w:rsidR="005D26D5" w:rsidRPr="008B1245">
        <w:rPr>
          <w:lang w:val="nl-NL" w:eastAsia="nl-NL"/>
        </w:rPr>
        <w:t>coördinaten</w:t>
      </w:r>
      <w:r w:rsidR="00B3590D" w:rsidRPr="008B1245">
        <w:rPr>
          <w:lang w:val="nl-NL" w:eastAsia="nl-NL"/>
        </w:rPr>
        <w:t xml:space="preserve"> mag nu geen boot staan? </w:t>
      </w:r>
      <w:r w:rsidR="000E4B1D" w:rsidRPr="008B1245">
        <w:rPr>
          <w:lang w:val="nl-NL" w:eastAsia="nl-NL"/>
        </w:rPr>
        <w:t xml:space="preserve">Bijvoorbeeld, links </w:t>
      </w:r>
      <w:r w:rsidR="00F15952" w:rsidRPr="008B1245">
        <w:rPr>
          <w:lang w:val="nl-NL" w:eastAsia="nl-NL"/>
        </w:rPr>
        <w:t>ervan</w:t>
      </w:r>
      <w:r w:rsidR="000E4B1D" w:rsidRPr="008B1245">
        <w:rPr>
          <w:lang w:val="nl-NL" w:eastAsia="nl-NL"/>
        </w:rPr>
        <w:t xml:space="preserve"> mag geen schip staan, dus niet op </w:t>
      </w:r>
      <w:r w:rsidR="005D26D5" w:rsidRPr="008B1245">
        <w:rPr>
          <w:lang w:val="nl-NL" w:eastAsia="nl-NL"/>
        </w:rPr>
        <w:t>coördinaat</w:t>
      </w:r>
      <w:r w:rsidR="000E4B1D" w:rsidRPr="008B1245">
        <w:rPr>
          <w:lang w:val="nl-NL" w:eastAsia="nl-NL"/>
        </w:rPr>
        <w:t xml:space="preserve"> (0,3). Stel dat (1,3) nou niet ‘echte’ getallen zijn, maar de willekeurige variabelen uit je programma </w:t>
      </w:r>
      <w:r w:rsidR="000E4B1D" w:rsidRPr="008B1245">
        <w:rPr>
          <w:rFonts w:ascii="Consolas" w:hAnsi="Consolas"/>
          <w:lang w:val="nl-NL" w:eastAsia="nl-NL"/>
        </w:rPr>
        <w:t>(willekeurige_x, willekeurige_y)</w:t>
      </w:r>
      <w:r w:rsidR="000E4B1D" w:rsidRPr="008B1245">
        <w:rPr>
          <w:lang w:val="nl-NL" w:eastAsia="nl-NL"/>
        </w:rPr>
        <w:t>, da</w:t>
      </w:r>
      <w:r w:rsidR="00E611F8" w:rsidRPr="008B1245">
        <w:rPr>
          <w:lang w:val="nl-NL" w:eastAsia="nl-NL"/>
        </w:rPr>
        <w:t xml:space="preserve">n </w:t>
      </w:r>
      <w:r w:rsidR="000E4B1D" w:rsidRPr="008B1245">
        <w:rPr>
          <w:lang w:val="nl-NL" w:eastAsia="nl-NL"/>
        </w:rPr>
        <w:t xml:space="preserve">kun je berekenen </w:t>
      </w:r>
      <w:r w:rsidR="005D26D5" w:rsidRPr="008B1245">
        <w:rPr>
          <w:lang w:val="nl-NL" w:eastAsia="nl-NL"/>
        </w:rPr>
        <w:t>dat coördinaat</w:t>
      </w:r>
      <w:r w:rsidR="000E4B1D" w:rsidRPr="008B1245">
        <w:rPr>
          <w:lang w:val="nl-NL" w:eastAsia="nl-NL"/>
        </w:rPr>
        <w:t xml:space="preserve"> </w:t>
      </w:r>
      <w:r w:rsidR="000E4B1D" w:rsidRPr="008B1245">
        <w:rPr>
          <w:rFonts w:ascii="Consolas" w:hAnsi="Consolas"/>
          <w:lang w:val="nl-NL" w:eastAsia="nl-NL"/>
        </w:rPr>
        <w:t>(</w:t>
      </w:r>
      <w:r w:rsidR="00804185" w:rsidRPr="008B1245">
        <w:rPr>
          <w:rFonts w:ascii="Consolas" w:hAnsi="Consolas"/>
          <w:lang w:val="nl-NL" w:eastAsia="nl-NL"/>
        </w:rPr>
        <w:t>willekeurige_x – 1</w:t>
      </w:r>
      <w:r w:rsidR="000E4B1D" w:rsidRPr="008B1245">
        <w:rPr>
          <w:rFonts w:ascii="Consolas" w:hAnsi="Consolas"/>
          <w:lang w:val="nl-NL" w:eastAsia="nl-NL"/>
        </w:rPr>
        <w:t>, willekeurige_y</w:t>
      </w:r>
      <w:r w:rsidR="000E4B1D" w:rsidRPr="008B1245">
        <w:rPr>
          <w:lang w:val="nl-NL" w:eastAsia="nl-NL"/>
        </w:rPr>
        <w:t>)</w:t>
      </w:r>
      <w:r w:rsidR="005D26D5" w:rsidRPr="008B1245">
        <w:rPr>
          <w:lang w:val="nl-NL" w:eastAsia="nl-NL"/>
        </w:rPr>
        <w:t xml:space="preserve"> niet mag.</w:t>
      </w:r>
    </w:p>
    <w:p w14:paraId="15CFF875" w14:textId="495E204F" w:rsidR="00F61F22" w:rsidRPr="008B1245" w:rsidRDefault="00D405D9" w:rsidP="00470AE6">
      <w:pPr>
        <w:pStyle w:val="ListParagraph"/>
        <w:numPr>
          <w:ilvl w:val="0"/>
          <w:numId w:val="15"/>
        </w:numPr>
        <w:rPr>
          <w:lang w:val="nl-NL" w:eastAsia="nl-NL"/>
        </w:rPr>
      </w:pPr>
      <w:r w:rsidRPr="008B1245">
        <w:rPr>
          <w:lang w:val="nl-NL" w:eastAsia="nl-NL"/>
        </w:rPr>
        <w:t xml:space="preserve">Als </w:t>
      </w:r>
      <w:del w:id="271" w:author="Renske Weeda" w:date="2024-04-19T08:32:00Z">
        <w:r w:rsidR="001428DB">
          <w:rPr>
            <w:lang w:val="nl-NL" w:eastAsia="nl-NL"/>
          </w:rPr>
          <w:delText>de</w:delText>
        </w:r>
      </w:del>
      <w:ins w:id="272" w:author="Renske Weeda" w:date="2024-04-19T08:32:00Z">
        <w:r w:rsidRPr="008B1245">
          <w:rPr>
            <w:lang w:val="nl-NL" w:eastAsia="nl-NL"/>
          </w:rPr>
          <w:t>het</w:t>
        </w:r>
      </w:ins>
      <w:r w:rsidR="003D32BC" w:rsidRPr="008B1245">
        <w:rPr>
          <w:lang w:val="nl-NL" w:eastAsia="nl-NL"/>
        </w:rPr>
        <w:t xml:space="preserve"> gereserveerde </w:t>
      </w:r>
      <w:r w:rsidRPr="008B1245">
        <w:rPr>
          <w:lang w:val="nl-NL" w:eastAsia="nl-NL"/>
        </w:rPr>
        <w:t>coördinaat</w:t>
      </w:r>
      <w:r w:rsidR="003D32BC" w:rsidRPr="008B1245">
        <w:rPr>
          <w:lang w:val="nl-NL" w:eastAsia="nl-NL"/>
        </w:rPr>
        <w:t xml:space="preserve"> op het bord voorkomt</w:t>
      </w:r>
      <w:ins w:id="273" w:author="Renske Weeda" w:date="2024-04-19T08:32:00Z">
        <w:r w:rsidRPr="008B1245">
          <w:rPr>
            <w:lang w:val="nl-NL" w:eastAsia="nl-NL"/>
          </w:rPr>
          <w:t>,</w:t>
        </w:r>
      </w:ins>
      <w:r w:rsidR="00F61F22" w:rsidRPr="008B1245">
        <w:rPr>
          <w:lang w:val="nl-NL" w:eastAsia="nl-NL"/>
        </w:rPr>
        <w:t xml:space="preserve"> </w:t>
      </w:r>
      <w:r w:rsidRPr="008B1245">
        <w:rPr>
          <w:lang w:val="nl-NL" w:eastAsia="nl-NL"/>
        </w:rPr>
        <w:t xml:space="preserve">en </w:t>
      </w:r>
      <w:r w:rsidR="003D32BC" w:rsidRPr="008B1245">
        <w:rPr>
          <w:lang w:val="nl-NL" w:eastAsia="nl-NL"/>
        </w:rPr>
        <w:t xml:space="preserve">dus bijvoorbeeld niet op </w:t>
      </w:r>
      <w:r w:rsidR="00227ED1" w:rsidRPr="008B1245">
        <w:rPr>
          <w:lang w:val="nl-NL" w:eastAsia="nl-NL"/>
        </w:rPr>
        <w:t>coördinaat</w:t>
      </w:r>
      <w:r w:rsidR="003D32BC" w:rsidRPr="008B1245">
        <w:rPr>
          <w:lang w:val="nl-NL" w:eastAsia="nl-NL"/>
        </w:rPr>
        <w:t xml:space="preserve"> </w:t>
      </w:r>
      <w:r w:rsidRPr="008B1245">
        <w:rPr>
          <w:lang w:val="nl-NL" w:eastAsia="nl-NL"/>
        </w:rPr>
        <w:t>(-1,2)</w:t>
      </w:r>
      <w:r w:rsidR="00F61F22" w:rsidRPr="008B1245">
        <w:rPr>
          <w:lang w:val="nl-NL" w:eastAsia="nl-NL"/>
        </w:rPr>
        <w:t xml:space="preserve"> want </w:t>
      </w:r>
      <w:del w:id="274" w:author="Renske Weeda" w:date="2024-04-19T08:32:00Z">
        <w:r w:rsidR="001428DB">
          <w:rPr>
            <w:lang w:val="nl-NL" w:eastAsia="nl-NL"/>
          </w:rPr>
          <w:delText>die</w:delText>
        </w:r>
      </w:del>
      <w:ins w:id="275" w:author="Renske Weeda" w:date="2024-04-19T08:32:00Z">
        <w:r w:rsidR="00F61F22" w:rsidRPr="008B1245">
          <w:rPr>
            <w:lang w:val="nl-NL" w:eastAsia="nl-NL"/>
          </w:rPr>
          <w:t>dat</w:t>
        </w:r>
      </w:ins>
      <w:r w:rsidR="00F61F22" w:rsidRPr="008B1245">
        <w:rPr>
          <w:lang w:val="nl-NL" w:eastAsia="nl-NL"/>
        </w:rPr>
        <w:t xml:space="preserve"> ligt links van het bord, </w:t>
      </w:r>
      <w:r w:rsidR="00470AE6" w:rsidRPr="008B1245">
        <w:rPr>
          <w:lang w:val="nl-NL" w:eastAsia="nl-NL"/>
        </w:rPr>
        <w:t>dan zet je daar een speciaal teken</w:t>
      </w:r>
      <w:ins w:id="276" w:author="Renske Weeda" w:date="2024-04-19T08:32:00Z">
        <w:r w:rsidR="00470AE6" w:rsidRPr="008B1245">
          <w:rPr>
            <w:lang w:val="nl-NL" w:eastAsia="nl-NL"/>
          </w:rPr>
          <w:t xml:space="preserve"> of letter</w:t>
        </w:r>
      </w:ins>
      <w:r w:rsidR="00470AE6" w:rsidRPr="008B1245">
        <w:rPr>
          <w:lang w:val="nl-NL" w:eastAsia="nl-NL"/>
        </w:rPr>
        <w:t xml:space="preserve">. </w:t>
      </w:r>
    </w:p>
    <w:p w14:paraId="64A97109" w14:textId="3B0A55EF" w:rsidR="00002E48" w:rsidRPr="008B1245" w:rsidRDefault="00F61F22" w:rsidP="00F61F22">
      <w:pPr>
        <w:pStyle w:val="ListParagraph"/>
        <w:rPr>
          <w:lang w:val="nl-NL" w:eastAsia="nl-NL"/>
        </w:rPr>
      </w:pPr>
      <w:r w:rsidRPr="008B1245">
        <w:rPr>
          <w:lang w:val="nl-NL" w:eastAsia="nl-NL"/>
        </w:rPr>
        <w:t>Bijvoorbeeld</w:t>
      </w:r>
      <w:r w:rsidR="00470AE6" w:rsidRPr="008B1245">
        <w:rPr>
          <w:lang w:val="nl-NL" w:eastAsia="nl-NL"/>
        </w:rPr>
        <w:t xml:space="preserve">, bij een gereserveerde </w:t>
      </w:r>
      <w:r w:rsidR="00227ED1" w:rsidRPr="008B1245">
        <w:rPr>
          <w:lang w:val="nl-NL" w:eastAsia="nl-NL"/>
        </w:rPr>
        <w:t>coördinaat</w:t>
      </w:r>
      <w:r w:rsidR="00FA251B" w:rsidRPr="008B1245">
        <w:rPr>
          <w:lang w:val="nl-NL" w:eastAsia="nl-NL"/>
        </w:rPr>
        <w:t xml:space="preserve"> </w:t>
      </w:r>
      <w:r w:rsidR="00FA251B" w:rsidRPr="008B1245">
        <w:rPr>
          <w:rFonts w:ascii="Consolas" w:hAnsi="Consolas"/>
          <w:lang w:val="nl-NL" w:eastAsia="nl-NL"/>
        </w:rPr>
        <w:t>(willekeurige_x – 1, willekeurige_y</w:t>
      </w:r>
      <w:r w:rsidR="00FA251B" w:rsidRPr="008B1245">
        <w:rPr>
          <w:lang w:val="nl-NL" w:eastAsia="nl-NL"/>
        </w:rPr>
        <w:t xml:space="preserve">) moet je controleren of  </w:t>
      </w:r>
      <w:r w:rsidR="00FA251B" w:rsidRPr="008B1245">
        <w:rPr>
          <w:rFonts w:ascii="Consolas" w:hAnsi="Consolas"/>
          <w:lang w:val="nl-NL" w:eastAsia="nl-NL"/>
        </w:rPr>
        <w:t xml:space="preserve">willekeurige_x – 1 </w:t>
      </w:r>
      <w:r w:rsidR="00FA251B" w:rsidRPr="008B1245">
        <w:rPr>
          <w:lang w:val="nl-NL" w:eastAsia="nl-NL"/>
        </w:rPr>
        <w:t>wel g</w:t>
      </w:r>
      <w:r w:rsidR="002E3C78" w:rsidRPr="008B1245">
        <w:rPr>
          <w:lang w:val="nl-NL" w:eastAsia="nl-NL"/>
        </w:rPr>
        <w:t xml:space="preserve">roter </w:t>
      </w:r>
      <w:del w:id="277" w:author="Renske Weeda" w:date="2024-04-19T08:32:00Z">
        <w:r w:rsidR="001D7D42">
          <w:rPr>
            <w:lang w:val="nl-NL" w:eastAsia="nl-NL"/>
          </w:rPr>
          <w:delText>dan</w:delText>
        </w:r>
        <w:r w:rsidR="002E3C78" w:rsidRPr="008B1245">
          <w:rPr>
            <w:lang w:val="nl-NL" w:eastAsia="nl-NL"/>
          </w:rPr>
          <w:delText xml:space="preserve"> </w:delText>
        </w:r>
      </w:del>
      <w:r w:rsidR="002E3C78" w:rsidRPr="008B1245">
        <w:rPr>
          <w:lang w:val="nl-NL" w:eastAsia="nl-NL"/>
        </w:rPr>
        <w:t xml:space="preserve">of gelijk </w:t>
      </w:r>
      <w:r w:rsidR="00FA251B" w:rsidRPr="008B1245">
        <w:rPr>
          <w:lang w:val="nl-NL" w:eastAsia="nl-NL"/>
        </w:rPr>
        <w:t>is</w:t>
      </w:r>
      <w:r w:rsidR="002E3C78" w:rsidRPr="008B1245">
        <w:rPr>
          <w:lang w:val="nl-NL" w:eastAsia="nl-NL"/>
        </w:rPr>
        <w:t xml:space="preserve"> aan 0</w:t>
      </w:r>
      <w:r w:rsidR="00B03175" w:rsidRPr="008B1245">
        <w:rPr>
          <w:lang w:val="nl-NL" w:eastAsia="nl-NL"/>
        </w:rPr>
        <w:t xml:space="preserve">. </w:t>
      </w:r>
      <w:r w:rsidRPr="008B1245">
        <w:rPr>
          <w:lang w:val="nl-NL" w:eastAsia="nl-NL"/>
        </w:rPr>
        <w:t>In pseudocode ziet dit er zo uit:</w:t>
      </w:r>
    </w:p>
    <w:tbl>
      <w:tblPr>
        <w:tblStyle w:val="TableGrid"/>
        <w:tblW w:w="0" w:type="auto"/>
        <w:tblInd w:w="720" w:type="dxa"/>
        <w:tblLook w:val="04A0" w:firstRow="1" w:lastRow="0" w:firstColumn="1" w:lastColumn="0" w:noHBand="0" w:noVBand="1"/>
      </w:tblPr>
      <w:tblGrid>
        <w:gridCol w:w="8630"/>
      </w:tblGrid>
      <w:tr w:rsidR="00B03175" w:rsidRPr="008B1245" w14:paraId="66C439E1" w14:textId="77777777" w:rsidTr="00B03175">
        <w:tc>
          <w:tcPr>
            <w:tcW w:w="9350" w:type="dxa"/>
          </w:tcPr>
          <w:p w14:paraId="06994A7F" w14:textId="168F867F" w:rsidR="00B03175" w:rsidRPr="008B1245" w:rsidRDefault="00B03175" w:rsidP="00B03175">
            <w:pPr>
              <w:pStyle w:val="ListParagraph"/>
              <w:ind w:left="0"/>
              <w:rPr>
                <w:lang w:val="nl-NL" w:eastAsia="nl-NL"/>
              </w:rPr>
            </w:pPr>
            <w:r w:rsidRPr="008B1245">
              <w:rPr>
                <w:b/>
                <w:bCs/>
                <w:lang w:val="nl-NL" w:eastAsia="nl-NL"/>
              </w:rPr>
              <w:t>Als</w:t>
            </w:r>
            <w:r w:rsidRPr="008B1245">
              <w:rPr>
                <w:lang w:val="nl-NL" w:eastAsia="nl-NL"/>
              </w:rPr>
              <w:t xml:space="preserve"> </w:t>
            </w:r>
            <w:r w:rsidR="0018366E" w:rsidRPr="008B1245">
              <w:rPr>
                <w:lang w:val="nl-NL" w:eastAsia="nl-NL"/>
              </w:rPr>
              <w:t>(</w:t>
            </w:r>
            <w:r w:rsidR="005B7839" w:rsidRPr="008B1245">
              <w:rPr>
                <w:rFonts w:ascii="Consolas" w:hAnsi="Consolas"/>
                <w:lang w:val="nl-NL" w:eastAsia="nl-NL"/>
              </w:rPr>
              <w:t>willekeurige_x – 1</w:t>
            </w:r>
            <w:r w:rsidR="0018366E" w:rsidRPr="008B1245">
              <w:rPr>
                <w:rFonts w:ascii="Consolas" w:hAnsi="Consolas"/>
                <w:lang w:val="nl-NL" w:eastAsia="nl-NL"/>
              </w:rPr>
              <w:t xml:space="preserve">) </w:t>
            </w:r>
            <w:r w:rsidR="0085169D" w:rsidRPr="008B1245">
              <w:rPr>
                <w:lang w:val="nl-NL" w:eastAsia="nl-NL"/>
              </w:rPr>
              <w:t>groter</w:t>
            </w:r>
            <w:del w:id="278" w:author="Renske Weeda" w:date="2024-04-19T08:32:00Z">
              <w:r w:rsidR="0085169D" w:rsidRPr="008B1245">
                <w:rPr>
                  <w:lang w:val="nl-NL" w:eastAsia="nl-NL"/>
                </w:rPr>
                <w:delText xml:space="preserve"> </w:delText>
              </w:r>
              <w:r w:rsidR="001D7D42">
                <w:rPr>
                  <w:lang w:val="nl-NL" w:eastAsia="nl-NL"/>
                </w:rPr>
                <w:delText>dan</w:delText>
              </w:r>
            </w:del>
            <w:r w:rsidR="0085169D" w:rsidRPr="008B1245">
              <w:rPr>
                <w:lang w:val="nl-NL" w:eastAsia="nl-NL"/>
              </w:rPr>
              <w:t xml:space="preserve"> of gelijk is aan 0</w:t>
            </w:r>
            <w:r w:rsidR="009569CF" w:rsidRPr="008B1245">
              <w:rPr>
                <w:lang w:val="nl-NL" w:eastAsia="nl-NL"/>
              </w:rPr>
              <w:t xml:space="preserve"> </w:t>
            </w:r>
            <w:r w:rsidR="009569CF" w:rsidRPr="008B1245">
              <w:rPr>
                <w:b/>
                <w:bCs/>
                <w:lang w:val="nl-NL" w:eastAsia="nl-NL"/>
              </w:rPr>
              <w:t>en</w:t>
            </w:r>
            <w:r w:rsidR="005B7839" w:rsidRPr="008B1245">
              <w:rPr>
                <w:lang w:val="nl-NL" w:eastAsia="nl-NL"/>
              </w:rPr>
              <w:t xml:space="preserve"> er staat n</w:t>
            </w:r>
            <w:r w:rsidR="0018366E" w:rsidRPr="008B1245">
              <w:rPr>
                <w:lang w:val="nl-NL" w:eastAsia="nl-NL"/>
              </w:rPr>
              <w:t>iet al iets op die plek:</w:t>
            </w:r>
          </w:p>
          <w:p w14:paraId="5E5B11BC" w14:textId="570829A6" w:rsidR="0018366E" w:rsidRPr="008B1245" w:rsidRDefault="0018366E" w:rsidP="0018366E">
            <w:pPr>
              <w:pStyle w:val="ListParagraph"/>
              <w:rPr>
                <w:lang w:val="nl-NL" w:eastAsia="nl-NL"/>
              </w:rPr>
            </w:pPr>
            <w:r w:rsidRPr="008B1245">
              <w:rPr>
                <w:lang w:val="nl-NL" w:eastAsia="nl-NL"/>
              </w:rPr>
              <w:t xml:space="preserve">Plaats op </w:t>
            </w:r>
            <w:r w:rsidR="00227ED1" w:rsidRPr="008B1245">
              <w:rPr>
                <w:lang w:val="nl-NL" w:eastAsia="nl-NL"/>
              </w:rPr>
              <w:t>coördinaat</w:t>
            </w:r>
            <w:r w:rsidRPr="008B1245">
              <w:rPr>
                <w:lang w:val="nl-NL" w:eastAsia="nl-NL"/>
              </w:rPr>
              <w:t xml:space="preserve"> (</w:t>
            </w:r>
            <w:r w:rsidRPr="008B1245">
              <w:rPr>
                <w:rFonts w:ascii="Consolas" w:hAnsi="Consolas"/>
                <w:lang w:val="nl-NL" w:eastAsia="nl-NL"/>
              </w:rPr>
              <w:t>willekeurige_x – 1, willekeurige_y)</w:t>
            </w:r>
            <w:r w:rsidRPr="008B1245">
              <w:rPr>
                <w:rFonts w:cstheme="minorHAnsi"/>
                <w:lang w:val="nl-NL" w:eastAsia="nl-NL"/>
              </w:rPr>
              <w:t>een ‘L’</w:t>
            </w:r>
          </w:p>
        </w:tc>
      </w:tr>
    </w:tbl>
    <w:p w14:paraId="4FE37FCE" w14:textId="77777777" w:rsidR="008B1245" w:rsidRDefault="008B1245" w:rsidP="0024172E">
      <w:pPr>
        <w:rPr>
          <w:u w:val="single"/>
          <w:lang w:eastAsia="nl-NL"/>
        </w:rPr>
      </w:pPr>
    </w:p>
    <w:p w14:paraId="4211887B" w14:textId="53812CE5" w:rsidR="0075409F" w:rsidRDefault="00BA690E" w:rsidP="0024172E">
      <w:pPr>
        <w:rPr>
          <w:lang w:eastAsia="nl-NL"/>
        </w:rPr>
      </w:pPr>
      <w:r w:rsidRPr="008B1245">
        <w:rPr>
          <w:u w:val="single"/>
          <w:lang w:eastAsia="nl-NL"/>
        </w:rPr>
        <w:t xml:space="preserve">Stap </w:t>
      </w:r>
      <w:r w:rsidR="00A20441">
        <w:rPr>
          <w:u w:val="single"/>
          <w:lang w:eastAsia="nl-NL"/>
        </w:rPr>
        <w:t>10</w:t>
      </w:r>
      <w:r>
        <w:rPr>
          <w:lang w:eastAsia="nl-NL"/>
        </w:rPr>
        <w:t xml:space="preserve">. Breid je code uit stap 5 uit om meerdere </w:t>
      </w:r>
      <w:r w:rsidR="00293552">
        <w:rPr>
          <w:lang w:eastAsia="nl-NL"/>
        </w:rPr>
        <w:t>schepen</w:t>
      </w:r>
      <w:r>
        <w:rPr>
          <w:lang w:eastAsia="nl-NL"/>
        </w:rPr>
        <w:t xml:space="preserve"> op een bord te kunnen plaatsen. Elke keer als een nieuwe willekeurige coördinaat </w:t>
      </w:r>
      <w:r w:rsidR="00603966">
        <w:rPr>
          <w:lang w:eastAsia="nl-NL"/>
        </w:rPr>
        <w:t>berekend</w:t>
      </w:r>
      <w:r>
        <w:rPr>
          <w:lang w:eastAsia="nl-NL"/>
        </w:rPr>
        <w:t xml:space="preserve"> is</w:t>
      </w:r>
      <w:del w:id="279" w:author="Renske Weeda" w:date="2024-04-19T08:32:00Z">
        <w:r w:rsidR="001D7D42">
          <w:rPr>
            <w:lang w:eastAsia="nl-NL"/>
          </w:rPr>
          <w:delText>,</w:delText>
        </w:r>
      </w:del>
      <w:r>
        <w:rPr>
          <w:lang w:eastAsia="nl-NL"/>
        </w:rPr>
        <w:t xml:space="preserve"> moet je eerst controleren of </w:t>
      </w:r>
      <w:del w:id="280" w:author="Renske Weeda" w:date="2024-04-19T08:32:00Z">
        <w:r w:rsidR="001D7D42">
          <w:rPr>
            <w:lang w:eastAsia="nl-NL"/>
          </w:rPr>
          <w:delText>die coördinaat</w:delText>
        </w:r>
      </w:del>
      <w:ins w:id="281" w:author="Renske Weeda" w:date="2024-04-19T08:32:00Z">
        <w:r>
          <w:rPr>
            <w:lang w:eastAsia="nl-NL"/>
          </w:rPr>
          <w:t>dat</w:t>
        </w:r>
      </w:ins>
      <w:r>
        <w:rPr>
          <w:lang w:eastAsia="nl-NL"/>
        </w:rPr>
        <w:t xml:space="preserve"> wel mag. Hiervoor gebruik je je functie uit stap 8. Als de coördinaat goed is (de functie levert True op), dan plaats je het schip. Zo niet, dan bereken je opnieuw een willekeurige coördinaat. Ga zo door tot het juiste aantal schepen geplaatst is.</w:t>
      </w:r>
    </w:p>
    <w:p w14:paraId="08B61504" w14:textId="1DA427EF" w:rsidR="0075409F" w:rsidRPr="0024172E" w:rsidRDefault="0075409F" w:rsidP="0024172E">
      <w:pPr>
        <w:rPr>
          <w:lang w:eastAsia="nl-NL"/>
        </w:rPr>
      </w:pPr>
      <w:r w:rsidRPr="008B1245">
        <w:rPr>
          <w:u w:val="single"/>
          <w:lang w:eastAsia="nl-NL"/>
        </w:rPr>
        <w:t xml:space="preserve">Stap </w:t>
      </w:r>
      <w:del w:id="282" w:author="Renske Weeda" w:date="2024-04-19T08:32:00Z">
        <w:r w:rsidRPr="008B1245">
          <w:rPr>
            <w:u w:val="single"/>
            <w:lang w:eastAsia="nl-NL"/>
          </w:rPr>
          <w:delText>1</w:delText>
        </w:r>
        <w:r w:rsidR="001D7D42">
          <w:rPr>
            <w:u w:val="single"/>
            <w:lang w:eastAsia="nl-NL"/>
          </w:rPr>
          <w:delText>1</w:delText>
        </w:r>
      </w:del>
      <w:ins w:id="283" w:author="Renske Weeda" w:date="2024-04-19T08:32:00Z">
        <w:r w:rsidRPr="008B1245">
          <w:rPr>
            <w:u w:val="single"/>
            <w:lang w:eastAsia="nl-NL"/>
          </w:rPr>
          <w:t>1</w:t>
        </w:r>
        <w:r w:rsidR="00A20441">
          <w:rPr>
            <w:u w:val="single"/>
            <w:lang w:eastAsia="nl-NL"/>
          </w:rPr>
          <w:t>2</w:t>
        </w:r>
      </w:ins>
      <w:r>
        <w:rPr>
          <w:lang w:eastAsia="nl-NL"/>
        </w:rPr>
        <w:t>. Je bent super goed bezig… kijk nu of je het verder zelf kan afmaken!</w:t>
      </w:r>
    </w:p>
    <w:sectPr w:rsidR="0075409F" w:rsidRPr="0024172E" w:rsidSect="004167E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C87D0" w14:textId="77777777" w:rsidR="004167E4" w:rsidRDefault="004167E4" w:rsidP="001C6BA0">
      <w:pPr>
        <w:spacing w:after="0" w:line="240" w:lineRule="auto"/>
      </w:pPr>
      <w:r>
        <w:separator/>
      </w:r>
    </w:p>
  </w:endnote>
  <w:endnote w:type="continuationSeparator" w:id="0">
    <w:p w14:paraId="092E1A4B" w14:textId="77777777" w:rsidR="004167E4" w:rsidRDefault="004167E4" w:rsidP="001C6BA0">
      <w:pPr>
        <w:spacing w:after="0" w:line="240" w:lineRule="auto"/>
      </w:pPr>
      <w:r>
        <w:continuationSeparator/>
      </w:r>
    </w:p>
  </w:endnote>
  <w:endnote w:type="continuationNotice" w:id="1">
    <w:p w14:paraId="23A8B2D9" w14:textId="77777777" w:rsidR="004167E4" w:rsidRDefault="004167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2BC65" w14:textId="77777777" w:rsidR="00A12AAA" w:rsidRDefault="00A12A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3223243"/>
      <w:docPartObj>
        <w:docPartGallery w:val="Page Numbers (Bottom of Page)"/>
        <w:docPartUnique/>
      </w:docPartObj>
    </w:sdtPr>
    <w:sdtContent>
      <w:p w14:paraId="24F90005" w14:textId="1DCDD967" w:rsidR="00FB4752" w:rsidRDefault="00FF0EC1">
        <w:pPr>
          <w:pStyle w:val="Footer"/>
          <w:jc w:val="center"/>
        </w:pPr>
        <w:r>
          <w:fldChar w:fldCharType="begin"/>
        </w:r>
        <w:r>
          <w:instrText>PAGE   \* MERGEFORMAT</w:instrText>
        </w:r>
        <w:r>
          <w:fldChar w:fldCharType="separate"/>
        </w:r>
        <w:r>
          <w:t>2</w:t>
        </w:r>
        <w:r>
          <w:fldChar w:fldCharType="end"/>
        </w:r>
      </w:p>
      <w:p w14:paraId="7597BCB0" w14:textId="01295739" w:rsidR="001C6BA0" w:rsidRDefault="00A12AAA" w:rsidP="002175EC">
        <w:pPr>
          <w:pStyle w:val="Footer"/>
          <w:jc w:val="right"/>
        </w:pPr>
        <w:del w:id="288" w:author="Renske Weeda" w:date="2024-04-19T08:32:00Z">
          <w:r>
            <w:delText>02</w:delText>
          </w:r>
          <w:r w:rsidR="007544B5">
            <w:delText>-</w:delText>
          </w:r>
          <w:r>
            <w:delText>10</w:delText>
          </w:r>
          <w:r w:rsidR="00FB4752">
            <w:delText>-202</w:delText>
          </w:r>
          <w:r>
            <w:delText>2</w:delText>
          </w:r>
        </w:del>
        <w:ins w:id="289" w:author="Renske Weeda" w:date="2024-04-19T08:32:00Z">
          <w:r w:rsidR="009A72D8">
            <w:t>17</w:t>
          </w:r>
          <w:r w:rsidR="007544B5">
            <w:t>-</w:t>
          </w:r>
          <w:r w:rsidR="009A72D8">
            <w:t>03</w:t>
          </w:r>
          <w:r w:rsidR="00FB4752">
            <w:t>-202</w:t>
          </w:r>
          <w:r w:rsidR="009A72D8">
            <w:t>4</w:t>
          </w:r>
        </w:ins>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3D869" w14:textId="77777777" w:rsidR="00A12AAA" w:rsidRDefault="00A12A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304B7" w14:textId="77777777" w:rsidR="004167E4" w:rsidRDefault="004167E4" w:rsidP="001C6BA0">
      <w:pPr>
        <w:spacing w:after="0" w:line="240" w:lineRule="auto"/>
      </w:pPr>
      <w:r>
        <w:separator/>
      </w:r>
    </w:p>
  </w:footnote>
  <w:footnote w:type="continuationSeparator" w:id="0">
    <w:p w14:paraId="4B1B23A2" w14:textId="77777777" w:rsidR="004167E4" w:rsidRDefault="004167E4" w:rsidP="001C6BA0">
      <w:pPr>
        <w:spacing w:after="0" w:line="240" w:lineRule="auto"/>
      </w:pPr>
      <w:r>
        <w:continuationSeparator/>
      </w:r>
    </w:p>
  </w:footnote>
  <w:footnote w:type="continuationNotice" w:id="1">
    <w:p w14:paraId="1786BE9D" w14:textId="77777777" w:rsidR="004167E4" w:rsidRDefault="004167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FDCD1" w14:textId="77777777" w:rsidR="00A12AAA" w:rsidRDefault="00A12A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C47A8" w14:textId="77777777" w:rsidR="00A52931" w:rsidRPr="00EE2F61" w:rsidRDefault="00A52931" w:rsidP="00A52931">
    <w:pPr>
      <w:pStyle w:val="Header"/>
      <w:pBdr>
        <w:bottom w:val="double" w:sz="6" w:space="1" w:color="auto"/>
      </w:pBdr>
      <w:tabs>
        <w:tab w:val="clear" w:pos="4680"/>
      </w:tabs>
      <w:rPr>
        <w:del w:id="284" w:author="Renske Weeda" w:date="2024-04-19T08:32:00Z"/>
        <w:rFonts w:ascii="Algerian" w:hAnsi="Algerian"/>
      </w:rPr>
    </w:pPr>
    <w:bookmarkStart w:id="285" w:name="_Hlk151204338"/>
    <w:bookmarkStart w:id="286" w:name="_Hlk151204339"/>
    <w:del w:id="287" w:author="Renske Weeda" w:date="2024-04-19T08:32:00Z">
      <w:r>
        <w:rPr>
          <w:rFonts w:ascii="Algerian" w:hAnsi="Algerian"/>
        </w:rPr>
        <w:delText>Programmeren in Python: PO zeeslag</w:delText>
      </w:r>
      <w:r>
        <w:rPr>
          <w:rFonts w:ascii="Algerian" w:hAnsi="Algerian"/>
        </w:rPr>
        <w:tab/>
      </w:r>
      <w:r>
        <w:rPr>
          <w:noProof/>
          <w:lang w:eastAsia="nl-NL"/>
        </w:rPr>
        <w:drawing>
          <wp:inline distT="0" distB="0" distL="0" distR="0" wp14:anchorId="6B85A12A" wp14:editId="0084C940">
            <wp:extent cx="3020060" cy="334645"/>
            <wp:effectExtent l="0" t="0" r="8890" b="8255"/>
            <wp:docPr id="657870235" name="Afbeelding 657870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020060" cy="334645"/>
                    </a:xfrm>
                    <a:prstGeom prst="rect">
                      <a:avLst/>
                    </a:prstGeom>
                    <a:noFill/>
                    <a:ln>
                      <a:noFill/>
                    </a:ln>
                  </pic:spPr>
                </pic:pic>
              </a:graphicData>
            </a:graphic>
          </wp:inline>
        </w:drawing>
      </w:r>
      <w:bookmarkEnd w:id="285"/>
      <w:bookmarkEnd w:id="286"/>
    </w:del>
  </w:p>
  <w:p w14:paraId="7C4B815B" w14:textId="77777777" w:rsidR="00A12AAA" w:rsidRDefault="00A12A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1043F" w14:textId="77777777" w:rsidR="00A12AAA" w:rsidRDefault="00A12A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F23E8"/>
    <w:multiLevelType w:val="hybridMultilevel"/>
    <w:tmpl w:val="4C4C521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FC249C9"/>
    <w:multiLevelType w:val="hybridMultilevel"/>
    <w:tmpl w:val="95F0A27E"/>
    <w:lvl w:ilvl="0" w:tplc="46E04C5A">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25154558"/>
    <w:multiLevelType w:val="hybridMultilevel"/>
    <w:tmpl w:val="6B38E002"/>
    <w:lvl w:ilvl="0" w:tplc="4F64074C">
      <w:numFmt w:val="bullet"/>
      <w:lvlText w:val="-"/>
      <w:lvlJc w:val="left"/>
      <w:pPr>
        <w:ind w:left="1080" w:hanging="360"/>
      </w:pPr>
      <w:rPr>
        <w:rFonts w:ascii="Calibri" w:eastAsiaTheme="minorHAnsi" w:hAnsi="Calibri" w:cs="Calibri"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3" w15:restartNumberingAfterBreak="0">
    <w:nsid w:val="2E6A6523"/>
    <w:multiLevelType w:val="hybridMultilevel"/>
    <w:tmpl w:val="0DDC1664"/>
    <w:lvl w:ilvl="0" w:tplc="86A29B9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43513969"/>
    <w:multiLevelType w:val="hybridMultilevel"/>
    <w:tmpl w:val="A33A9B3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D867E9"/>
    <w:multiLevelType w:val="hybridMultilevel"/>
    <w:tmpl w:val="320662B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4B5536C0"/>
    <w:multiLevelType w:val="hybridMultilevel"/>
    <w:tmpl w:val="1EB68E1A"/>
    <w:lvl w:ilvl="0" w:tplc="189677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FCB6859"/>
    <w:multiLevelType w:val="hybridMultilevel"/>
    <w:tmpl w:val="FA44B5BA"/>
    <w:lvl w:ilvl="0" w:tplc="4AE2362A">
      <w:start w:val="1"/>
      <w:numFmt w:val="bullet"/>
      <w:lvlText w:val=""/>
      <w:lvlJc w:val="left"/>
      <w:pPr>
        <w:tabs>
          <w:tab w:val="num" w:pos="720"/>
        </w:tabs>
        <w:ind w:left="720" w:hanging="360"/>
      </w:pPr>
      <w:rPr>
        <w:rFonts w:ascii="Wingdings" w:hAnsi="Wingdings" w:hint="default"/>
      </w:rPr>
    </w:lvl>
    <w:lvl w:ilvl="1" w:tplc="6B96CCEA">
      <w:start w:val="206"/>
      <w:numFmt w:val="bullet"/>
      <w:lvlText w:val=""/>
      <w:lvlJc w:val="left"/>
      <w:pPr>
        <w:tabs>
          <w:tab w:val="num" w:pos="1440"/>
        </w:tabs>
        <w:ind w:left="1440" w:hanging="360"/>
      </w:pPr>
      <w:rPr>
        <w:rFonts w:ascii="Wingdings" w:hAnsi="Wingdings" w:hint="default"/>
      </w:rPr>
    </w:lvl>
    <w:lvl w:ilvl="2" w:tplc="D21E577C" w:tentative="1">
      <w:start w:val="1"/>
      <w:numFmt w:val="bullet"/>
      <w:lvlText w:val=""/>
      <w:lvlJc w:val="left"/>
      <w:pPr>
        <w:tabs>
          <w:tab w:val="num" w:pos="2160"/>
        </w:tabs>
        <w:ind w:left="2160" w:hanging="360"/>
      </w:pPr>
      <w:rPr>
        <w:rFonts w:ascii="Wingdings" w:hAnsi="Wingdings" w:hint="default"/>
      </w:rPr>
    </w:lvl>
    <w:lvl w:ilvl="3" w:tplc="890AE0C2" w:tentative="1">
      <w:start w:val="1"/>
      <w:numFmt w:val="bullet"/>
      <w:lvlText w:val=""/>
      <w:lvlJc w:val="left"/>
      <w:pPr>
        <w:tabs>
          <w:tab w:val="num" w:pos="2880"/>
        </w:tabs>
        <w:ind w:left="2880" w:hanging="360"/>
      </w:pPr>
      <w:rPr>
        <w:rFonts w:ascii="Wingdings" w:hAnsi="Wingdings" w:hint="default"/>
      </w:rPr>
    </w:lvl>
    <w:lvl w:ilvl="4" w:tplc="0A361782" w:tentative="1">
      <w:start w:val="1"/>
      <w:numFmt w:val="bullet"/>
      <w:lvlText w:val=""/>
      <w:lvlJc w:val="left"/>
      <w:pPr>
        <w:tabs>
          <w:tab w:val="num" w:pos="3600"/>
        </w:tabs>
        <w:ind w:left="3600" w:hanging="360"/>
      </w:pPr>
      <w:rPr>
        <w:rFonts w:ascii="Wingdings" w:hAnsi="Wingdings" w:hint="default"/>
      </w:rPr>
    </w:lvl>
    <w:lvl w:ilvl="5" w:tplc="558EA934" w:tentative="1">
      <w:start w:val="1"/>
      <w:numFmt w:val="bullet"/>
      <w:lvlText w:val=""/>
      <w:lvlJc w:val="left"/>
      <w:pPr>
        <w:tabs>
          <w:tab w:val="num" w:pos="4320"/>
        </w:tabs>
        <w:ind w:left="4320" w:hanging="360"/>
      </w:pPr>
      <w:rPr>
        <w:rFonts w:ascii="Wingdings" w:hAnsi="Wingdings" w:hint="default"/>
      </w:rPr>
    </w:lvl>
    <w:lvl w:ilvl="6" w:tplc="CA4A008E" w:tentative="1">
      <w:start w:val="1"/>
      <w:numFmt w:val="bullet"/>
      <w:lvlText w:val=""/>
      <w:lvlJc w:val="left"/>
      <w:pPr>
        <w:tabs>
          <w:tab w:val="num" w:pos="5040"/>
        </w:tabs>
        <w:ind w:left="5040" w:hanging="360"/>
      </w:pPr>
      <w:rPr>
        <w:rFonts w:ascii="Wingdings" w:hAnsi="Wingdings" w:hint="default"/>
      </w:rPr>
    </w:lvl>
    <w:lvl w:ilvl="7" w:tplc="969EA938" w:tentative="1">
      <w:start w:val="1"/>
      <w:numFmt w:val="bullet"/>
      <w:lvlText w:val=""/>
      <w:lvlJc w:val="left"/>
      <w:pPr>
        <w:tabs>
          <w:tab w:val="num" w:pos="5760"/>
        </w:tabs>
        <w:ind w:left="5760" w:hanging="360"/>
      </w:pPr>
      <w:rPr>
        <w:rFonts w:ascii="Wingdings" w:hAnsi="Wingdings" w:hint="default"/>
      </w:rPr>
    </w:lvl>
    <w:lvl w:ilvl="8" w:tplc="4A1EEB8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57676A"/>
    <w:multiLevelType w:val="hybridMultilevel"/>
    <w:tmpl w:val="5C3E0C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A47B03"/>
    <w:multiLevelType w:val="hybridMultilevel"/>
    <w:tmpl w:val="F3742A5C"/>
    <w:lvl w:ilvl="0" w:tplc="0413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57E075E0"/>
    <w:multiLevelType w:val="multilevel"/>
    <w:tmpl w:val="DFBE0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A792272"/>
    <w:multiLevelType w:val="hybridMultilevel"/>
    <w:tmpl w:val="9B687F8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65595967"/>
    <w:multiLevelType w:val="multilevel"/>
    <w:tmpl w:val="22D6EC5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B4E5E1A"/>
    <w:multiLevelType w:val="hybridMultilevel"/>
    <w:tmpl w:val="A0E03F9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F9D27C0"/>
    <w:multiLevelType w:val="hybridMultilevel"/>
    <w:tmpl w:val="30C68C82"/>
    <w:lvl w:ilvl="0" w:tplc="04130001">
      <w:start w:val="1"/>
      <w:numFmt w:val="bullet"/>
      <w:lvlText w:val=""/>
      <w:lvlJc w:val="left"/>
      <w:pPr>
        <w:ind w:left="720" w:hanging="360"/>
      </w:pPr>
      <w:rPr>
        <w:rFonts w:ascii="Symbol" w:hAnsi="Symbol" w:hint="default"/>
        <w:b w:val="0"/>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5" w15:restartNumberingAfterBreak="0">
    <w:nsid w:val="73345FD0"/>
    <w:multiLevelType w:val="hybridMultilevel"/>
    <w:tmpl w:val="EB92D52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73DE5D2B"/>
    <w:multiLevelType w:val="hybridMultilevel"/>
    <w:tmpl w:val="E6B2E3C6"/>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7B5D6557"/>
    <w:multiLevelType w:val="hybridMultilevel"/>
    <w:tmpl w:val="765ABC44"/>
    <w:lvl w:ilvl="0" w:tplc="197E5F2C">
      <w:start w:val="7"/>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446194768">
    <w:abstractNumId w:val="8"/>
  </w:num>
  <w:num w:numId="2" w16cid:durableId="429667053">
    <w:abstractNumId w:val="4"/>
  </w:num>
  <w:num w:numId="3" w16cid:durableId="1831098719">
    <w:abstractNumId w:val="6"/>
  </w:num>
  <w:num w:numId="4" w16cid:durableId="1272938430">
    <w:abstractNumId w:val="10"/>
    <w:lvlOverride w:ilvl="0">
      <w:lvl w:ilvl="0">
        <w:numFmt w:val="bullet"/>
        <w:lvlText w:val="o"/>
        <w:lvlJc w:val="left"/>
        <w:pPr>
          <w:tabs>
            <w:tab w:val="num" w:pos="720"/>
          </w:tabs>
          <w:ind w:left="720" w:hanging="360"/>
        </w:pPr>
        <w:rPr>
          <w:rFonts w:ascii="Courier New" w:hAnsi="Courier New" w:hint="default"/>
          <w:sz w:val="20"/>
        </w:rPr>
      </w:lvl>
    </w:lvlOverride>
    <w:lvlOverride w:ilvl="1">
      <w:lvl w:ilvl="1" w:tentative="1">
        <w:start w:val="1"/>
        <w:numFmt w:val="bullet"/>
        <w:lvlText w:val="o"/>
        <w:lvlJc w:val="left"/>
        <w:pPr>
          <w:tabs>
            <w:tab w:val="num" w:pos="1440"/>
          </w:tabs>
          <w:ind w:left="1440" w:hanging="360"/>
        </w:pPr>
        <w:rPr>
          <w:rFonts w:ascii="Courier New" w:hAnsi="Courier New" w:hint="default"/>
          <w:sz w:val="20"/>
        </w:rPr>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5" w16cid:durableId="749541369">
    <w:abstractNumId w:val="17"/>
  </w:num>
  <w:num w:numId="6" w16cid:durableId="1220291047">
    <w:abstractNumId w:val="1"/>
  </w:num>
  <w:num w:numId="7" w16cid:durableId="1158837357">
    <w:abstractNumId w:val="7"/>
  </w:num>
  <w:num w:numId="8" w16cid:durableId="1293290976">
    <w:abstractNumId w:val="14"/>
  </w:num>
  <w:num w:numId="9" w16cid:durableId="618414562">
    <w:abstractNumId w:val="13"/>
  </w:num>
  <w:num w:numId="10" w16cid:durableId="770467099">
    <w:abstractNumId w:val="3"/>
  </w:num>
  <w:num w:numId="11" w16cid:durableId="907687174">
    <w:abstractNumId w:val="0"/>
  </w:num>
  <w:num w:numId="12" w16cid:durableId="837308322">
    <w:abstractNumId w:val="9"/>
  </w:num>
  <w:num w:numId="13" w16cid:durableId="1493061689">
    <w:abstractNumId w:val="11"/>
  </w:num>
  <w:num w:numId="14" w16cid:durableId="1048801952">
    <w:abstractNumId w:val="5"/>
  </w:num>
  <w:num w:numId="15" w16cid:durableId="1379668886">
    <w:abstractNumId w:val="15"/>
  </w:num>
  <w:num w:numId="16" w16cid:durableId="914511632">
    <w:abstractNumId w:val="2"/>
  </w:num>
  <w:num w:numId="17" w16cid:durableId="1705473155">
    <w:abstractNumId w:val="12"/>
  </w:num>
  <w:num w:numId="18" w16cid:durableId="7420697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zYxsbQ0t7A0MzRS0lEKTi0uzszPAykwrwUAW9wsYSwAAAA="/>
  </w:docVars>
  <w:rsids>
    <w:rsidRoot w:val="00E16AFE"/>
    <w:rsid w:val="00002E48"/>
    <w:rsid w:val="00014A64"/>
    <w:rsid w:val="0004431F"/>
    <w:rsid w:val="00065298"/>
    <w:rsid w:val="00065601"/>
    <w:rsid w:val="00066825"/>
    <w:rsid w:val="00070773"/>
    <w:rsid w:val="0007137C"/>
    <w:rsid w:val="000853E3"/>
    <w:rsid w:val="000914BD"/>
    <w:rsid w:val="00093D49"/>
    <w:rsid w:val="000C19E3"/>
    <w:rsid w:val="000D219B"/>
    <w:rsid w:val="000E4741"/>
    <w:rsid w:val="000E47EC"/>
    <w:rsid w:val="000E4B1D"/>
    <w:rsid w:val="000E603C"/>
    <w:rsid w:val="000F002B"/>
    <w:rsid w:val="000F3A71"/>
    <w:rsid w:val="00122C6E"/>
    <w:rsid w:val="00127766"/>
    <w:rsid w:val="00135B06"/>
    <w:rsid w:val="001428DB"/>
    <w:rsid w:val="00144E11"/>
    <w:rsid w:val="00146CA4"/>
    <w:rsid w:val="0018083B"/>
    <w:rsid w:val="001822BF"/>
    <w:rsid w:val="0018366E"/>
    <w:rsid w:val="00197978"/>
    <w:rsid w:val="001C3315"/>
    <w:rsid w:val="001C6BA0"/>
    <w:rsid w:val="001D0338"/>
    <w:rsid w:val="001D37D0"/>
    <w:rsid w:val="001D7A31"/>
    <w:rsid w:val="001D7D42"/>
    <w:rsid w:val="001E02CF"/>
    <w:rsid w:val="001E15C3"/>
    <w:rsid w:val="001E629D"/>
    <w:rsid w:val="00212370"/>
    <w:rsid w:val="00213BBF"/>
    <w:rsid w:val="002175EC"/>
    <w:rsid w:val="00221805"/>
    <w:rsid w:val="00225B1B"/>
    <w:rsid w:val="00227ED1"/>
    <w:rsid w:val="002325FD"/>
    <w:rsid w:val="0024172E"/>
    <w:rsid w:val="00247FB0"/>
    <w:rsid w:val="00250197"/>
    <w:rsid w:val="00253071"/>
    <w:rsid w:val="002629F0"/>
    <w:rsid w:val="00271C39"/>
    <w:rsid w:val="002744D7"/>
    <w:rsid w:val="0028123A"/>
    <w:rsid w:val="002815C9"/>
    <w:rsid w:val="00290125"/>
    <w:rsid w:val="002905EE"/>
    <w:rsid w:val="00293552"/>
    <w:rsid w:val="00295E88"/>
    <w:rsid w:val="002B12C6"/>
    <w:rsid w:val="002B7C01"/>
    <w:rsid w:val="002C6CDF"/>
    <w:rsid w:val="002C7554"/>
    <w:rsid w:val="002E0C06"/>
    <w:rsid w:val="002E3C78"/>
    <w:rsid w:val="002E6DBA"/>
    <w:rsid w:val="003001F6"/>
    <w:rsid w:val="0030175F"/>
    <w:rsid w:val="00314E5F"/>
    <w:rsid w:val="003204C4"/>
    <w:rsid w:val="00340E71"/>
    <w:rsid w:val="00343AF9"/>
    <w:rsid w:val="00345201"/>
    <w:rsid w:val="00346F18"/>
    <w:rsid w:val="00347ACC"/>
    <w:rsid w:val="00351E2A"/>
    <w:rsid w:val="00353DC9"/>
    <w:rsid w:val="00354DAB"/>
    <w:rsid w:val="00355AB2"/>
    <w:rsid w:val="0035650C"/>
    <w:rsid w:val="00367BF1"/>
    <w:rsid w:val="00390C65"/>
    <w:rsid w:val="00392D27"/>
    <w:rsid w:val="0039472A"/>
    <w:rsid w:val="003A1E5E"/>
    <w:rsid w:val="003A586B"/>
    <w:rsid w:val="003A637D"/>
    <w:rsid w:val="003B31B2"/>
    <w:rsid w:val="003C1006"/>
    <w:rsid w:val="003C33A1"/>
    <w:rsid w:val="003D2967"/>
    <w:rsid w:val="003D32BC"/>
    <w:rsid w:val="003E1921"/>
    <w:rsid w:val="003E4A53"/>
    <w:rsid w:val="003E594E"/>
    <w:rsid w:val="003F12D5"/>
    <w:rsid w:val="003F20D5"/>
    <w:rsid w:val="003F28FA"/>
    <w:rsid w:val="004016B8"/>
    <w:rsid w:val="00401998"/>
    <w:rsid w:val="004055DC"/>
    <w:rsid w:val="004167E4"/>
    <w:rsid w:val="00425400"/>
    <w:rsid w:val="00433C20"/>
    <w:rsid w:val="004422B7"/>
    <w:rsid w:val="0044360B"/>
    <w:rsid w:val="00453DBD"/>
    <w:rsid w:val="00462736"/>
    <w:rsid w:val="004648B0"/>
    <w:rsid w:val="00470AE6"/>
    <w:rsid w:val="00481DD3"/>
    <w:rsid w:val="00482FD5"/>
    <w:rsid w:val="00487BF5"/>
    <w:rsid w:val="004951DD"/>
    <w:rsid w:val="004B78E0"/>
    <w:rsid w:val="004C1569"/>
    <w:rsid w:val="004C2FAC"/>
    <w:rsid w:val="004C3FA3"/>
    <w:rsid w:val="004C46EC"/>
    <w:rsid w:val="004D465E"/>
    <w:rsid w:val="004D5895"/>
    <w:rsid w:val="004D5BF7"/>
    <w:rsid w:val="004D5D6A"/>
    <w:rsid w:val="004E4311"/>
    <w:rsid w:val="004F4B16"/>
    <w:rsid w:val="005050B6"/>
    <w:rsid w:val="00513F27"/>
    <w:rsid w:val="00523F85"/>
    <w:rsid w:val="00543B35"/>
    <w:rsid w:val="00544A2F"/>
    <w:rsid w:val="00555317"/>
    <w:rsid w:val="005716CF"/>
    <w:rsid w:val="00577C26"/>
    <w:rsid w:val="005956FD"/>
    <w:rsid w:val="005A5A8D"/>
    <w:rsid w:val="005A6E03"/>
    <w:rsid w:val="005B7769"/>
    <w:rsid w:val="005B7839"/>
    <w:rsid w:val="005C0748"/>
    <w:rsid w:val="005D26D5"/>
    <w:rsid w:val="005E02E4"/>
    <w:rsid w:val="005E0A6C"/>
    <w:rsid w:val="005F7B17"/>
    <w:rsid w:val="00601A94"/>
    <w:rsid w:val="00603966"/>
    <w:rsid w:val="006153DC"/>
    <w:rsid w:val="006205B9"/>
    <w:rsid w:val="00624E34"/>
    <w:rsid w:val="006316CA"/>
    <w:rsid w:val="00634BB0"/>
    <w:rsid w:val="00640826"/>
    <w:rsid w:val="006414B7"/>
    <w:rsid w:val="00652948"/>
    <w:rsid w:val="006606E4"/>
    <w:rsid w:val="00662440"/>
    <w:rsid w:val="00696020"/>
    <w:rsid w:val="006960A8"/>
    <w:rsid w:val="006C39E0"/>
    <w:rsid w:val="006C51AB"/>
    <w:rsid w:val="006C78D1"/>
    <w:rsid w:val="006D045A"/>
    <w:rsid w:val="006D38A4"/>
    <w:rsid w:val="006E39A3"/>
    <w:rsid w:val="006E47EE"/>
    <w:rsid w:val="006E4B1C"/>
    <w:rsid w:val="006E4D08"/>
    <w:rsid w:val="006E502C"/>
    <w:rsid w:val="006E7B32"/>
    <w:rsid w:val="006F1493"/>
    <w:rsid w:val="006F56AE"/>
    <w:rsid w:val="00712DCF"/>
    <w:rsid w:val="00724CB8"/>
    <w:rsid w:val="00735E43"/>
    <w:rsid w:val="00735FA9"/>
    <w:rsid w:val="00741716"/>
    <w:rsid w:val="00750D8F"/>
    <w:rsid w:val="0075409F"/>
    <w:rsid w:val="007544B5"/>
    <w:rsid w:val="00764B31"/>
    <w:rsid w:val="00774576"/>
    <w:rsid w:val="00774B9F"/>
    <w:rsid w:val="00782A4A"/>
    <w:rsid w:val="007C6032"/>
    <w:rsid w:val="007C7363"/>
    <w:rsid w:val="007D1B78"/>
    <w:rsid w:val="007F0EBE"/>
    <w:rsid w:val="007F2CB0"/>
    <w:rsid w:val="00803152"/>
    <w:rsid w:val="00804185"/>
    <w:rsid w:val="008063DC"/>
    <w:rsid w:val="008140E3"/>
    <w:rsid w:val="00817681"/>
    <w:rsid w:val="008266BC"/>
    <w:rsid w:val="008341D4"/>
    <w:rsid w:val="008360E2"/>
    <w:rsid w:val="008408A4"/>
    <w:rsid w:val="00840F7B"/>
    <w:rsid w:val="008427B7"/>
    <w:rsid w:val="0085169D"/>
    <w:rsid w:val="008539B9"/>
    <w:rsid w:val="00865E14"/>
    <w:rsid w:val="0087158A"/>
    <w:rsid w:val="008806EE"/>
    <w:rsid w:val="00884705"/>
    <w:rsid w:val="0089521F"/>
    <w:rsid w:val="00896ABF"/>
    <w:rsid w:val="00897946"/>
    <w:rsid w:val="008B1245"/>
    <w:rsid w:val="008B24AC"/>
    <w:rsid w:val="008B27CF"/>
    <w:rsid w:val="008C46FA"/>
    <w:rsid w:val="008D3C56"/>
    <w:rsid w:val="008F1D99"/>
    <w:rsid w:val="009015DD"/>
    <w:rsid w:val="00907977"/>
    <w:rsid w:val="009206F5"/>
    <w:rsid w:val="00925A02"/>
    <w:rsid w:val="0092779B"/>
    <w:rsid w:val="0093053D"/>
    <w:rsid w:val="00933F3B"/>
    <w:rsid w:val="00940809"/>
    <w:rsid w:val="00943F81"/>
    <w:rsid w:val="00947AC3"/>
    <w:rsid w:val="009569CF"/>
    <w:rsid w:val="0096571C"/>
    <w:rsid w:val="009737EB"/>
    <w:rsid w:val="00976AFA"/>
    <w:rsid w:val="00980BE1"/>
    <w:rsid w:val="009859CF"/>
    <w:rsid w:val="00991982"/>
    <w:rsid w:val="009935BE"/>
    <w:rsid w:val="00997F21"/>
    <w:rsid w:val="009A0E9E"/>
    <w:rsid w:val="009A3C3F"/>
    <w:rsid w:val="009A49BC"/>
    <w:rsid w:val="009A72D8"/>
    <w:rsid w:val="009B1078"/>
    <w:rsid w:val="009C0FDF"/>
    <w:rsid w:val="009D07D9"/>
    <w:rsid w:val="009E5B41"/>
    <w:rsid w:val="009F5D8B"/>
    <w:rsid w:val="009F6D13"/>
    <w:rsid w:val="00A02288"/>
    <w:rsid w:val="00A045AB"/>
    <w:rsid w:val="00A06CCC"/>
    <w:rsid w:val="00A12AAA"/>
    <w:rsid w:val="00A20441"/>
    <w:rsid w:val="00A20B24"/>
    <w:rsid w:val="00A30141"/>
    <w:rsid w:val="00A34877"/>
    <w:rsid w:val="00A36EA9"/>
    <w:rsid w:val="00A52931"/>
    <w:rsid w:val="00A52978"/>
    <w:rsid w:val="00A62EF6"/>
    <w:rsid w:val="00A655EA"/>
    <w:rsid w:val="00A75169"/>
    <w:rsid w:val="00A7544D"/>
    <w:rsid w:val="00A7596B"/>
    <w:rsid w:val="00A92855"/>
    <w:rsid w:val="00A95F05"/>
    <w:rsid w:val="00AC157A"/>
    <w:rsid w:val="00AE6824"/>
    <w:rsid w:val="00AE799E"/>
    <w:rsid w:val="00AF19D5"/>
    <w:rsid w:val="00AF33C5"/>
    <w:rsid w:val="00B03175"/>
    <w:rsid w:val="00B15173"/>
    <w:rsid w:val="00B24C66"/>
    <w:rsid w:val="00B3590D"/>
    <w:rsid w:val="00B431DD"/>
    <w:rsid w:val="00B6046E"/>
    <w:rsid w:val="00B60A55"/>
    <w:rsid w:val="00B91323"/>
    <w:rsid w:val="00B973E9"/>
    <w:rsid w:val="00BA11B6"/>
    <w:rsid w:val="00BA3580"/>
    <w:rsid w:val="00BA690E"/>
    <w:rsid w:val="00BB7310"/>
    <w:rsid w:val="00BB7C6E"/>
    <w:rsid w:val="00BC4DE5"/>
    <w:rsid w:val="00BC54CC"/>
    <w:rsid w:val="00BD4EA6"/>
    <w:rsid w:val="00BE349C"/>
    <w:rsid w:val="00BE5CBD"/>
    <w:rsid w:val="00BF48FD"/>
    <w:rsid w:val="00C124C1"/>
    <w:rsid w:val="00C12665"/>
    <w:rsid w:val="00C12E79"/>
    <w:rsid w:val="00C16706"/>
    <w:rsid w:val="00C25B2A"/>
    <w:rsid w:val="00C3333B"/>
    <w:rsid w:val="00C448E9"/>
    <w:rsid w:val="00C5144F"/>
    <w:rsid w:val="00C61777"/>
    <w:rsid w:val="00C6217A"/>
    <w:rsid w:val="00C67A8C"/>
    <w:rsid w:val="00C67CE0"/>
    <w:rsid w:val="00C73D69"/>
    <w:rsid w:val="00C742FD"/>
    <w:rsid w:val="00C75959"/>
    <w:rsid w:val="00C7790C"/>
    <w:rsid w:val="00C80E1B"/>
    <w:rsid w:val="00C8509C"/>
    <w:rsid w:val="00C91FFE"/>
    <w:rsid w:val="00C93E1F"/>
    <w:rsid w:val="00C94561"/>
    <w:rsid w:val="00CA0444"/>
    <w:rsid w:val="00CA4086"/>
    <w:rsid w:val="00CB7400"/>
    <w:rsid w:val="00CC6F03"/>
    <w:rsid w:val="00CD186C"/>
    <w:rsid w:val="00CD19B4"/>
    <w:rsid w:val="00CD7A44"/>
    <w:rsid w:val="00CE0A43"/>
    <w:rsid w:val="00CE3393"/>
    <w:rsid w:val="00CF592F"/>
    <w:rsid w:val="00CF7D19"/>
    <w:rsid w:val="00D158AC"/>
    <w:rsid w:val="00D16BD6"/>
    <w:rsid w:val="00D2040D"/>
    <w:rsid w:val="00D405D9"/>
    <w:rsid w:val="00D43A1B"/>
    <w:rsid w:val="00D46586"/>
    <w:rsid w:val="00D511AC"/>
    <w:rsid w:val="00D51D16"/>
    <w:rsid w:val="00D605FA"/>
    <w:rsid w:val="00D64796"/>
    <w:rsid w:val="00D810FF"/>
    <w:rsid w:val="00D833EC"/>
    <w:rsid w:val="00D850C0"/>
    <w:rsid w:val="00D8619B"/>
    <w:rsid w:val="00D909DF"/>
    <w:rsid w:val="00D92CB2"/>
    <w:rsid w:val="00D938ED"/>
    <w:rsid w:val="00DA4A9F"/>
    <w:rsid w:val="00DB73C3"/>
    <w:rsid w:val="00DC57CA"/>
    <w:rsid w:val="00DD48F6"/>
    <w:rsid w:val="00DD61AF"/>
    <w:rsid w:val="00DD6C0C"/>
    <w:rsid w:val="00DD70FD"/>
    <w:rsid w:val="00E0189D"/>
    <w:rsid w:val="00E12DFC"/>
    <w:rsid w:val="00E14960"/>
    <w:rsid w:val="00E15C54"/>
    <w:rsid w:val="00E1671A"/>
    <w:rsid w:val="00E16AFE"/>
    <w:rsid w:val="00E40005"/>
    <w:rsid w:val="00E442C6"/>
    <w:rsid w:val="00E466DD"/>
    <w:rsid w:val="00E46903"/>
    <w:rsid w:val="00E46C05"/>
    <w:rsid w:val="00E47BED"/>
    <w:rsid w:val="00E604B2"/>
    <w:rsid w:val="00E611F8"/>
    <w:rsid w:val="00E7294A"/>
    <w:rsid w:val="00E73869"/>
    <w:rsid w:val="00E853FA"/>
    <w:rsid w:val="00E96661"/>
    <w:rsid w:val="00EA3685"/>
    <w:rsid w:val="00EA4308"/>
    <w:rsid w:val="00EB1BDD"/>
    <w:rsid w:val="00EB7081"/>
    <w:rsid w:val="00ED0737"/>
    <w:rsid w:val="00ED0C32"/>
    <w:rsid w:val="00EE0BE9"/>
    <w:rsid w:val="00EE0F3B"/>
    <w:rsid w:val="00EE7B09"/>
    <w:rsid w:val="00F06B8A"/>
    <w:rsid w:val="00F15952"/>
    <w:rsid w:val="00F2486A"/>
    <w:rsid w:val="00F269C0"/>
    <w:rsid w:val="00F310BA"/>
    <w:rsid w:val="00F61F22"/>
    <w:rsid w:val="00F63A6E"/>
    <w:rsid w:val="00F872F4"/>
    <w:rsid w:val="00FA251B"/>
    <w:rsid w:val="00FB38F4"/>
    <w:rsid w:val="00FB43F4"/>
    <w:rsid w:val="00FB4752"/>
    <w:rsid w:val="00FB4B5A"/>
    <w:rsid w:val="00FC202A"/>
    <w:rsid w:val="00FC5CE5"/>
    <w:rsid w:val="00FE4B96"/>
    <w:rsid w:val="00FF0EC1"/>
    <w:rsid w:val="00FF24B4"/>
    <w:rsid w:val="00FF3EB2"/>
    <w:rsid w:val="00FF68A0"/>
    <w:rsid w:val="00FF6FAE"/>
    <w:rsid w:val="00FF7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19385"/>
  <w15:chartTrackingRefBased/>
  <w15:docId w15:val="{F0AB35D7-D2AF-403F-A174-450DFF85C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453D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53DB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855"/>
    <w:pPr>
      <w:ind w:left="720"/>
      <w:contextualSpacing/>
    </w:pPr>
    <w:rPr>
      <w:lang w:val="en-US"/>
    </w:rPr>
  </w:style>
  <w:style w:type="paragraph" w:customStyle="1" w:styleId="b">
    <w:name w:val="b"/>
    <w:basedOn w:val="Normal"/>
    <w:rsid w:val="007F0EBE"/>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b1">
    <w:name w:val="b1"/>
    <w:basedOn w:val="DefaultParagraphFont"/>
    <w:rsid w:val="007F0EBE"/>
  </w:style>
  <w:style w:type="character" w:styleId="Hyperlink">
    <w:name w:val="Hyperlink"/>
    <w:basedOn w:val="DefaultParagraphFont"/>
    <w:uiPriority w:val="99"/>
    <w:unhideWhenUsed/>
    <w:rsid w:val="006D38A4"/>
    <w:rPr>
      <w:color w:val="0563C1" w:themeColor="hyperlink"/>
      <w:u w:val="single"/>
    </w:rPr>
  </w:style>
  <w:style w:type="paragraph" w:styleId="NormalWeb">
    <w:name w:val="Normal (Web)"/>
    <w:basedOn w:val="Normal"/>
    <w:uiPriority w:val="99"/>
    <w:semiHidden/>
    <w:unhideWhenUsed/>
    <w:rsid w:val="003E594E"/>
    <w:pPr>
      <w:spacing w:before="100" w:beforeAutospacing="1" w:after="100" w:afterAutospacing="1" w:line="240" w:lineRule="auto"/>
    </w:pPr>
    <w:rPr>
      <w:rFonts w:ascii="Times New Roman" w:eastAsiaTheme="minorEastAsia" w:hAnsi="Times New Roman" w:cs="Times New Roman"/>
      <w:sz w:val="24"/>
      <w:szCs w:val="24"/>
      <w:lang w:eastAsia="nl-NL"/>
    </w:rPr>
  </w:style>
  <w:style w:type="character" w:customStyle="1" w:styleId="Heading1Char">
    <w:name w:val="Heading 1 Char"/>
    <w:basedOn w:val="DefaultParagraphFont"/>
    <w:link w:val="Heading1"/>
    <w:uiPriority w:val="9"/>
    <w:rsid w:val="00453DBD"/>
    <w:rPr>
      <w:rFonts w:asciiTheme="majorHAnsi" w:eastAsiaTheme="majorEastAsia" w:hAnsiTheme="majorHAnsi" w:cstheme="majorBidi"/>
      <w:color w:val="2F5496" w:themeColor="accent1" w:themeShade="BF"/>
      <w:sz w:val="32"/>
      <w:szCs w:val="32"/>
      <w:lang w:val="nl-NL"/>
    </w:rPr>
  </w:style>
  <w:style w:type="character" w:customStyle="1" w:styleId="Heading2Char">
    <w:name w:val="Heading 2 Char"/>
    <w:basedOn w:val="DefaultParagraphFont"/>
    <w:link w:val="Heading2"/>
    <w:uiPriority w:val="9"/>
    <w:rsid w:val="00453DBD"/>
    <w:rPr>
      <w:rFonts w:asciiTheme="majorHAnsi" w:eastAsiaTheme="majorEastAsia" w:hAnsiTheme="majorHAnsi" w:cstheme="majorBidi"/>
      <w:color w:val="2F5496" w:themeColor="accent1" w:themeShade="BF"/>
      <w:sz w:val="26"/>
      <w:szCs w:val="26"/>
      <w:lang w:val="nl-NL"/>
    </w:rPr>
  </w:style>
  <w:style w:type="paragraph" w:styleId="Title">
    <w:name w:val="Title"/>
    <w:basedOn w:val="Normal"/>
    <w:next w:val="Normal"/>
    <w:link w:val="TitleChar"/>
    <w:uiPriority w:val="10"/>
    <w:qFormat/>
    <w:rsid w:val="006C78D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78D1"/>
    <w:rPr>
      <w:rFonts w:asciiTheme="majorHAnsi" w:eastAsiaTheme="majorEastAsia" w:hAnsiTheme="majorHAnsi" w:cstheme="majorBidi"/>
      <w:spacing w:val="-10"/>
      <w:kern w:val="28"/>
      <w:sz w:val="56"/>
      <w:szCs w:val="56"/>
      <w:lang w:val="nl-NL"/>
    </w:rPr>
  </w:style>
  <w:style w:type="table" w:styleId="TableGrid">
    <w:name w:val="Table Grid"/>
    <w:basedOn w:val="TableNormal"/>
    <w:uiPriority w:val="39"/>
    <w:rsid w:val="006C78D1"/>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6B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6BA0"/>
    <w:rPr>
      <w:lang w:val="nl-NL"/>
    </w:rPr>
  </w:style>
  <w:style w:type="paragraph" w:styleId="Footer">
    <w:name w:val="footer"/>
    <w:basedOn w:val="Normal"/>
    <w:link w:val="FooterChar"/>
    <w:uiPriority w:val="99"/>
    <w:unhideWhenUsed/>
    <w:rsid w:val="001C6B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6BA0"/>
    <w:rPr>
      <w:lang w:val="nl-NL"/>
    </w:rPr>
  </w:style>
  <w:style w:type="character" w:customStyle="1" w:styleId="Onopgelostemelding1">
    <w:name w:val="Onopgeloste melding1"/>
    <w:basedOn w:val="DefaultParagraphFont"/>
    <w:uiPriority w:val="99"/>
    <w:semiHidden/>
    <w:unhideWhenUsed/>
    <w:rsid w:val="00735E43"/>
    <w:rPr>
      <w:color w:val="605E5C"/>
      <w:shd w:val="clear" w:color="auto" w:fill="E1DFDD"/>
    </w:rPr>
  </w:style>
  <w:style w:type="character" w:styleId="FollowedHyperlink">
    <w:name w:val="FollowedHyperlink"/>
    <w:basedOn w:val="DefaultParagraphFont"/>
    <w:uiPriority w:val="99"/>
    <w:semiHidden/>
    <w:unhideWhenUsed/>
    <w:rsid w:val="00014A64"/>
    <w:rPr>
      <w:color w:val="954F72" w:themeColor="followedHyperlink"/>
      <w:u w:val="single"/>
    </w:rPr>
  </w:style>
  <w:style w:type="paragraph" w:styleId="BalloonText">
    <w:name w:val="Balloon Text"/>
    <w:basedOn w:val="Normal"/>
    <w:link w:val="BalloonTextChar"/>
    <w:uiPriority w:val="99"/>
    <w:semiHidden/>
    <w:unhideWhenUsed/>
    <w:rsid w:val="00C124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4C1"/>
    <w:rPr>
      <w:rFonts w:ascii="Segoe UI" w:hAnsi="Segoe UI" w:cs="Segoe UI"/>
      <w:sz w:val="18"/>
      <w:szCs w:val="18"/>
      <w:lang w:val="nl-NL"/>
    </w:rPr>
  </w:style>
  <w:style w:type="paragraph" w:styleId="TOCHeading">
    <w:name w:val="TOC Heading"/>
    <w:basedOn w:val="Heading1"/>
    <w:next w:val="Normal"/>
    <w:uiPriority w:val="39"/>
    <w:unhideWhenUsed/>
    <w:qFormat/>
    <w:rsid w:val="00B6046E"/>
    <w:pPr>
      <w:outlineLvl w:val="9"/>
    </w:pPr>
    <w:rPr>
      <w:lang w:val="en-US"/>
    </w:rPr>
  </w:style>
  <w:style w:type="paragraph" w:styleId="TOC1">
    <w:name w:val="toc 1"/>
    <w:basedOn w:val="Normal"/>
    <w:next w:val="Normal"/>
    <w:autoRedefine/>
    <w:uiPriority w:val="39"/>
    <w:unhideWhenUsed/>
    <w:rsid w:val="00B6046E"/>
    <w:pPr>
      <w:spacing w:after="100"/>
    </w:pPr>
  </w:style>
  <w:style w:type="paragraph" w:styleId="TOC2">
    <w:name w:val="toc 2"/>
    <w:basedOn w:val="Normal"/>
    <w:next w:val="Normal"/>
    <w:autoRedefine/>
    <w:uiPriority w:val="39"/>
    <w:unhideWhenUsed/>
    <w:rsid w:val="00B6046E"/>
    <w:pPr>
      <w:spacing w:after="100"/>
      <w:ind w:left="220"/>
    </w:pPr>
  </w:style>
  <w:style w:type="character" w:styleId="UnresolvedMention">
    <w:name w:val="Unresolved Mention"/>
    <w:basedOn w:val="DefaultParagraphFont"/>
    <w:uiPriority w:val="99"/>
    <w:semiHidden/>
    <w:unhideWhenUsed/>
    <w:rsid w:val="005E0A6C"/>
    <w:rPr>
      <w:color w:val="605E5C"/>
      <w:shd w:val="clear" w:color="auto" w:fill="E1DFDD"/>
    </w:rPr>
  </w:style>
  <w:style w:type="paragraph" w:styleId="Revision">
    <w:name w:val="Revision"/>
    <w:hidden/>
    <w:uiPriority w:val="99"/>
    <w:semiHidden/>
    <w:rsid w:val="00347ACC"/>
    <w:pPr>
      <w:spacing w:after="0" w:line="240" w:lineRule="auto"/>
    </w:pPr>
    <w:rPr>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76408">
      <w:bodyDiv w:val="1"/>
      <w:marLeft w:val="0"/>
      <w:marRight w:val="0"/>
      <w:marTop w:val="0"/>
      <w:marBottom w:val="0"/>
      <w:divBdr>
        <w:top w:val="none" w:sz="0" w:space="0" w:color="auto"/>
        <w:left w:val="none" w:sz="0" w:space="0" w:color="auto"/>
        <w:bottom w:val="none" w:sz="0" w:space="0" w:color="auto"/>
        <w:right w:val="none" w:sz="0" w:space="0" w:color="auto"/>
      </w:divBdr>
      <w:divsChild>
        <w:div w:id="180776798">
          <w:marLeft w:val="0"/>
          <w:marRight w:val="0"/>
          <w:marTop w:val="0"/>
          <w:marBottom w:val="0"/>
          <w:divBdr>
            <w:top w:val="none" w:sz="0" w:space="0" w:color="auto"/>
            <w:left w:val="none" w:sz="0" w:space="0" w:color="auto"/>
            <w:bottom w:val="none" w:sz="0" w:space="0" w:color="auto"/>
            <w:right w:val="none" w:sz="0" w:space="0" w:color="auto"/>
          </w:divBdr>
          <w:divsChild>
            <w:div w:id="2637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5953">
      <w:bodyDiv w:val="1"/>
      <w:marLeft w:val="0"/>
      <w:marRight w:val="0"/>
      <w:marTop w:val="0"/>
      <w:marBottom w:val="0"/>
      <w:divBdr>
        <w:top w:val="none" w:sz="0" w:space="0" w:color="auto"/>
        <w:left w:val="none" w:sz="0" w:space="0" w:color="auto"/>
        <w:bottom w:val="none" w:sz="0" w:space="0" w:color="auto"/>
        <w:right w:val="none" w:sz="0" w:space="0" w:color="auto"/>
      </w:divBdr>
    </w:div>
    <w:div w:id="113254487">
      <w:bodyDiv w:val="1"/>
      <w:marLeft w:val="0"/>
      <w:marRight w:val="0"/>
      <w:marTop w:val="0"/>
      <w:marBottom w:val="0"/>
      <w:divBdr>
        <w:top w:val="none" w:sz="0" w:space="0" w:color="auto"/>
        <w:left w:val="none" w:sz="0" w:space="0" w:color="auto"/>
        <w:bottom w:val="none" w:sz="0" w:space="0" w:color="auto"/>
        <w:right w:val="none" w:sz="0" w:space="0" w:color="auto"/>
      </w:divBdr>
      <w:divsChild>
        <w:div w:id="1354455784">
          <w:marLeft w:val="0"/>
          <w:marRight w:val="0"/>
          <w:marTop w:val="0"/>
          <w:marBottom w:val="0"/>
          <w:divBdr>
            <w:top w:val="none" w:sz="0" w:space="0" w:color="auto"/>
            <w:left w:val="none" w:sz="0" w:space="0" w:color="auto"/>
            <w:bottom w:val="none" w:sz="0" w:space="0" w:color="auto"/>
            <w:right w:val="none" w:sz="0" w:space="0" w:color="auto"/>
          </w:divBdr>
          <w:divsChild>
            <w:div w:id="1730037374">
              <w:marLeft w:val="0"/>
              <w:marRight w:val="0"/>
              <w:marTop w:val="0"/>
              <w:marBottom w:val="0"/>
              <w:divBdr>
                <w:top w:val="none" w:sz="0" w:space="0" w:color="auto"/>
                <w:left w:val="none" w:sz="0" w:space="0" w:color="auto"/>
                <w:bottom w:val="none" w:sz="0" w:space="0" w:color="auto"/>
                <w:right w:val="none" w:sz="0" w:space="0" w:color="auto"/>
              </w:divBdr>
            </w:div>
            <w:div w:id="1764179237">
              <w:marLeft w:val="0"/>
              <w:marRight w:val="0"/>
              <w:marTop w:val="0"/>
              <w:marBottom w:val="0"/>
              <w:divBdr>
                <w:top w:val="none" w:sz="0" w:space="0" w:color="auto"/>
                <w:left w:val="none" w:sz="0" w:space="0" w:color="auto"/>
                <w:bottom w:val="none" w:sz="0" w:space="0" w:color="auto"/>
                <w:right w:val="none" w:sz="0" w:space="0" w:color="auto"/>
              </w:divBdr>
            </w:div>
            <w:div w:id="1367411330">
              <w:marLeft w:val="0"/>
              <w:marRight w:val="0"/>
              <w:marTop w:val="0"/>
              <w:marBottom w:val="0"/>
              <w:divBdr>
                <w:top w:val="none" w:sz="0" w:space="0" w:color="auto"/>
                <w:left w:val="none" w:sz="0" w:space="0" w:color="auto"/>
                <w:bottom w:val="none" w:sz="0" w:space="0" w:color="auto"/>
                <w:right w:val="none" w:sz="0" w:space="0" w:color="auto"/>
              </w:divBdr>
            </w:div>
            <w:div w:id="814830792">
              <w:marLeft w:val="0"/>
              <w:marRight w:val="0"/>
              <w:marTop w:val="0"/>
              <w:marBottom w:val="0"/>
              <w:divBdr>
                <w:top w:val="none" w:sz="0" w:space="0" w:color="auto"/>
                <w:left w:val="none" w:sz="0" w:space="0" w:color="auto"/>
                <w:bottom w:val="none" w:sz="0" w:space="0" w:color="auto"/>
                <w:right w:val="none" w:sz="0" w:space="0" w:color="auto"/>
              </w:divBdr>
            </w:div>
            <w:div w:id="349647911">
              <w:marLeft w:val="0"/>
              <w:marRight w:val="0"/>
              <w:marTop w:val="0"/>
              <w:marBottom w:val="0"/>
              <w:divBdr>
                <w:top w:val="none" w:sz="0" w:space="0" w:color="auto"/>
                <w:left w:val="none" w:sz="0" w:space="0" w:color="auto"/>
                <w:bottom w:val="none" w:sz="0" w:space="0" w:color="auto"/>
                <w:right w:val="none" w:sz="0" w:space="0" w:color="auto"/>
              </w:divBdr>
            </w:div>
            <w:div w:id="1343439394">
              <w:marLeft w:val="0"/>
              <w:marRight w:val="0"/>
              <w:marTop w:val="0"/>
              <w:marBottom w:val="0"/>
              <w:divBdr>
                <w:top w:val="none" w:sz="0" w:space="0" w:color="auto"/>
                <w:left w:val="none" w:sz="0" w:space="0" w:color="auto"/>
                <w:bottom w:val="none" w:sz="0" w:space="0" w:color="auto"/>
                <w:right w:val="none" w:sz="0" w:space="0" w:color="auto"/>
              </w:divBdr>
            </w:div>
            <w:div w:id="784733750">
              <w:marLeft w:val="0"/>
              <w:marRight w:val="0"/>
              <w:marTop w:val="0"/>
              <w:marBottom w:val="0"/>
              <w:divBdr>
                <w:top w:val="none" w:sz="0" w:space="0" w:color="auto"/>
                <w:left w:val="none" w:sz="0" w:space="0" w:color="auto"/>
                <w:bottom w:val="none" w:sz="0" w:space="0" w:color="auto"/>
                <w:right w:val="none" w:sz="0" w:space="0" w:color="auto"/>
              </w:divBdr>
            </w:div>
            <w:div w:id="67384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480773">
      <w:bodyDiv w:val="1"/>
      <w:marLeft w:val="0"/>
      <w:marRight w:val="0"/>
      <w:marTop w:val="0"/>
      <w:marBottom w:val="0"/>
      <w:divBdr>
        <w:top w:val="none" w:sz="0" w:space="0" w:color="auto"/>
        <w:left w:val="none" w:sz="0" w:space="0" w:color="auto"/>
        <w:bottom w:val="none" w:sz="0" w:space="0" w:color="auto"/>
        <w:right w:val="none" w:sz="0" w:space="0" w:color="auto"/>
      </w:divBdr>
      <w:divsChild>
        <w:div w:id="3868633">
          <w:marLeft w:val="0"/>
          <w:marRight w:val="0"/>
          <w:marTop w:val="0"/>
          <w:marBottom w:val="0"/>
          <w:divBdr>
            <w:top w:val="none" w:sz="0" w:space="0" w:color="auto"/>
            <w:left w:val="none" w:sz="0" w:space="0" w:color="auto"/>
            <w:bottom w:val="none" w:sz="0" w:space="0" w:color="auto"/>
            <w:right w:val="none" w:sz="0" w:space="0" w:color="auto"/>
          </w:divBdr>
          <w:divsChild>
            <w:div w:id="193817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81911">
      <w:bodyDiv w:val="1"/>
      <w:marLeft w:val="0"/>
      <w:marRight w:val="0"/>
      <w:marTop w:val="0"/>
      <w:marBottom w:val="0"/>
      <w:divBdr>
        <w:top w:val="none" w:sz="0" w:space="0" w:color="auto"/>
        <w:left w:val="none" w:sz="0" w:space="0" w:color="auto"/>
        <w:bottom w:val="none" w:sz="0" w:space="0" w:color="auto"/>
        <w:right w:val="none" w:sz="0" w:space="0" w:color="auto"/>
      </w:divBdr>
      <w:divsChild>
        <w:div w:id="799568581">
          <w:marLeft w:val="0"/>
          <w:marRight w:val="0"/>
          <w:marTop w:val="0"/>
          <w:marBottom w:val="0"/>
          <w:divBdr>
            <w:top w:val="none" w:sz="0" w:space="0" w:color="auto"/>
            <w:left w:val="none" w:sz="0" w:space="0" w:color="auto"/>
            <w:bottom w:val="none" w:sz="0" w:space="0" w:color="auto"/>
            <w:right w:val="none" w:sz="0" w:space="0" w:color="auto"/>
          </w:divBdr>
          <w:divsChild>
            <w:div w:id="1737701860">
              <w:marLeft w:val="0"/>
              <w:marRight w:val="0"/>
              <w:marTop w:val="0"/>
              <w:marBottom w:val="0"/>
              <w:divBdr>
                <w:top w:val="none" w:sz="0" w:space="0" w:color="auto"/>
                <w:left w:val="none" w:sz="0" w:space="0" w:color="auto"/>
                <w:bottom w:val="none" w:sz="0" w:space="0" w:color="auto"/>
                <w:right w:val="none" w:sz="0" w:space="0" w:color="auto"/>
              </w:divBdr>
            </w:div>
            <w:div w:id="138427000">
              <w:marLeft w:val="0"/>
              <w:marRight w:val="0"/>
              <w:marTop w:val="0"/>
              <w:marBottom w:val="0"/>
              <w:divBdr>
                <w:top w:val="none" w:sz="0" w:space="0" w:color="auto"/>
                <w:left w:val="none" w:sz="0" w:space="0" w:color="auto"/>
                <w:bottom w:val="none" w:sz="0" w:space="0" w:color="auto"/>
                <w:right w:val="none" w:sz="0" w:space="0" w:color="auto"/>
              </w:divBdr>
            </w:div>
            <w:div w:id="333532169">
              <w:marLeft w:val="0"/>
              <w:marRight w:val="0"/>
              <w:marTop w:val="0"/>
              <w:marBottom w:val="0"/>
              <w:divBdr>
                <w:top w:val="none" w:sz="0" w:space="0" w:color="auto"/>
                <w:left w:val="none" w:sz="0" w:space="0" w:color="auto"/>
                <w:bottom w:val="none" w:sz="0" w:space="0" w:color="auto"/>
                <w:right w:val="none" w:sz="0" w:space="0" w:color="auto"/>
              </w:divBdr>
            </w:div>
            <w:div w:id="471993782">
              <w:marLeft w:val="0"/>
              <w:marRight w:val="0"/>
              <w:marTop w:val="0"/>
              <w:marBottom w:val="0"/>
              <w:divBdr>
                <w:top w:val="none" w:sz="0" w:space="0" w:color="auto"/>
                <w:left w:val="none" w:sz="0" w:space="0" w:color="auto"/>
                <w:bottom w:val="none" w:sz="0" w:space="0" w:color="auto"/>
                <w:right w:val="none" w:sz="0" w:space="0" w:color="auto"/>
              </w:divBdr>
            </w:div>
            <w:div w:id="435489642">
              <w:marLeft w:val="0"/>
              <w:marRight w:val="0"/>
              <w:marTop w:val="0"/>
              <w:marBottom w:val="0"/>
              <w:divBdr>
                <w:top w:val="none" w:sz="0" w:space="0" w:color="auto"/>
                <w:left w:val="none" w:sz="0" w:space="0" w:color="auto"/>
                <w:bottom w:val="none" w:sz="0" w:space="0" w:color="auto"/>
                <w:right w:val="none" w:sz="0" w:space="0" w:color="auto"/>
              </w:divBdr>
            </w:div>
            <w:div w:id="1964725081">
              <w:marLeft w:val="0"/>
              <w:marRight w:val="0"/>
              <w:marTop w:val="0"/>
              <w:marBottom w:val="0"/>
              <w:divBdr>
                <w:top w:val="none" w:sz="0" w:space="0" w:color="auto"/>
                <w:left w:val="none" w:sz="0" w:space="0" w:color="auto"/>
                <w:bottom w:val="none" w:sz="0" w:space="0" w:color="auto"/>
                <w:right w:val="none" w:sz="0" w:space="0" w:color="auto"/>
              </w:divBdr>
            </w:div>
            <w:div w:id="557253746">
              <w:marLeft w:val="0"/>
              <w:marRight w:val="0"/>
              <w:marTop w:val="0"/>
              <w:marBottom w:val="0"/>
              <w:divBdr>
                <w:top w:val="none" w:sz="0" w:space="0" w:color="auto"/>
                <w:left w:val="none" w:sz="0" w:space="0" w:color="auto"/>
                <w:bottom w:val="none" w:sz="0" w:space="0" w:color="auto"/>
                <w:right w:val="none" w:sz="0" w:space="0" w:color="auto"/>
              </w:divBdr>
            </w:div>
            <w:div w:id="2147355595">
              <w:marLeft w:val="0"/>
              <w:marRight w:val="0"/>
              <w:marTop w:val="0"/>
              <w:marBottom w:val="0"/>
              <w:divBdr>
                <w:top w:val="none" w:sz="0" w:space="0" w:color="auto"/>
                <w:left w:val="none" w:sz="0" w:space="0" w:color="auto"/>
                <w:bottom w:val="none" w:sz="0" w:space="0" w:color="auto"/>
                <w:right w:val="none" w:sz="0" w:space="0" w:color="auto"/>
              </w:divBdr>
            </w:div>
            <w:div w:id="1739935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387349">
      <w:bodyDiv w:val="1"/>
      <w:marLeft w:val="0"/>
      <w:marRight w:val="0"/>
      <w:marTop w:val="0"/>
      <w:marBottom w:val="0"/>
      <w:divBdr>
        <w:top w:val="none" w:sz="0" w:space="0" w:color="auto"/>
        <w:left w:val="none" w:sz="0" w:space="0" w:color="auto"/>
        <w:bottom w:val="none" w:sz="0" w:space="0" w:color="auto"/>
        <w:right w:val="none" w:sz="0" w:space="0" w:color="auto"/>
      </w:divBdr>
    </w:div>
    <w:div w:id="347878111">
      <w:bodyDiv w:val="1"/>
      <w:marLeft w:val="0"/>
      <w:marRight w:val="0"/>
      <w:marTop w:val="0"/>
      <w:marBottom w:val="0"/>
      <w:divBdr>
        <w:top w:val="none" w:sz="0" w:space="0" w:color="auto"/>
        <w:left w:val="none" w:sz="0" w:space="0" w:color="auto"/>
        <w:bottom w:val="none" w:sz="0" w:space="0" w:color="auto"/>
        <w:right w:val="none" w:sz="0" w:space="0" w:color="auto"/>
      </w:divBdr>
      <w:divsChild>
        <w:div w:id="1731076784">
          <w:marLeft w:val="547"/>
          <w:marRight w:val="0"/>
          <w:marTop w:val="0"/>
          <w:marBottom w:val="0"/>
          <w:divBdr>
            <w:top w:val="none" w:sz="0" w:space="0" w:color="auto"/>
            <w:left w:val="none" w:sz="0" w:space="0" w:color="auto"/>
            <w:bottom w:val="none" w:sz="0" w:space="0" w:color="auto"/>
            <w:right w:val="none" w:sz="0" w:space="0" w:color="auto"/>
          </w:divBdr>
        </w:div>
        <w:div w:id="366755571">
          <w:marLeft w:val="547"/>
          <w:marRight w:val="0"/>
          <w:marTop w:val="0"/>
          <w:marBottom w:val="0"/>
          <w:divBdr>
            <w:top w:val="none" w:sz="0" w:space="0" w:color="auto"/>
            <w:left w:val="none" w:sz="0" w:space="0" w:color="auto"/>
            <w:bottom w:val="none" w:sz="0" w:space="0" w:color="auto"/>
            <w:right w:val="none" w:sz="0" w:space="0" w:color="auto"/>
          </w:divBdr>
        </w:div>
        <w:div w:id="1601066592">
          <w:marLeft w:val="547"/>
          <w:marRight w:val="0"/>
          <w:marTop w:val="0"/>
          <w:marBottom w:val="0"/>
          <w:divBdr>
            <w:top w:val="none" w:sz="0" w:space="0" w:color="auto"/>
            <w:left w:val="none" w:sz="0" w:space="0" w:color="auto"/>
            <w:bottom w:val="none" w:sz="0" w:space="0" w:color="auto"/>
            <w:right w:val="none" w:sz="0" w:space="0" w:color="auto"/>
          </w:divBdr>
        </w:div>
        <w:div w:id="437415317">
          <w:marLeft w:val="1080"/>
          <w:marRight w:val="0"/>
          <w:marTop w:val="0"/>
          <w:marBottom w:val="0"/>
          <w:divBdr>
            <w:top w:val="none" w:sz="0" w:space="0" w:color="auto"/>
            <w:left w:val="none" w:sz="0" w:space="0" w:color="auto"/>
            <w:bottom w:val="none" w:sz="0" w:space="0" w:color="auto"/>
            <w:right w:val="none" w:sz="0" w:space="0" w:color="auto"/>
          </w:divBdr>
        </w:div>
        <w:div w:id="1707756066">
          <w:marLeft w:val="1080"/>
          <w:marRight w:val="0"/>
          <w:marTop w:val="0"/>
          <w:marBottom w:val="0"/>
          <w:divBdr>
            <w:top w:val="none" w:sz="0" w:space="0" w:color="auto"/>
            <w:left w:val="none" w:sz="0" w:space="0" w:color="auto"/>
            <w:bottom w:val="none" w:sz="0" w:space="0" w:color="auto"/>
            <w:right w:val="none" w:sz="0" w:space="0" w:color="auto"/>
          </w:divBdr>
        </w:div>
        <w:div w:id="1193033913">
          <w:marLeft w:val="1080"/>
          <w:marRight w:val="0"/>
          <w:marTop w:val="0"/>
          <w:marBottom w:val="0"/>
          <w:divBdr>
            <w:top w:val="none" w:sz="0" w:space="0" w:color="auto"/>
            <w:left w:val="none" w:sz="0" w:space="0" w:color="auto"/>
            <w:bottom w:val="none" w:sz="0" w:space="0" w:color="auto"/>
            <w:right w:val="none" w:sz="0" w:space="0" w:color="auto"/>
          </w:divBdr>
        </w:div>
        <w:div w:id="686249741">
          <w:marLeft w:val="547"/>
          <w:marRight w:val="0"/>
          <w:marTop w:val="0"/>
          <w:marBottom w:val="0"/>
          <w:divBdr>
            <w:top w:val="none" w:sz="0" w:space="0" w:color="auto"/>
            <w:left w:val="none" w:sz="0" w:space="0" w:color="auto"/>
            <w:bottom w:val="none" w:sz="0" w:space="0" w:color="auto"/>
            <w:right w:val="none" w:sz="0" w:space="0" w:color="auto"/>
          </w:divBdr>
        </w:div>
        <w:div w:id="270211928">
          <w:marLeft w:val="1080"/>
          <w:marRight w:val="0"/>
          <w:marTop w:val="0"/>
          <w:marBottom w:val="0"/>
          <w:divBdr>
            <w:top w:val="none" w:sz="0" w:space="0" w:color="auto"/>
            <w:left w:val="none" w:sz="0" w:space="0" w:color="auto"/>
            <w:bottom w:val="none" w:sz="0" w:space="0" w:color="auto"/>
            <w:right w:val="none" w:sz="0" w:space="0" w:color="auto"/>
          </w:divBdr>
        </w:div>
        <w:div w:id="121846688">
          <w:marLeft w:val="1080"/>
          <w:marRight w:val="0"/>
          <w:marTop w:val="0"/>
          <w:marBottom w:val="0"/>
          <w:divBdr>
            <w:top w:val="none" w:sz="0" w:space="0" w:color="auto"/>
            <w:left w:val="none" w:sz="0" w:space="0" w:color="auto"/>
            <w:bottom w:val="none" w:sz="0" w:space="0" w:color="auto"/>
            <w:right w:val="none" w:sz="0" w:space="0" w:color="auto"/>
          </w:divBdr>
        </w:div>
      </w:divsChild>
    </w:div>
    <w:div w:id="893464131">
      <w:bodyDiv w:val="1"/>
      <w:marLeft w:val="0"/>
      <w:marRight w:val="0"/>
      <w:marTop w:val="0"/>
      <w:marBottom w:val="0"/>
      <w:divBdr>
        <w:top w:val="none" w:sz="0" w:space="0" w:color="auto"/>
        <w:left w:val="none" w:sz="0" w:space="0" w:color="auto"/>
        <w:bottom w:val="none" w:sz="0" w:space="0" w:color="auto"/>
        <w:right w:val="none" w:sz="0" w:space="0" w:color="auto"/>
      </w:divBdr>
    </w:div>
    <w:div w:id="1076052551">
      <w:bodyDiv w:val="1"/>
      <w:marLeft w:val="0"/>
      <w:marRight w:val="0"/>
      <w:marTop w:val="0"/>
      <w:marBottom w:val="0"/>
      <w:divBdr>
        <w:top w:val="none" w:sz="0" w:space="0" w:color="auto"/>
        <w:left w:val="none" w:sz="0" w:space="0" w:color="auto"/>
        <w:bottom w:val="none" w:sz="0" w:space="0" w:color="auto"/>
        <w:right w:val="none" w:sz="0" w:space="0" w:color="auto"/>
      </w:divBdr>
    </w:div>
    <w:div w:id="1077166531">
      <w:bodyDiv w:val="1"/>
      <w:marLeft w:val="0"/>
      <w:marRight w:val="0"/>
      <w:marTop w:val="0"/>
      <w:marBottom w:val="0"/>
      <w:divBdr>
        <w:top w:val="none" w:sz="0" w:space="0" w:color="auto"/>
        <w:left w:val="none" w:sz="0" w:space="0" w:color="auto"/>
        <w:bottom w:val="none" w:sz="0" w:space="0" w:color="auto"/>
        <w:right w:val="none" w:sz="0" w:space="0" w:color="auto"/>
      </w:divBdr>
      <w:divsChild>
        <w:div w:id="1632129768">
          <w:marLeft w:val="0"/>
          <w:marRight w:val="0"/>
          <w:marTop w:val="0"/>
          <w:marBottom w:val="0"/>
          <w:divBdr>
            <w:top w:val="none" w:sz="0" w:space="0" w:color="auto"/>
            <w:left w:val="none" w:sz="0" w:space="0" w:color="auto"/>
            <w:bottom w:val="none" w:sz="0" w:space="0" w:color="auto"/>
            <w:right w:val="none" w:sz="0" w:space="0" w:color="auto"/>
          </w:divBdr>
          <w:divsChild>
            <w:div w:id="1702825696">
              <w:marLeft w:val="0"/>
              <w:marRight w:val="0"/>
              <w:marTop w:val="0"/>
              <w:marBottom w:val="0"/>
              <w:divBdr>
                <w:top w:val="none" w:sz="0" w:space="0" w:color="auto"/>
                <w:left w:val="none" w:sz="0" w:space="0" w:color="auto"/>
                <w:bottom w:val="none" w:sz="0" w:space="0" w:color="auto"/>
                <w:right w:val="none" w:sz="0" w:space="0" w:color="auto"/>
              </w:divBdr>
            </w:div>
            <w:div w:id="982734217">
              <w:marLeft w:val="0"/>
              <w:marRight w:val="0"/>
              <w:marTop w:val="0"/>
              <w:marBottom w:val="0"/>
              <w:divBdr>
                <w:top w:val="none" w:sz="0" w:space="0" w:color="auto"/>
                <w:left w:val="none" w:sz="0" w:space="0" w:color="auto"/>
                <w:bottom w:val="none" w:sz="0" w:space="0" w:color="auto"/>
                <w:right w:val="none" w:sz="0" w:space="0" w:color="auto"/>
              </w:divBdr>
            </w:div>
            <w:div w:id="224996374">
              <w:marLeft w:val="0"/>
              <w:marRight w:val="0"/>
              <w:marTop w:val="0"/>
              <w:marBottom w:val="0"/>
              <w:divBdr>
                <w:top w:val="none" w:sz="0" w:space="0" w:color="auto"/>
                <w:left w:val="none" w:sz="0" w:space="0" w:color="auto"/>
                <w:bottom w:val="none" w:sz="0" w:space="0" w:color="auto"/>
                <w:right w:val="none" w:sz="0" w:space="0" w:color="auto"/>
              </w:divBdr>
            </w:div>
            <w:div w:id="1445733442">
              <w:marLeft w:val="0"/>
              <w:marRight w:val="0"/>
              <w:marTop w:val="0"/>
              <w:marBottom w:val="0"/>
              <w:divBdr>
                <w:top w:val="none" w:sz="0" w:space="0" w:color="auto"/>
                <w:left w:val="none" w:sz="0" w:space="0" w:color="auto"/>
                <w:bottom w:val="none" w:sz="0" w:space="0" w:color="auto"/>
                <w:right w:val="none" w:sz="0" w:space="0" w:color="auto"/>
              </w:divBdr>
            </w:div>
            <w:div w:id="214895670">
              <w:marLeft w:val="0"/>
              <w:marRight w:val="0"/>
              <w:marTop w:val="0"/>
              <w:marBottom w:val="0"/>
              <w:divBdr>
                <w:top w:val="none" w:sz="0" w:space="0" w:color="auto"/>
                <w:left w:val="none" w:sz="0" w:space="0" w:color="auto"/>
                <w:bottom w:val="none" w:sz="0" w:space="0" w:color="auto"/>
                <w:right w:val="none" w:sz="0" w:space="0" w:color="auto"/>
              </w:divBdr>
            </w:div>
            <w:div w:id="120154370">
              <w:marLeft w:val="0"/>
              <w:marRight w:val="0"/>
              <w:marTop w:val="0"/>
              <w:marBottom w:val="0"/>
              <w:divBdr>
                <w:top w:val="none" w:sz="0" w:space="0" w:color="auto"/>
                <w:left w:val="none" w:sz="0" w:space="0" w:color="auto"/>
                <w:bottom w:val="none" w:sz="0" w:space="0" w:color="auto"/>
                <w:right w:val="none" w:sz="0" w:space="0" w:color="auto"/>
              </w:divBdr>
            </w:div>
            <w:div w:id="535043018">
              <w:marLeft w:val="0"/>
              <w:marRight w:val="0"/>
              <w:marTop w:val="0"/>
              <w:marBottom w:val="0"/>
              <w:divBdr>
                <w:top w:val="none" w:sz="0" w:space="0" w:color="auto"/>
                <w:left w:val="none" w:sz="0" w:space="0" w:color="auto"/>
                <w:bottom w:val="none" w:sz="0" w:space="0" w:color="auto"/>
                <w:right w:val="none" w:sz="0" w:space="0" w:color="auto"/>
              </w:divBdr>
            </w:div>
            <w:div w:id="854997956">
              <w:marLeft w:val="0"/>
              <w:marRight w:val="0"/>
              <w:marTop w:val="0"/>
              <w:marBottom w:val="0"/>
              <w:divBdr>
                <w:top w:val="none" w:sz="0" w:space="0" w:color="auto"/>
                <w:left w:val="none" w:sz="0" w:space="0" w:color="auto"/>
                <w:bottom w:val="none" w:sz="0" w:space="0" w:color="auto"/>
                <w:right w:val="none" w:sz="0" w:space="0" w:color="auto"/>
              </w:divBdr>
            </w:div>
            <w:div w:id="1941913857">
              <w:marLeft w:val="0"/>
              <w:marRight w:val="0"/>
              <w:marTop w:val="0"/>
              <w:marBottom w:val="0"/>
              <w:divBdr>
                <w:top w:val="none" w:sz="0" w:space="0" w:color="auto"/>
                <w:left w:val="none" w:sz="0" w:space="0" w:color="auto"/>
                <w:bottom w:val="none" w:sz="0" w:space="0" w:color="auto"/>
                <w:right w:val="none" w:sz="0" w:space="0" w:color="auto"/>
              </w:divBdr>
            </w:div>
            <w:div w:id="149036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243640">
      <w:bodyDiv w:val="1"/>
      <w:marLeft w:val="0"/>
      <w:marRight w:val="0"/>
      <w:marTop w:val="0"/>
      <w:marBottom w:val="0"/>
      <w:divBdr>
        <w:top w:val="none" w:sz="0" w:space="0" w:color="auto"/>
        <w:left w:val="none" w:sz="0" w:space="0" w:color="auto"/>
        <w:bottom w:val="none" w:sz="0" w:space="0" w:color="auto"/>
        <w:right w:val="none" w:sz="0" w:space="0" w:color="auto"/>
      </w:divBdr>
    </w:div>
    <w:div w:id="1151167902">
      <w:bodyDiv w:val="1"/>
      <w:marLeft w:val="0"/>
      <w:marRight w:val="0"/>
      <w:marTop w:val="0"/>
      <w:marBottom w:val="0"/>
      <w:divBdr>
        <w:top w:val="none" w:sz="0" w:space="0" w:color="auto"/>
        <w:left w:val="none" w:sz="0" w:space="0" w:color="auto"/>
        <w:bottom w:val="none" w:sz="0" w:space="0" w:color="auto"/>
        <w:right w:val="none" w:sz="0" w:space="0" w:color="auto"/>
      </w:divBdr>
      <w:divsChild>
        <w:div w:id="1372683831">
          <w:marLeft w:val="0"/>
          <w:marRight w:val="0"/>
          <w:marTop w:val="0"/>
          <w:marBottom w:val="0"/>
          <w:divBdr>
            <w:top w:val="none" w:sz="0" w:space="0" w:color="auto"/>
            <w:left w:val="none" w:sz="0" w:space="0" w:color="auto"/>
            <w:bottom w:val="none" w:sz="0" w:space="0" w:color="auto"/>
            <w:right w:val="none" w:sz="0" w:space="0" w:color="auto"/>
          </w:divBdr>
          <w:divsChild>
            <w:div w:id="116918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formatica-actief.nl/streamtool2/Stream.html"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3A33A4-7856-4E5C-9760-DE4A3BFF8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792</Words>
  <Characters>1591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dc:creator>
  <cp:keywords/>
  <dc:description/>
  <cp:lastModifiedBy>Renske Weeda</cp:lastModifiedBy>
  <cp:revision>1</cp:revision>
  <cp:lastPrinted>2020-11-26T10:01:00Z</cp:lastPrinted>
  <dcterms:created xsi:type="dcterms:W3CDTF">2024-03-17T16:32:00Z</dcterms:created>
  <dcterms:modified xsi:type="dcterms:W3CDTF">2024-04-19T13:33:00Z</dcterms:modified>
</cp:coreProperties>
</file>